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13694" w14:textId="77777777" w:rsidR="00E3114D" w:rsidRDefault="00E3114D" w:rsidP="00195CAF">
      <w:pPr>
        <w:contextualSpacing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55E0B20C" wp14:editId="3BAC9D05">
            <wp:extent cx="3145809" cy="9998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45809" cy="999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8EEAE" w14:textId="32C2C9C0" w:rsidR="00E3114D" w:rsidRPr="002307B7" w:rsidRDefault="00E3114D" w:rsidP="00195CAF">
      <w:pPr>
        <w:contextualSpacing/>
        <w:jc w:val="center"/>
        <w:rPr>
          <w:rFonts w:asciiTheme="minorHAnsi" w:hAnsiTheme="minorHAnsi" w:cstheme="minorHAnsi"/>
          <w:sz w:val="72"/>
          <w:szCs w:val="72"/>
        </w:rPr>
      </w:pPr>
      <w:r w:rsidRPr="002307B7">
        <w:rPr>
          <w:rFonts w:asciiTheme="minorHAnsi" w:hAnsiTheme="minorHAnsi" w:cstheme="minorHAnsi"/>
          <w:sz w:val="72"/>
          <w:szCs w:val="72"/>
        </w:rPr>
        <w:t>202</w:t>
      </w:r>
      <w:r w:rsidR="00C6118F">
        <w:rPr>
          <w:rFonts w:asciiTheme="minorHAnsi" w:hAnsiTheme="minorHAnsi" w:cstheme="minorHAnsi"/>
          <w:sz w:val="72"/>
          <w:szCs w:val="72"/>
        </w:rPr>
        <w:t>4</w:t>
      </w:r>
      <w:r w:rsidRPr="002307B7">
        <w:rPr>
          <w:rFonts w:asciiTheme="minorHAnsi" w:hAnsiTheme="minorHAnsi" w:cstheme="minorHAnsi"/>
          <w:sz w:val="72"/>
          <w:szCs w:val="72"/>
        </w:rPr>
        <w:t>-202</w:t>
      </w:r>
      <w:r w:rsidR="00C6118F">
        <w:rPr>
          <w:rFonts w:asciiTheme="minorHAnsi" w:hAnsiTheme="minorHAnsi" w:cstheme="minorHAnsi"/>
          <w:sz w:val="72"/>
          <w:szCs w:val="72"/>
        </w:rPr>
        <w:t>5</w:t>
      </w:r>
      <w:r w:rsidRPr="002307B7">
        <w:rPr>
          <w:rFonts w:asciiTheme="minorHAnsi" w:hAnsiTheme="minorHAnsi" w:cstheme="minorHAnsi"/>
          <w:sz w:val="72"/>
          <w:szCs w:val="72"/>
        </w:rPr>
        <w:t xml:space="preserve"> Governance Calendar</w:t>
      </w:r>
    </w:p>
    <w:p w14:paraId="7BDFA3E2" w14:textId="79658BA8" w:rsidR="00E3114D" w:rsidRDefault="00F42D31" w:rsidP="00195CAF">
      <w:pPr>
        <w:contextualSpacing/>
        <w:jc w:val="center"/>
        <w:rPr>
          <w:rFonts w:asciiTheme="minorHAnsi" w:hAnsiTheme="minorHAnsi" w:cstheme="minorHAnsi"/>
          <w:b/>
        </w:rPr>
      </w:pPr>
      <w:r w:rsidRPr="00E6634A">
        <w:rPr>
          <w:rFonts w:asciiTheme="minorHAnsi" w:hAnsiTheme="minorHAnsi" w:cstheme="minorHAnsi"/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E08447" wp14:editId="0CE9FA65">
                <wp:simplePos x="0" y="0"/>
                <wp:positionH relativeFrom="column">
                  <wp:posOffset>497205</wp:posOffset>
                </wp:positionH>
                <wp:positionV relativeFrom="paragraph">
                  <wp:posOffset>23495</wp:posOffset>
                </wp:positionV>
                <wp:extent cx="7198242" cy="10160"/>
                <wp:effectExtent l="0" t="0" r="22225" b="2794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98242" cy="1016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B240E2" id="Straight Connector 13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.15pt,1.85pt" to="605.9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" strokecolor="black [3213]"/>
            </w:pict>
          </mc:Fallback>
        </mc:AlternateContent>
      </w:r>
      <w:r w:rsidR="00750EB7" w:rsidRPr="00E6634A">
        <w:rPr>
          <w:rFonts w:asciiTheme="minorHAnsi" w:hAnsiTheme="minorHAnsi" w:cstheme="minorHAnsi"/>
          <w:b/>
          <w:highlight w:val="yellow"/>
        </w:rPr>
        <w:t xml:space="preserve"> </w:t>
      </w:r>
      <w:r w:rsidR="00C87080">
        <w:rPr>
          <w:rFonts w:asciiTheme="minorHAnsi" w:hAnsiTheme="minorHAnsi" w:cstheme="minorHAnsi"/>
          <w:b/>
        </w:rPr>
        <w:br/>
      </w:r>
      <w:r w:rsidR="00E3114D" w:rsidRPr="002307B7">
        <w:rPr>
          <w:rFonts w:asciiTheme="minorHAnsi" w:hAnsiTheme="minorHAnsi" w:cstheme="minorHAnsi"/>
          <w:b/>
        </w:rPr>
        <w:t>Adopted by the Executive Committee of the University Senate on</w:t>
      </w:r>
      <w:r w:rsidR="002F5F97">
        <w:rPr>
          <w:rFonts w:asciiTheme="minorHAnsi" w:hAnsiTheme="minorHAnsi" w:cstheme="minorHAnsi"/>
          <w:b/>
        </w:rPr>
        <w:t xml:space="preserve"> </w:t>
      </w:r>
      <w:r w:rsidR="00C87080" w:rsidRPr="00C87080">
        <w:rPr>
          <w:rFonts w:asciiTheme="minorHAnsi" w:hAnsiTheme="minorHAnsi" w:cstheme="minorHAnsi"/>
          <w:b/>
        </w:rPr>
        <w:t>5</w:t>
      </w:r>
      <w:r w:rsidR="002F5F97" w:rsidRPr="00C87080">
        <w:rPr>
          <w:rFonts w:asciiTheme="minorHAnsi" w:hAnsiTheme="minorHAnsi" w:cstheme="minorHAnsi"/>
          <w:b/>
        </w:rPr>
        <w:t xml:space="preserve"> </w:t>
      </w:r>
      <w:r w:rsidR="00C87080" w:rsidRPr="00C87080">
        <w:rPr>
          <w:rFonts w:asciiTheme="minorHAnsi" w:hAnsiTheme="minorHAnsi" w:cstheme="minorHAnsi"/>
          <w:b/>
        </w:rPr>
        <w:t>Apr</w:t>
      </w:r>
      <w:r w:rsidR="002F5F97" w:rsidRPr="00C87080">
        <w:rPr>
          <w:rFonts w:asciiTheme="minorHAnsi" w:hAnsiTheme="minorHAnsi" w:cstheme="minorHAnsi"/>
          <w:b/>
        </w:rPr>
        <w:t xml:space="preserve"> 202</w:t>
      </w:r>
      <w:r w:rsidR="00C6118F" w:rsidRPr="00C87080">
        <w:rPr>
          <w:rFonts w:asciiTheme="minorHAnsi" w:hAnsiTheme="minorHAnsi" w:cstheme="minorHAnsi"/>
          <w:b/>
        </w:rPr>
        <w:t>4</w:t>
      </w:r>
    </w:p>
    <w:p w14:paraId="3E6C1C78" w14:textId="71F91483" w:rsidR="00C97540" w:rsidRPr="002307B7" w:rsidRDefault="00C97540" w:rsidP="00195CAF">
      <w:pPr>
        <w:spacing w:line="276" w:lineRule="auto"/>
        <w:contextualSpacing/>
        <w:rPr>
          <w:rFonts w:asciiTheme="minorHAnsi" w:hAnsiTheme="minorHAnsi" w:cstheme="minorHAnsi"/>
          <w:b/>
        </w:rPr>
      </w:pPr>
    </w:p>
    <w:p w14:paraId="4D9F124E" w14:textId="77777777" w:rsidR="00E3114D" w:rsidRPr="002307B7" w:rsidRDefault="00E3114D" w:rsidP="00195CAF">
      <w:pPr>
        <w:contextualSpacing/>
        <w:rPr>
          <w:rFonts w:asciiTheme="minorHAnsi" w:hAnsiTheme="minorHAnsi" w:cstheme="minorHAnsi"/>
          <w:b/>
        </w:rPr>
      </w:pPr>
      <w:r w:rsidRPr="002307B7">
        <w:rPr>
          <w:rFonts w:asciiTheme="minorHAnsi" w:hAnsiTheme="minorHAnsi" w:cstheme="minorHAnsi"/>
          <w:b/>
        </w:rPr>
        <w:t>Legend:</w:t>
      </w:r>
    </w:p>
    <w:p w14:paraId="6A8E2841" w14:textId="2996D4B0" w:rsidR="00E3114D" w:rsidRPr="002307B7" w:rsidRDefault="002A3304" w:rsidP="00195CAF">
      <w:pPr>
        <w:tabs>
          <w:tab w:val="left" w:pos="720"/>
          <w:tab w:val="left" w:pos="1530"/>
          <w:tab w:val="left" w:pos="1800"/>
        </w:tabs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sz w:val="22"/>
          <w:szCs w:val="22"/>
        </w:rPr>
        <w:tab/>
      </w:r>
      <w:r w:rsidR="00E3114D" w:rsidRPr="00E3114D">
        <w:rPr>
          <w:rFonts w:asciiTheme="minorHAnsi" w:hAnsiTheme="minorHAnsi" w:cstheme="minorHAnsi"/>
          <w:b/>
          <w:sz w:val="22"/>
          <w:szCs w:val="22"/>
        </w:rPr>
        <w:t>Governance</w:t>
      </w:r>
    </w:p>
    <w:p w14:paraId="6AAB315C" w14:textId="77777777" w:rsidR="00E3114D" w:rsidRPr="00E3114D" w:rsidRDefault="00E3114D" w:rsidP="00195CAF">
      <w:pPr>
        <w:ind w:left="720" w:firstLine="72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College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college committee or college meetings (specific schedule to be set by individual colleges)</w:t>
      </w:r>
    </w:p>
    <w:p w14:paraId="449177E7" w14:textId="1A6A3A56" w:rsidR="00E3114D" w:rsidRPr="00E3114D" w:rsidRDefault="002A3304" w:rsidP="00195CAF">
      <w:pPr>
        <w:tabs>
          <w:tab w:val="left" w:pos="1440"/>
          <w:tab w:val="left" w:pos="1800"/>
        </w:tabs>
        <w:contextualSpacing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ab/>
      </w:r>
      <w:r w:rsidR="00E3114D" w:rsidRPr="00E3114D">
        <w:rPr>
          <w:rFonts w:asciiTheme="minorHAnsi" w:hAnsiTheme="minorHAnsi" w:cstheme="minorHAnsi"/>
          <w:b/>
          <w:sz w:val="20"/>
          <w:szCs w:val="20"/>
        </w:rPr>
        <w:t>Department</w:t>
      </w:r>
      <w:r w:rsidR="00E3114D" w:rsidRPr="00E3114D">
        <w:rPr>
          <w:rFonts w:asciiTheme="minorHAnsi" w:hAnsiTheme="minorHAnsi" w:cstheme="minorHAnsi"/>
          <w:sz w:val="20"/>
          <w:szCs w:val="20"/>
        </w:rPr>
        <w:t xml:space="preserve"> </w:t>
      </w:r>
      <w:r w:rsidR="00E3114D" w:rsidRPr="00E3114D">
        <w:rPr>
          <w:rFonts w:asciiTheme="minorHAnsi" w:hAnsiTheme="minorHAnsi" w:cstheme="minorHAnsi"/>
          <w:b/>
          <w:sz w:val="20"/>
          <w:szCs w:val="20"/>
        </w:rPr>
        <w:t>–</w:t>
      </w:r>
      <w:r w:rsidR="00E3114D" w:rsidRPr="00E3114D">
        <w:rPr>
          <w:rFonts w:asciiTheme="minorHAnsi" w:hAnsiTheme="minorHAnsi" w:cstheme="minorHAnsi"/>
          <w:sz w:val="20"/>
          <w:szCs w:val="20"/>
        </w:rPr>
        <w:t xml:space="preserve"> department or program meetings</w:t>
      </w:r>
    </w:p>
    <w:p w14:paraId="1BB1BED3" w14:textId="77777777" w:rsidR="00E3114D" w:rsidRPr="00E3114D" w:rsidRDefault="00E3114D" w:rsidP="00195CAF">
      <w:pPr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ECUS/SCC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executive committee of the university senate with standing committee chairs</w:t>
      </w:r>
    </w:p>
    <w:p w14:paraId="0CF25955" w14:textId="77777777" w:rsidR="00E3114D" w:rsidRPr="00E3114D" w:rsidRDefault="00E3114D" w:rsidP="00195CAF">
      <w:pPr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 xml:space="preserve">Grad Council </w:t>
      </w:r>
      <w:r w:rsidRPr="00E3114D">
        <w:rPr>
          <w:rFonts w:asciiTheme="minorHAnsi" w:hAnsiTheme="minorHAnsi" w:cstheme="minorHAnsi"/>
          <w:sz w:val="20"/>
          <w:szCs w:val="20"/>
        </w:rPr>
        <w:t>– meeting of the graduate council</w:t>
      </w:r>
    </w:p>
    <w:p w14:paraId="4859B997" w14:textId="77777777" w:rsidR="00E3114D" w:rsidRPr="00E3114D" w:rsidRDefault="00E3114D" w:rsidP="00195CAF">
      <w:pPr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UCC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university curriculum committee</w:t>
      </w:r>
    </w:p>
    <w:p w14:paraId="3531BA09" w14:textId="77777777" w:rsidR="00E3114D" w:rsidRPr="00E3114D" w:rsidRDefault="00E3114D" w:rsidP="00195CAF">
      <w:pPr>
        <w:ind w:left="1440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GEC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general education committee</w:t>
      </w:r>
    </w:p>
    <w:p w14:paraId="4FBABF7D" w14:textId="77777777" w:rsidR="00E3114D" w:rsidRPr="00E3114D" w:rsidRDefault="00E3114D" w:rsidP="00195CAF">
      <w:pPr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PD/Other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reserved for professional development (PD) and other university-wide committees and </w:t>
      </w:r>
      <w:proofErr w:type="gramStart"/>
      <w:r w:rsidRPr="00E3114D">
        <w:rPr>
          <w:rFonts w:asciiTheme="minorHAnsi" w:hAnsiTheme="minorHAnsi" w:cstheme="minorHAnsi"/>
          <w:sz w:val="20"/>
          <w:szCs w:val="20"/>
        </w:rPr>
        <w:t>events</w:t>
      </w:r>
      <w:proofErr w:type="gramEnd"/>
    </w:p>
    <w:p w14:paraId="4A50FE8B" w14:textId="77777777" w:rsidR="00E3114D" w:rsidRPr="00E3114D" w:rsidRDefault="00E3114D" w:rsidP="00195CAF">
      <w:pPr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enate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the university senate</w:t>
      </w:r>
    </w:p>
    <w:p w14:paraId="2041F610" w14:textId="77777777" w:rsidR="00E3114D" w:rsidRPr="00E3114D" w:rsidRDefault="00E3114D" w:rsidP="00195CAF">
      <w:pPr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enate Comm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university senate committees</w:t>
      </w:r>
    </w:p>
    <w:p w14:paraId="3D7E65E2" w14:textId="62EB0D82" w:rsidR="00E3114D" w:rsidRPr="00E3114D" w:rsidRDefault="00E3114D" w:rsidP="00195CAF">
      <w:pPr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Org Senate Meeting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organizational meeting of the university senate</w:t>
      </w:r>
    </w:p>
    <w:p w14:paraId="351765F2" w14:textId="784CA9EA" w:rsidR="00E3114D" w:rsidRPr="002307B7" w:rsidRDefault="002A3304" w:rsidP="00195CAF">
      <w:pPr>
        <w:tabs>
          <w:tab w:val="left" w:pos="720"/>
          <w:tab w:val="left" w:pos="1620"/>
        </w:tabs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sz w:val="22"/>
          <w:szCs w:val="22"/>
        </w:rPr>
        <w:tab/>
      </w:r>
      <w:r w:rsidR="00E3114D" w:rsidRPr="00E3114D">
        <w:rPr>
          <w:rFonts w:asciiTheme="minorHAnsi" w:hAnsiTheme="minorHAnsi" w:cstheme="minorHAnsi"/>
          <w:b/>
          <w:sz w:val="22"/>
          <w:szCs w:val="22"/>
        </w:rPr>
        <w:t>University</w:t>
      </w:r>
    </w:p>
    <w:p w14:paraId="5DAEBC65" w14:textId="77777777" w:rsidR="00E3114D" w:rsidRPr="00E3114D" w:rsidRDefault="00E3114D" w:rsidP="00195CAF">
      <w:pPr>
        <w:tabs>
          <w:tab w:val="left" w:pos="1890"/>
        </w:tabs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Faculty Contract Start and End</w:t>
      </w:r>
      <w:r w:rsidRPr="00E3114D">
        <w:rPr>
          <w:rFonts w:asciiTheme="minorHAnsi" w:hAnsiTheme="minorHAnsi" w:cstheme="minorHAnsi"/>
          <w:sz w:val="20"/>
          <w:szCs w:val="20"/>
        </w:rPr>
        <w:t xml:space="preserve"> </w:t>
      </w:r>
      <w:r w:rsidRPr="00E3114D">
        <w:rPr>
          <w:rFonts w:asciiTheme="minorHAnsi" w:hAnsiTheme="minorHAnsi" w:cstheme="minorHAnsi"/>
          <w:b/>
          <w:sz w:val="20"/>
          <w:szCs w:val="20"/>
        </w:rPr>
        <w:t>–</w:t>
      </w:r>
      <w:r w:rsidRPr="00E3114D">
        <w:rPr>
          <w:rFonts w:asciiTheme="minorHAnsi" w:hAnsiTheme="minorHAnsi" w:cstheme="minorHAnsi"/>
          <w:sz w:val="20"/>
          <w:szCs w:val="20"/>
        </w:rPr>
        <w:t xml:space="preserve"> dates reflected in faculty contracts that are set by the Office of Academic Affairs</w:t>
      </w:r>
    </w:p>
    <w:p w14:paraId="137E5379" w14:textId="77777777" w:rsidR="00E3114D" w:rsidRPr="00E3114D" w:rsidRDefault="00E3114D" w:rsidP="00195CAF">
      <w:pPr>
        <w:tabs>
          <w:tab w:val="left" w:pos="1890"/>
        </w:tabs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College/Dept Assessment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annual meeting time for assessment discussions</w:t>
      </w:r>
    </w:p>
    <w:p w14:paraId="70550832" w14:textId="4CAF3F3E" w:rsidR="00E3114D" w:rsidRPr="00E3114D" w:rsidRDefault="00E3114D" w:rsidP="00195CAF">
      <w:pPr>
        <w:tabs>
          <w:tab w:val="left" w:pos="1890"/>
        </w:tabs>
        <w:ind w:left="1440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F42D31">
        <w:rPr>
          <w:rFonts w:asciiTheme="minorHAnsi" w:hAnsiTheme="minorHAnsi" w:cstheme="minorHAnsi"/>
          <w:b/>
          <w:sz w:val="20"/>
          <w:szCs w:val="20"/>
        </w:rPr>
        <w:t>“Welcome Back Faculty”–</w:t>
      </w:r>
      <w:r w:rsidRPr="00F42D31">
        <w:rPr>
          <w:rFonts w:asciiTheme="minorHAnsi" w:hAnsiTheme="minorHAnsi" w:cstheme="minorHAnsi"/>
          <w:sz w:val="20"/>
          <w:szCs w:val="20"/>
        </w:rPr>
        <w:t xml:space="preserve"> a</w:t>
      </w:r>
      <w:r w:rsidR="0016556B" w:rsidRPr="00F42D31">
        <w:rPr>
          <w:rFonts w:asciiTheme="minorHAnsi" w:hAnsiTheme="minorHAnsi" w:cstheme="minorHAnsi"/>
          <w:sz w:val="20"/>
          <w:szCs w:val="20"/>
        </w:rPr>
        <w:t>n event</w:t>
      </w:r>
      <w:r w:rsidRPr="00F42D31">
        <w:rPr>
          <w:rFonts w:asciiTheme="minorHAnsi" w:hAnsiTheme="minorHAnsi" w:cstheme="minorHAnsi"/>
          <w:sz w:val="20"/>
          <w:szCs w:val="20"/>
        </w:rPr>
        <w:t xml:space="preserve"> to which all faculty and staff are invited, sponsored by the University President, welcoming faculty back to </w:t>
      </w:r>
      <w:proofErr w:type="gramStart"/>
      <w:r w:rsidRPr="00F42D31">
        <w:rPr>
          <w:rFonts w:asciiTheme="minorHAnsi" w:hAnsiTheme="minorHAnsi" w:cstheme="minorHAnsi"/>
          <w:sz w:val="20"/>
          <w:szCs w:val="20"/>
        </w:rPr>
        <w:t>campus</w:t>
      </w:r>
      <w:proofErr w:type="gramEnd"/>
    </w:p>
    <w:p w14:paraId="09284BB2" w14:textId="77777777" w:rsidR="00E3114D" w:rsidRPr="00E3114D" w:rsidRDefault="00E3114D" w:rsidP="00195CAF">
      <w:pPr>
        <w:tabs>
          <w:tab w:val="left" w:pos="1890"/>
        </w:tabs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tate of the University Address and Campus Reception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meeting of all employees, sponsored by the University President</w:t>
      </w:r>
    </w:p>
    <w:p w14:paraId="69ECA3EF" w14:textId="77777777" w:rsidR="00E3114D" w:rsidRPr="00E3114D" w:rsidRDefault="00E3114D" w:rsidP="00195CAF">
      <w:pPr>
        <w:tabs>
          <w:tab w:val="left" w:pos="1890"/>
        </w:tabs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Service Recognition Ceremony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faculty and staff are recognized for designated years of service to the </w:t>
      </w:r>
      <w:proofErr w:type="gramStart"/>
      <w:r w:rsidRPr="00E3114D">
        <w:rPr>
          <w:rFonts w:asciiTheme="minorHAnsi" w:hAnsiTheme="minorHAnsi" w:cstheme="minorHAnsi"/>
          <w:sz w:val="20"/>
          <w:szCs w:val="20"/>
        </w:rPr>
        <w:t>institution</w:t>
      </w:r>
      <w:proofErr w:type="gramEnd"/>
    </w:p>
    <w:p w14:paraId="3659F179" w14:textId="77777777" w:rsidR="00E3114D" w:rsidRPr="00E3114D" w:rsidRDefault="00E3114D" w:rsidP="00195CAF">
      <w:pPr>
        <w:tabs>
          <w:tab w:val="left" w:pos="1890"/>
        </w:tabs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Celebration of Excellence</w:t>
      </w:r>
      <w:r w:rsidRPr="00E3114D">
        <w:rPr>
          <w:rFonts w:asciiTheme="minorHAnsi" w:hAnsiTheme="minorHAnsi" w:cstheme="minorHAnsi"/>
          <w:sz w:val="20"/>
          <w:szCs w:val="20"/>
        </w:rPr>
        <w:t xml:space="preserve"> – ceremony for dissemination of excellence awards for faculty and staff (always 3</w:t>
      </w:r>
      <w:r w:rsidRPr="00E3114D">
        <w:rPr>
          <w:rFonts w:asciiTheme="minorHAnsi" w:hAnsiTheme="minorHAnsi" w:cstheme="minorHAnsi"/>
          <w:sz w:val="20"/>
          <w:szCs w:val="20"/>
          <w:vertAlign w:val="superscript"/>
        </w:rPr>
        <w:t>rd</w:t>
      </w:r>
      <w:r w:rsidRPr="00E3114D">
        <w:rPr>
          <w:rFonts w:asciiTheme="minorHAnsi" w:hAnsiTheme="minorHAnsi" w:cstheme="minorHAnsi"/>
          <w:sz w:val="20"/>
          <w:szCs w:val="20"/>
        </w:rPr>
        <w:t xml:space="preserve"> Friday of April)</w:t>
      </w:r>
    </w:p>
    <w:p w14:paraId="4A68DE31" w14:textId="77777777" w:rsidR="00C6118F" w:rsidRDefault="00E3114D" w:rsidP="00195CAF">
      <w:pPr>
        <w:tabs>
          <w:tab w:val="left" w:pos="1890"/>
        </w:tabs>
        <w:ind w:left="1440"/>
        <w:contextualSpacing/>
        <w:rPr>
          <w:rFonts w:asciiTheme="minorHAnsi" w:hAnsiTheme="minorHAnsi" w:cstheme="minorHAnsi"/>
          <w:sz w:val="20"/>
          <w:szCs w:val="20"/>
        </w:rPr>
      </w:pPr>
      <w:r w:rsidRPr="00E3114D">
        <w:rPr>
          <w:rFonts w:asciiTheme="minorHAnsi" w:hAnsiTheme="minorHAnsi" w:cstheme="minorHAnsi"/>
          <w:b/>
          <w:sz w:val="20"/>
          <w:szCs w:val="20"/>
        </w:rPr>
        <w:t>Making Excellence Inclusive Faculty and Staff Day</w:t>
      </w:r>
      <w:r w:rsidRPr="00E3114D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Pr="00E3114D">
        <w:rPr>
          <w:rFonts w:asciiTheme="minorHAnsi" w:hAnsiTheme="minorHAnsi" w:cstheme="minorHAnsi"/>
          <w:sz w:val="20"/>
          <w:szCs w:val="20"/>
        </w:rPr>
        <w:t>–</w:t>
      </w:r>
      <w:r w:rsidRPr="00E3114D">
        <w:rPr>
          <w:rFonts w:asciiTheme="minorHAnsi" w:hAnsiTheme="minorHAnsi" w:cstheme="minorHAnsi"/>
          <w:iCs/>
          <w:sz w:val="20"/>
          <w:szCs w:val="20"/>
        </w:rPr>
        <w:t xml:space="preserve"> university-wide professional development program that promotes inclusive excellence</w:t>
      </w:r>
      <w:r w:rsidRPr="00E3114D">
        <w:rPr>
          <w:rFonts w:asciiTheme="minorHAnsi" w:hAnsiTheme="minorHAnsi" w:cstheme="minorHAnsi"/>
          <w:sz w:val="20"/>
          <w:szCs w:val="20"/>
        </w:rPr>
        <w:t>.</w:t>
      </w:r>
    </w:p>
    <w:p w14:paraId="775FD92F" w14:textId="3427E2A6" w:rsidR="00E3114D" w:rsidRPr="00E3114D" w:rsidRDefault="00E3114D" w:rsidP="00195CAF">
      <w:pPr>
        <w:tabs>
          <w:tab w:val="left" w:pos="1890"/>
        </w:tabs>
        <w:ind w:left="1440"/>
        <w:contextualSpacing/>
        <w:rPr>
          <w:rFonts w:asciiTheme="minorHAnsi" w:hAnsiTheme="minorHAnsi" w:cstheme="minorHAnsi"/>
        </w:rPr>
      </w:pPr>
      <w:r w:rsidRPr="00E3114D">
        <w:rPr>
          <w:rFonts w:asciiTheme="minorHAnsi" w:hAnsiTheme="minorHAnsi" w:cstheme="minorHAnsi"/>
        </w:rPr>
        <w:br w:type="page"/>
      </w:r>
    </w:p>
    <w:tbl>
      <w:tblPr>
        <w:tblW w:w="12960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1851"/>
        <w:gridCol w:w="1851"/>
        <w:gridCol w:w="1852"/>
        <w:gridCol w:w="1851"/>
        <w:gridCol w:w="1852"/>
        <w:gridCol w:w="1851"/>
        <w:gridCol w:w="1852"/>
      </w:tblGrid>
      <w:tr w:rsidR="004E68E4" w:rsidRPr="00E3114D" w14:paraId="3203458E" w14:textId="77777777" w:rsidTr="009D3A75">
        <w:trPr>
          <w:trHeight w:hRule="exact" w:val="720"/>
          <w:jc w:val="center"/>
        </w:trPr>
        <w:tc>
          <w:tcPr>
            <w:tcW w:w="12960" w:type="dxa"/>
            <w:gridSpan w:val="7"/>
            <w:tcBorders>
              <w:bottom w:val="single" w:sz="4" w:space="0" w:color="auto"/>
            </w:tcBorders>
            <w:vAlign w:val="center"/>
          </w:tcPr>
          <w:p w14:paraId="16BED522" w14:textId="7FBCB36A" w:rsidR="004E68E4" w:rsidRPr="00E3114D" w:rsidRDefault="003A681F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lastRenderedPageBreak/>
              <w:t>AUGUST 202</w:t>
            </w:r>
            <w:r w:rsidR="00C6118F">
              <w:rPr>
                <w:rFonts w:asciiTheme="minorHAnsi" w:hAnsiTheme="minorHAnsi" w:cstheme="minorHAnsi"/>
                <w:b/>
                <w:sz w:val="44"/>
                <w:szCs w:val="44"/>
              </w:rPr>
              <w:t>4</w:t>
            </w:r>
          </w:p>
        </w:tc>
      </w:tr>
      <w:tr w:rsidR="00B03520" w:rsidRPr="00E3114D" w14:paraId="3C9D5F3D" w14:textId="77777777" w:rsidTr="00195CAF">
        <w:trPr>
          <w:trHeight w:hRule="exact" w:val="424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42902803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F5BC33F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E5E1EA7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2BCAD38C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F226479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05753BCB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7D83994F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9D3A75" w:rsidRPr="00E3114D" w14:paraId="7F03AC53" w14:textId="77777777" w:rsidTr="00195CAF">
        <w:trPr>
          <w:trHeight w:hRule="exact" w:val="388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DB0C6" w14:textId="438AB883" w:rsidR="009D3A75" w:rsidRPr="009D3A75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2138A13" w14:textId="77777777" w:rsidR="009D3A75" w:rsidRPr="009D3A75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94DA8" w14:textId="3BD55707" w:rsidR="009D3A75" w:rsidRPr="009D3A75" w:rsidRDefault="009D3A75" w:rsidP="00195CAF">
            <w:pPr>
              <w:autoSpaceDE w:val="0"/>
              <w:autoSpaceDN w:val="0"/>
              <w:adjustRightInd w:val="0"/>
              <w:spacing w:line="360" w:lineRule="exact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65501" w14:textId="77777777" w:rsidR="009D3A75" w:rsidRPr="009D3A75" w:rsidRDefault="009D3A75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80AA3" w14:textId="635C7B82" w:rsidR="009D3A75" w:rsidRPr="009D3A75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</w:t>
            </w:r>
          </w:p>
          <w:p w14:paraId="54CCF20B" w14:textId="77777777" w:rsidR="009D3A75" w:rsidRPr="009D3A75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E803D" w14:textId="543376B0" w:rsidR="009D3A75" w:rsidRPr="009D3A75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</w:t>
            </w:r>
          </w:p>
          <w:p w14:paraId="0B3A81C0" w14:textId="77777777" w:rsidR="009D3A75" w:rsidRPr="009D3A75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905134" w14:textId="71DE6283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61882968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A95BBD" w14:textId="7E2C172B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4</w:t>
            </w:r>
          </w:p>
          <w:p w14:paraId="5F313D25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30394379" w14:textId="77777777" w:rsidTr="00195CAF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6DDF8" w14:textId="77777777" w:rsidR="00612E9A" w:rsidRPr="00E3114D" w:rsidRDefault="00612E9A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E49A2" w14:textId="1A414397" w:rsidR="006A63C6" w:rsidRPr="00C178DA" w:rsidRDefault="006A63C6" w:rsidP="00195CAF">
            <w:pPr>
              <w:contextualSpacing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BC42F" w14:textId="70B2F3D9" w:rsidR="006A63C6" w:rsidRPr="00C178DA" w:rsidRDefault="006A63C6" w:rsidP="00195CAF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07434" w14:textId="77777777" w:rsidR="00055F6F" w:rsidRPr="00E439AD" w:rsidRDefault="00055F6F" w:rsidP="00055F6F">
            <w:pPr>
              <w:contextualSpacing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439A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aculty Contract Start Date</w:t>
            </w:r>
          </w:p>
          <w:p w14:paraId="3DB2347D" w14:textId="7C86D3D1" w:rsidR="006A63C6" w:rsidRPr="00C178DA" w:rsidRDefault="00055F6F" w:rsidP="00055F6F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sz w:val="18"/>
                <w:szCs w:val="18"/>
              </w:rPr>
              <w:t>8a-2p New Faculty Orientation with Academic Affair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46B16" w14:textId="1C41C3A5" w:rsidR="006A63C6" w:rsidRPr="00C178DA" w:rsidRDefault="00055F6F" w:rsidP="00195CAF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sz w:val="20"/>
                <w:szCs w:val="20"/>
              </w:rPr>
              <w:t>8a-2p New Faculty Orientation with Academic Affairs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DD165D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AFD2DC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D3A75" w:rsidRPr="00E3114D" w14:paraId="076D2985" w14:textId="77777777" w:rsidTr="00195CAF">
        <w:trPr>
          <w:trHeight w:hRule="exact" w:val="370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893C4" w14:textId="36BA3FF1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5</w:t>
            </w:r>
          </w:p>
          <w:p w14:paraId="57499FAB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E7F3851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1A0430F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962CC" w14:textId="20EE6B7C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70902FD5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6687E4CE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1985E" w14:textId="4F78F030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691F0658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664340A6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4029C" w14:textId="36077975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43B50080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11E10293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C6D3D" w14:textId="79A7BD04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43677A9A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3D73DAF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6665B3" w14:textId="2504C7CA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0</w:t>
            </w:r>
          </w:p>
          <w:p w14:paraId="2A585913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A5DE79A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8AAD2E" w14:textId="6BE0599C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t>1</w:t>
            </w:r>
          </w:p>
          <w:p w14:paraId="262273F6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  <w:p w14:paraId="12C76B54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54026B08" w14:textId="77777777" w:rsidTr="00195CAF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E890B" w14:textId="40C79DF7" w:rsidR="0036659E" w:rsidRPr="00E3114D" w:rsidRDefault="00055F6F" w:rsidP="00055F6F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sz w:val="20"/>
                <w:szCs w:val="20"/>
              </w:rPr>
              <w:t>8a-2p New Faculty Orientation with Academic Affairs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C278A" w14:textId="601C72BD" w:rsidR="006A63C6" w:rsidRPr="00E439AD" w:rsidRDefault="00055F6F" w:rsidP="00055F6F">
            <w:pPr>
              <w:contextualSpacing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E439AD">
              <w:rPr>
                <w:rFonts w:asciiTheme="minorHAnsi" w:hAnsiTheme="minorHAnsi" w:cstheme="minorHAnsi"/>
                <w:sz w:val="20"/>
                <w:szCs w:val="20"/>
              </w:rPr>
              <w:t>8a-4p New Faculty Orientation with Academic Affairs/HR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AFC60" w14:textId="6ECA93C0" w:rsidR="004D4666" w:rsidRPr="00E439AD" w:rsidRDefault="004D4666" w:rsidP="00195CA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9a-12p</w:t>
            </w:r>
            <w:r w:rsidR="006A3B90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College/Dept</w:t>
            </w:r>
          </w:p>
          <w:p w14:paraId="4280E2A4" w14:textId="77777777" w:rsidR="004D4666" w:rsidRPr="00E439AD" w:rsidRDefault="004D4666" w:rsidP="00195CA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Assessment</w:t>
            </w:r>
          </w:p>
          <w:p w14:paraId="0BC5A9FC" w14:textId="620B8299" w:rsidR="006A63C6" w:rsidRPr="00C178DA" w:rsidRDefault="004D4666" w:rsidP="00195CAF">
            <w:pPr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p-5p</w:t>
            </w:r>
            <w:r w:rsidR="006A3B90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Colleg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3EE2F" w14:textId="77777777" w:rsidR="009A43F0" w:rsidRPr="00F42D31" w:rsidRDefault="009A43F0" w:rsidP="009A43F0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2D31">
              <w:rPr>
                <w:rFonts w:asciiTheme="minorHAnsi" w:hAnsiTheme="minorHAnsi" w:cstheme="minorHAnsi"/>
                <w:bCs/>
                <w:sz w:val="20"/>
                <w:szCs w:val="20"/>
              </w:rPr>
              <w:t>9a-1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Pr="00F42D31">
              <w:rPr>
                <w:rFonts w:asciiTheme="minorHAnsi" w:hAnsiTheme="minorHAnsi" w:cstheme="minorHAnsi"/>
                <w:bCs/>
                <w:sz w:val="20"/>
                <w:szCs w:val="20"/>
              </w:rPr>
              <w:t>a “Welcome</w:t>
            </w:r>
          </w:p>
          <w:p w14:paraId="50B57656" w14:textId="77777777" w:rsidR="009A43F0" w:rsidRPr="00F42D31" w:rsidRDefault="009A43F0" w:rsidP="009A43F0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42D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ack Faculty” </w:t>
            </w:r>
          </w:p>
          <w:p w14:paraId="279BF475" w14:textId="77777777" w:rsidR="009A43F0" w:rsidRDefault="009A43F0" w:rsidP="00195CA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3916F2A7" w14:textId="5C89A56B" w:rsidR="006A63C6" w:rsidRPr="0081186C" w:rsidRDefault="004D4666" w:rsidP="00195CA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2p-5p</w:t>
            </w:r>
            <w:r w:rsidR="006A3B90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Department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7BCCC" w14:textId="77777777" w:rsidR="006A63C6" w:rsidRPr="00E3114D" w:rsidRDefault="006A63C6" w:rsidP="009A43F0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C2A690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7CD4F4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9D3A75" w:rsidRPr="00E3114D" w14:paraId="3389514E" w14:textId="77777777" w:rsidTr="00195CAF">
        <w:trPr>
          <w:trHeight w:hRule="exact" w:val="370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412C1" w14:textId="14D459ED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02B04" w14:textId="2A6DDE84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2B3EF512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C8B5B" w14:textId="5C1AF3AB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788AF766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1FFFD" w14:textId="339CF8ED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2D06512C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4CAAA" w14:textId="18B6C315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43BFD91D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1F902F4" w14:textId="1C1FF1C0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7</w:t>
            </w:r>
          </w:p>
          <w:p w14:paraId="38F3272E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32CFB3" w14:textId="5BEC3216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18</w:t>
            </w:r>
          </w:p>
          <w:p w14:paraId="2F56E483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02BAF98E" w14:textId="77777777" w:rsidTr="00195CAF">
        <w:trPr>
          <w:trHeight w:hRule="exact" w:val="1341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0DD67" w14:textId="1626ADC2" w:rsidR="006A63C6" w:rsidRPr="00C178DA" w:rsidRDefault="004D4666" w:rsidP="00195CAF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 xml:space="preserve">9a-2p Governance Retreat (University Senate </w:t>
            </w:r>
            <w:r w:rsidR="00FA28B9" w:rsidRPr="00FA28B9">
              <w:rPr>
                <w:rFonts w:asciiTheme="minorHAnsi" w:hAnsiTheme="minorHAnsi" w:cstheme="minorHAnsi"/>
                <w:sz w:val="20"/>
                <w:szCs w:val="20"/>
              </w:rPr>
              <w:t>Standing C</w:t>
            </w: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omm</w:t>
            </w:r>
            <w:r w:rsidR="00FA28B9" w:rsidRPr="00FA28B9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A7782" w14:textId="7766BA0E" w:rsidR="006A63C6" w:rsidRPr="00C178DA" w:rsidRDefault="004D4666" w:rsidP="00195CA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9a-4p Making Excellence Inclusive Faculty and Staff Day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78DD2" w14:textId="77777777" w:rsidR="006A63C6" w:rsidRPr="00C178DA" w:rsidRDefault="006A63C6" w:rsidP="00195CAF">
            <w:pPr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871BB" w14:textId="77777777" w:rsidR="006A63C6" w:rsidRPr="00C178DA" w:rsidRDefault="006A63C6" w:rsidP="00195CAF">
            <w:pPr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FCE80" w14:textId="3D9F92BE" w:rsidR="00950C9C" w:rsidRPr="00E439AD" w:rsidRDefault="00F42D31" w:rsidP="00195CA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950C9C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p-4p GC Reads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1EDDA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3E8682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9D3A75" w:rsidRPr="00E3114D" w14:paraId="1CF98A7B" w14:textId="77777777" w:rsidTr="00195CAF">
        <w:trPr>
          <w:trHeight w:hRule="exact" w:val="432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0E02F" w14:textId="3FE5FE2C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9</w:t>
            </w:r>
          </w:p>
          <w:p w14:paraId="55854703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7502130E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1FF89" w14:textId="7A1F3F3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40D529EC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62604" w14:textId="0D921F42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02DD34C8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EA183" w14:textId="7485DAE4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2CC71C06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DF47" w14:textId="6DBA0EF6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03A4A37A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203C63" w14:textId="583C9C93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4</w:t>
            </w:r>
          </w:p>
          <w:p w14:paraId="15B97D3B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05FD0E" w14:textId="4D1A874E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sz w:val="32"/>
                <w:szCs w:val="32"/>
              </w:rPr>
              <w:t>5</w:t>
            </w:r>
          </w:p>
          <w:p w14:paraId="68C9B389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A63C6" w:rsidRPr="00E3114D" w14:paraId="5D6AEB27" w14:textId="77777777" w:rsidTr="00E439AD">
        <w:trPr>
          <w:trHeight w:hRule="exact" w:val="1486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23FE4" w14:textId="7A4A2DBF" w:rsidR="00A535E3" w:rsidRPr="00C178DA" w:rsidRDefault="00DC2C73" w:rsidP="00195CAF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rst Day of Class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9D1F1" w14:textId="77777777" w:rsidR="006A63C6" w:rsidRPr="00C178DA" w:rsidRDefault="006A63C6" w:rsidP="00195CAF">
            <w:pPr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7C24D" w14:textId="77777777" w:rsidR="006A63C6" w:rsidRPr="00C178DA" w:rsidRDefault="006A63C6" w:rsidP="00195CAF">
            <w:pPr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5BCD8" w14:textId="77777777" w:rsidR="006A63C6" w:rsidRPr="00C178DA" w:rsidRDefault="006A63C6" w:rsidP="00195CAF">
            <w:pPr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90F04" w14:textId="7127C3D9" w:rsidR="006A63C6" w:rsidRPr="00E439AD" w:rsidRDefault="00E439AD" w:rsidP="00FA28B9">
            <w:pPr>
              <w:contextualSpacing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E439AD">
              <w:rPr>
                <w:rFonts w:asciiTheme="minorHAnsi" w:hAnsiTheme="minorHAnsi" w:cstheme="minorHAnsi"/>
                <w:bCs/>
                <w:sz w:val="16"/>
                <w:szCs w:val="16"/>
              </w:rPr>
              <w:t>2:30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p</w:t>
            </w:r>
            <w:r w:rsidRPr="00E439A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3:15p </w:t>
            </w:r>
            <w:r w:rsidR="007E240E" w:rsidRPr="00E439AD">
              <w:rPr>
                <w:rFonts w:asciiTheme="minorHAnsi" w:hAnsiTheme="minorHAnsi" w:cstheme="minorHAnsi"/>
                <w:bCs/>
                <w:sz w:val="16"/>
                <w:szCs w:val="16"/>
              </w:rPr>
              <w:t>College Meetings</w:t>
            </w:r>
            <w:r w:rsidR="00F6355D" w:rsidRPr="00E439A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with </w:t>
            </w:r>
            <w:r w:rsidR="00096C09" w:rsidRPr="00E439AD">
              <w:rPr>
                <w:rFonts w:asciiTheme="minorHAnsi" w:hAnsiTheme="minorHAnsi" w:cstheme="minorHAnsi"/>
                <w:bCs/>
                <w:sz w:val="16"/>
                <w:szCs w:val="16"/>
              </w:rPr>
              <w:t>First Year Students</w:t>
            </w:r>
          </w:p>
          <w:p w14:paraId="0B18B1FF" w14:textId="1D9141BD" w:rsidR="004A420A" w:rsidRPr="00E439AD" w:rsidRDefault="00E439AD" w:rsidP="00FA28B9">
            <w:pPr>
              <w:contextualSpacing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E439AD">
              <w:rPr>
                <w:rFonts w:asciiTheme="minorHAnsi" w:hAnsiTheme="minorHAnsi" w:cstheme="minorHAnsi"/>
                <w:bCs/>
                <w:sz w:val="16"/>
                <w:szCs w:val="16"/>
              </w:rPr>
              <w:t>4:00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p</w:t>
            </w:r>
            <w:r w:rsidRPr="00E439AD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-5:00p </w:t>
            </w:r>
            <w:r w:rsidR="007E240E" w:rsidRPr="00E439AD">
              <w:rPr>
                <w:rFonts w:asciiTheme="minorHAnsi" w:hAnsiTheme="minorHAnsi" w:cstheme="minorHAnsi"/>
                <w:bCs/>
                <w:sz w:val="16"/>
                <w:szCs w:val="16"/>
              </w:rPr>
              <w:t>First Year Convocatio</w:t>
            </w:r>
            <w:r w:rsidR="004E5B6F" w:rsidRPr="00E439AD">
              <w:rPr>
                <w:rFonts w:asciiTheme="minorHAnsi" w:hAnsiTheme="minorHAnsi" w:cstheme="minorHAnsi"/>
                <w:bCs/>
                <w:sz w:val="16"/>
                <w:szCs w:val="16"/>
              </w:rPr>
              <w:t>n</w:t>
            </w:r>
          </w:p>
          <w:p w14:paraId="4FD09D2B" w14:textId="6893A455" w:rsidR="00E439AD" w:rsidRPr="00E439AD" w:rsidRDefault="00E439AD" w:rsidP="00FA28B9">
            <w:pPr>
              <w:contextualSpacing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E439AD">
              <w:rPr>
                <w:rFonts w:asciiTheme="minorHAnsi" w:hAnsiTheme="minorHAnsi" w:cstheme="minorHAnsi"/>
                <w:bCs/>
                <w:sz w:val="16"/>
                <w:szCs w:val="16"/>
              </w:rPr>
              <w:t>5:00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p</w:t>
            </w:r>
            <w:r w:rsidRPr="00E439AD">
              <w:rPr>
                <w:rFonts w:asciiTheme="minorHAnsi" w:hAnsiTheme="minorHAnsi" w:cstheme="minorHAnsi"/>
                <w:bCs/>
                <w:sz w:val="16"/>
                <w:szCs w:val="16"/>
              </w:rPr>
              <w:t>-7:00p Faculty and New Student Picnic</w:t>
            </w:r>
          </w:p>
          <w:p w14:paraId="63AA7F23" w14:textId="17F8A379" w:rsidR="00E439AD" w:rsidRPr="00E6634A" w:rsidRDefault="00E439AD" w:rsidP="00FA28B9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DC454C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5B3773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  <w:tr w:rsidR="009D3A75" w:rsidRPr="00E3114D" w14:paraId="49E51832" w14:textId="77777777" w:rsidTr="00195CAF">
        <w:trPr>
          <w:trHeight w:hRule="exact" w:val="432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D594D" w14:textId="7217F893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6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7CD31" w14:textId="770283F3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7B57B221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99A51" w14:textId="140F7A16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7E81F8DA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4C4E5" w14:textId="226B9B79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12726F38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16BA5" w14:textId="280DD1B4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>30</w:t>
            </w:r>
          </w:p>
          <w:p w14:paraId="5C2B6A89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A3028F" w14:textId="224CB680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31</w:t>
            </w:r>
          </w:p>
          <w:p w14:paraId="70A5D3EE" w14:textId="77777777" w:rsidR="009D3A75" w:rsidRPr="00E3114D" w:rsidRDefault="009D3A75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DEF189" w14:textId="77777777" w:rsidR="009D3A75" w:rsidRPr="00E3114D" w:rsidRDefault="009D3A75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B64BF" w:rsidRPr="00E3114D" w14:paraId="60E685FC" w14:textId="77777777" w:rsidTr="00195CAF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E00B7" w14:textId="77777777" w:rsidR="00BB64BF" w:rsidRPr="00E3114D" w:rsidRDefault="00BB64BF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E626C" w14:textId="77777777" w:rsidR="00BB64BF" w:rsidRPr="00E3114D" w:rsidRDefault="00BB64BF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791E" w14:textId="77777777" w:rsidR="00BB64BF" w:rsidRPr="00E3114D" w:rsidRDefault="00BB64BF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D29FF" w14:textId="77777777" w:rsidR="00BB64BF" w:rsidRPr="00E3114D" w:rsidRDefault="00BB64BF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D3706" w14:textId="77777777" w:rsidR="00BB64BF" w:rsidRPr="00E439AD" w:rsidRDefault="00BB64BF" w:rsidP="00532B6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2864DFBC" w14:textId="77777777" w:rsidR="00BB64BF" w:rsidRPr="00E439AD" w:rsidRDefault="00BB64BF" w:rsidP="00532B6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2:00 GEC</w:t>
            </w:r>
          </w:p>
          <w:p w14:paraId="0F10FB06" w14:textId="0F6D202F" w:rsidR="00BB64BF" w:rsidRPr="00E6634A" w:rsidRDefault="00BB64BF" w:rsidP="0081186C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  <w:highlight w:val="yellow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3:</w:t>
            </w:r>
            <w:r w:rsidR="00E439AD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30</w:t>
            </w: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UCC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7AD16D" w14:textId="77777777" w:rsidR="00BB64BF" w:rsidRPr="00E3114D" w:rsidRDefault="00BB64BF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C0F793" w14:textId="77777777" w:rsidR="00BB64BF" w:rsidRPr="00E3114D" w:rsidRDefault="00BB64BF" w:rsidP="00195CA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06AF0E9C" w14:textId="38704D43" w:rsidR="003D521B" w:rsidRDefault="003D521B" w:rsidP="00195CAF">
      <w:pPr>
        <w:contextualSpacing/>
        <w:jc w:val="center"/>
        <w:rPr>
          <w:rFonts w:asciiTheme="minorHAnsi" w:hAnsiTheme="minorHAnsi" w:cstheme="minorHAnsi"/>
          <w:sz w:val="12"/>
        </w:rPr>
      </w:pPr>
    </w:p>
    <w:p w14:paraId="22FE823C" w14:textId="4051B5D6" w:rsidR="00195CAF" w:rsidRDefault="003D521B">
      <w:pPr>
        <w:contextualSpacing/>
        <w:rPr>
          <w:rFonts w:asciiTheme="minorHAnsi" w:hAnsiTheme="minorHAnsi" w:cstheme="minorHAnsi"/>
          <w:sz w:val="12"/>
        </w:rPr>
      </w:pPr>
      <w:r>
        <w:rPr>
          <w:rFonts w:asciiTheme="minorHAnsi" w:hAnsiTheme="minorHAnsi" w:cstheme="minorHAnsi"/>
          <w:sz w:val="12"/>
        </w:rPr>
        <w:br w:type="page"/>
      </w:r>
    </w:p>
    <w:p w14:paraId="28B31942" w14:textId="77777777" w:rsidR="00554DF0" w:rsidRPr="00E3114D" w:rsidRDefault="00554DF0" w:rsidP="00195CAF">
      <w:pPr>
        <w:contextualSpacing/>
        <w:jc w:val="center"/>
        <w:rPr>
          <w:rFonts w:asciiTheme="minorHAnsi" w:hAnsiTheme="minorHAnsi" w:cstheme="minorHAnsi"/>
          <w:sz w:val="12"/>
        </w:rPr>
      </w:pPr>
    </w:p>
    <w:tbl>
      <w:tblPr>
        <w:tblW w:w="12743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1820"/>
        <w:gridCol w:w="1820"/>
        <w:gridCol w:w="1821"/>
        <w:gridCol w:w="1820"/>
        <w:gridCol w:w="1821"/>
        <w:gridCol w:w="1820"/>
        <w:gridCol w:w="1821"/>
      </w:tblGrid>
      <w:tr w:rsidR="004E68E4" w:rsidRPr="00E3114D" w14:paraId="1014E331" w14:textId="77777777" w:rsidTr="00195CAF">
        <w:trPr>
          <w:trHeight w:hRule="exact" w:val="720"/>
          <w:jc w:val="center"/>
        </w:trPr>
        <w:tc>
          <w:tcPr>
            <w:tcW w:w="12743" w:type="dxa"/>
            <w:gridSpan w:val="7"/>
            <w:vAlign w:val="center"/>
          </w:tcPr>
          <w:p w14:paraId="79215DB5" w14:textId="0512874C" w:rsidR="004E68E4" w:rsidRPr="00E3114D" w:rsidRDefault="00DC2C73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SEPTEMBER</w:t>
            </w: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 xml:space="preserve"> </w:t>
            </w:r>
            <w:r w:rsidR="003A681F"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202</w:t>
            </w:r>
            <w:r w:rsidR="003D521B">
              <w:rPr>
                <w:rFonts w:asciiTheme="minorHAnsi" w:hAnsiTheme="minorHAnsi" w:cstheme="minorHAnsi"/>
                <w:b/>
                <w:sz w:val="44"/>
                <w:szCs w:val="44"/>
              </w:rPr>
              <w:t>4</w:t>
            </w:r>
          </w:p>
        </w:tc>
      </w:tr>
      <w:tr w:rsidR="00B03520" w:rsidRPr="00E3114D" w14:paraId="1A20F9AA" w14:textId="77777777" w:rsidTr="00195CAF">
        <w:trPr>
          <w:trHeight w:hRule="exact" w:val="424"/>
          <w:jc w:val="center"/>
        </w:trPr>
        <w:tc>
          <w:tcPr>
            <w:tcW w:w="182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0C5C7ACA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2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52DF3C66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21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591CE48D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2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4478EAB6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21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DD11AC3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2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09FC9218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21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397D61E2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195CAF" w:rsidRPr="00E3114D" w14:paraId="14F439BA" w14:textId="77777777" w:rsidTr="00195CAF">
        <w:trPr>
          <w:trHeight w:hRule="exact" w:val="432"/>
          <w:jc w:val="center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4E0F2" w14:textId="2845A2B7" w:rsidR="00195CAF" w:rsidRPr="009D3A75" w:rsidRDefault="00195CAF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7FE3EB4" w14:textId="77777777" w:rsidR="00195CAF" w:rsidRPr="00E3114D" w:rsidRDefault="00195CAF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F0D84" w14:textId="77777777" w:rsidR="00195CAF" w:rsidRPr="00E3114D" w:rsidRDefault="00195CAF" w:rsidP="00940476">
            <w:pPr>
              <w:autoSpaceDE w:val="0"/>
              <w:autoSpaceDN w:val="0"/>
              <w:adjustRightInd w:val="0"/>
              <w:spacing w:line="360" w:lineRule="exact"/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5B542" w14:textId="77777777" w:rsidR="00195CAF" w:rsidRPr="00E3114D" w:rsidRDefault="00195CAF" w:rsidP="00940476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6C13" w14:textId="77777777" w:rsidR="00195CAF" w:rsidRPr="00E3114D" w:rsidRDefault="00195CAF" w:rsidP="00940476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7C1AD" w14:textId="77777777" w:rsidR="00195CAF" w:rsidRPr="00E3114D" w:rsidRDefault="00195CAF" w:rsidP="00940476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0DCBF0" w14:textId="03789FBB" w:rsidR="00195CAF" w:rsidRPr="00E3114D" w:rsidRDefault="00195CAF" w:rsidP="00940476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DDE473" w14:textId="77777777" w:rsidR="00195CAF" w:rsidRPr="00E3114D" w:rsidRDefault="00195CAF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</w:p>
          <w:p w14:paraId="1C55719C" w14:textId="69C698B9" w:rsidR="00195CAF" w:rsidRPr="00E3114D" w:rsidRDefault="00195CAF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80904" w:rsidRPr="00E3114D" w14:paraId="37341DA9" w14:textId="77777777" w:rsidTr="00195CAF">
        <w:trPr>
          <w:trHeight w:hRule="exact" w:val="979"/>
          <w:jc w:val="center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7560E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D4DD9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053ED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079A0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6B063" w14:textId="5DB59B34" w:rsidR="00880904" w:rsidRPr="00E3114D" w:rsidRDefault="00880904" w:rsidP="00880904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39A7D2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E805D2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80904" w:rsidRPr="00E3114D" w14:paraId="4B50E9CE" w14:textId="77777777" w:rsidTr="00880904">
        <w:trPr>
          <w:trHeight w:hRule="exact" w:val="432"/>
          <w:jc w:val="center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BC2EDA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</w:t>
            </w:r>
          </w:p>
          <w:p w14:paraId="015E3319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15DAE7A7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5FAF7B31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5B389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31F540C9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11ECC516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32F15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62F20278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3267F3F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5A2E0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65565579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4942D8E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ACF83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0647B7B9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530AAE84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F489AD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7</w:t>
            </w:r>
          </w:p>
          <w:p w14:paraId="1A5280AD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0B3C1341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1F239E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8</w:t>
            </w:r>
          </w:p>
          <w:p w14:paraId="47A65C22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F604557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80904" w:rsidRPr="00E3114D" w14:paraId="16FBE5A1" w14:textId="77777777" w:rsidTr="00880904">
        <w:trPr>
          <w:trHeight w:hRule="exact" w:val="979"/>
          <w:jc w:val="center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6071E8" w14:textId="77777777" w:rsidR="00880904" w:rsidRPr="00880904" w:rsidRDefault="00880904" w:rsidP="00880904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880904">
              <w:rPr>
                <w:rFonts w:asciiTheme="minorHAnsi" w:hAnsiTheme="minorHAnsi" w:cstheme="minorHAnsi"/>
                <w:sz w:val="20"/>
                <w:szCs w:val="20"/>
              </w:rPr>
              <w:t>Labor Day</w:t>
            </w:r>
          </w:p>
          <w:p w14:paraId="7A265D72" w14:textId="01D6E690" w:rsidR="00880904" w:rsidRPr="00E3114D" w:rsidRDefault="00880904" w:rsidP="00880904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80904">
              <w:rPr>
                <w:rFonts w:asciiTheme="minorHAnsi" w:hAnsiTheme="minorHAnsi" w:cstheme="minorHAnsi"/>
                <w:sz w:val="20"/>
                <w:szCs w:val="20"/>
              </w:rPr>
              <w:t xml:space="preserve">(University </w:t>
            </w:r>
            <w:r w:rsidR="00FA28B9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Pr="00880904">
              <w:rPr>
                <w:rFonts w:asciiTheme="minorHAnsi" w:hAnsiTheme="minorHAnsi" w:cstheme="minorHAnsi"/>
                <w:sz w:val="20"/>
                <w:szCs w:val="20"/>
              </w:rPr>
              <w:t>losed)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BE7E9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C951D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273D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4A4D3" w14:textId="77777777" w:rsidR="00DE75FC" w:rsidRDefault="00DE75FC" w:rsidP="009B0046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6EEB871" w14:textId="480FA25D" w:rsidR="009B0046" w:rsidRPr="009D3A75" w:rsidRDefault="009B0046" w:rsidP="009B0046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3A75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67DB47B8" w14:textId="1F26B57F" w:rsidR="00880904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5B41B9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F534EA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80904" w:rsidRPr="00E3114D" w14:paraId="000DC91E" w14:textId="77777777" w:rsidTr="00880904">
        <w:trPr>
          <w:trHeight w:hRule="exact" w:val="432"/>
          <w:jc w:val="center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C0B7B" w14:textId="0C97602C" w:rsidR="00880904" w:rsidRPr="006A3B90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12731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3A4F4375" w14:textId="77777777" w:rsidR="00880904" w:rsidRPr="006A3B90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946EA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418A74D5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236C2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55F8FD28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DA150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555093E7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055000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4</w:t>
            </w:r>
          </w:p>
          <w:p w14:paraId="309C9EF4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BF5DF8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5</w:t>
            </w:r>
          </w:p>
          <w:p w14:paraId="038AD4AE" w14:textId="53DAF394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80904" w:rsidRPr="00E3114D" w14:paraId="5A063412" w14:textId="77777777" w:rsidTr="00880904">
        <w:trPr>
          <w:trHeight w:hRule="exact" w:val="979"/>
          <w:jc w:val="center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93654" w14:textId="7DE62BD2" w:rsidR="00880904" w:rsidRPr="00E3114D" w:rsidRDefault="00880904" w:rsidP="00880904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5F15C" w14:textId="71484E06" w:rsidR="00880904" w:rsidRPr="00E3114D" w:rsidRDefault="00880904" w:rsidP="00880904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92A6B" w14:textId="77777777" w:rsidR="00880904" w:rsidRPr="00E3114D" w:rsidRDefault="00880904" w:rsidP="00880904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D1619" w14:textId="77777777" w:rsidR="00880904" w:rsidRPr="00E3114D" w:rsidRDefault="00880904" w:rsidP="00880904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29C5A" w14:textId="77777777" w:rsidR="0005581A" w:rsidRPr="00E439AD" w:rsidRDefault="0005581A" w:rsidP="0005581A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0D2E058B" w14:textId="77777777" w:rsidR="009B0046" w:rsidRPr="009D3A75" w:rsidRDefault="009B0046" w:rsidP="009B0046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D3A75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7445A501" w14:textId="39977080" w:rsidR="00880904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D81518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AE0BC4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80904" w:rsidRPr="00E3114D" w14:paraId="519AA34F" w14:textId="77777777" w:rsidTr="00195CAF">
        <w:trPr>
          <w:trHeight w:hRule="exact" w:val="432"/>
          <w:jc w:val="center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5D5A9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6</w:t>
            </w:r>
          </w:p>
          <w:p w14:paraId="5B0276EE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B94114C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96DB1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428C322A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1E1FE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58E79396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773B7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2AF97870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0983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49913674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BA7626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</w:p>
          <w:p w14:paraId="3577D0D8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3C1757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5093CFE0" w14:textId="53537854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80904" w:rsidRPr="00E3114D" w14:paraId="5892B744" w14:textId="77777777" w:rsidTr="00195CAF">
        <w:trPr>
          <w:trHeight w:hRule="exact" w:val="979"/>
          <w:jc w:val="center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7ECDC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6819F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79877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0CFB1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82320" w14:textId="67BB2A28" w:rsidR="0005581A" w:rsidRPr="00E439AD" w:rsidRDefault="0005581A" w:rsidP="0005581A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5B7AD112" w14:textId="77777777" w:rsidR="009B0046" w:rsidRPr="009D3A75" w:rsidRDefault="009B0046" w:rsidP="009B0046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D3A75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313C9790" w14:textId="11B37A0E" w:rsidR="00880904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8F361E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1C0FB1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80904" w:rsidRPr="00E3114D" w14:paraId="6E6EBA22" w14:textId="77777777" w:rsidTr="00195CAF">
        <w:trPr>
          <w:trHeight w:hRule="exact" w:val="432"/>
          <w:jc w:val="center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6EFE0" w14:textId="3A9B02B0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3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2F520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2236A424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2A8A3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305C53F7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C5127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7153AC66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1A23" w14:textId="77777777" w:rsidR="00880904" w:rsidRPr="009D3A75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D3A75"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3A3D999B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4189CE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8</w:t>
            </w:r>
          </w:p>
          <w:p w14:paraId="2CA0522D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C70976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9</w:t>
            </w:r>
          </w:p>
          <w:p w14:paraId="1D7D63EA" w14:textId="67507C8D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80904" w:rsidRPr="00E3114D" w14:paraId="4B732532" w14:textId="77777777" w:rsidTr="00195CAF">
        <w:trPr>
          <w:trHeight w:hRule="exact" w:val="979"/>
          <w:jc w:val="center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7980C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0DB33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2160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B1E4B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7288E" w14:textId="77777777" w:rsidR="00750EB7" w:rsidRDefault="00750EB7" w:rsidP="00DE75FC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</w:p>
          <w:p w14:paraId="3EA5E27C" w14:textId="54098581" w:rsidR="00880904" w:rsidRPr="009712FC" w:rsidRDefault="009712FC" w:rsidP="00DE75FC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750EB7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:0</w:t>
            </w: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0 </w:t>
            </w:r>
            <w:r w:rsidR="00750EB7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UCC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EE9492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C6A9F6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80904" w:rsidRPr="00E3114D" w14:paraId="31F0B002" w14:textId="77777777" w:rsidTr="00195CAF">
        <w:trPr>
          <w:trHeight w:hRule="exact" w:val="432"/>
          <w:jc w:val="center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AC8F9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95AD8" w14:textId="77777777" w:rsidR="00880904" w:rsidRPr="00E3114D" w:rsidRDefault="00880904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EEBF5" w14:textId="56875BBA" w:rsidR="00880904" w:rsidRPr="00E3114D" w:rsidRDefault="00055F6F" w:rsidP="00055F6F">
            <w:pPr>
              <w:tabs>
                <w:tab w:val="left" w:pos="660"/>
                <w:tab w:val="left" w:pos="705"/>
                <w:tab w:val="center" w:pos="802"/>
              </w:tabs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color w:val="666666"/>
                <w:sz w:val="32"/>
                <w:szCs w:val="32"/>
              </w:rPr>
              <w:tab/>
            </w:r>
          </w:p>
          <w:p w14:paraId="56EEE786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16B9A" w14:textId="77777777" w:rsidR="00880904" w:rsidRPr="00E3114D" w:rsidRDefault="00880904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A416" w14:textId="77777777" w:rsidR="00880904" w:rsidRPr="00E3114D" w:rsidRDefault="00880904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940A333" w14:textId="77777777" w:rsidR="00880904" w:rsidRPr="00E3114D" w:rsidRDefault="00880904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C19EAA" w14:textId="595A995A" w:rsidR="00880904" w:rsidRPr="00E3114D" w:rsidRDefault="00880904" w:rsidP="00055F6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80904" w:rsidRPr="00E3114D" w14:paraId="1A2CF282" w14:textId="77777777" w:rsidTr="00195CAF">
        <w:trPr>
          <w:trHeight w:hRule="exact" w:val="979"/>
          <w:jc w:val="center"/>
        </w:trPr>
        <w:tc>
          <w:tcPr>
            <w:tcW w:w="18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9D04CE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</w:tcBorders>
            <w:vAlign w:val="center"/>
          </w:tcPr>
          <w:p w14:paraId="17CE4900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</w:tcBorders>
            <w:vAlign w:val="center"/>
          </w:tcPr>
          <w:p w14:paraId="5FD349B5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</w:tcBorders>
            <w:vAlign w:val="center"/>
          </w:tcPr>
          <w:p w14:paraId="47BF943F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</w:tcBorders>
            <w:vAlign w:val="center"/>
          </w:tcPr>
          <w:p w14:paraId="1BA71985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8AB49E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3FFF2C" w14:textId="77777777" w:rsidR="00880904" w:rsidRPr="00E3114D" w:rsidRDefault="00880904" w:rsidP="00880904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330E1744" w14:textId="77777777" w:rsidR="00195CAF" w:rsidRDefault="00195CAF">
      <w:r>
        <w:br w:type="page"/>
      </w:r>
    </w:p>
    <w:tbl>
      <w:tblPr>
        <w:tblW w:w="12960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2037"/>
        <w:gridCol w:w="1820"/>
        <w:gridCol w:w="1821"/>
        <w:gridCol w:w="1820"/>
        <w:gridCol w:w="1821"/>
        <w:gridCol w:w="1820"/>
        <w:gridCol w:w="1821"/>
      </w:tblGrid>
      <w:tr w:rsidR="003D521B" w:rsidRPr="00E3114D" w14:paraId="19901A91" w14:textId="77777777" w:rsidTr="00195CAF">
        <w:trPr>
          <w:trHeight w:hRule="exact" w:val="720"/>
          <w:jc w:val="center"/>
        </w:trPr>
        <w:tc>
          <w:tcPr>
            <w:tcW w:w="12960" w:type="dxa"/>
            <w:gridSpan w:val="7"/>
            <w:vAlign w:val="center"/>
          </w:tcPr>
          <w:p w14:paraId="1E17FEA1" w14:textId="480370C3" w:rsidR="003D521B" w:rsidRPr="00E3114D" w:rsidRDefault="008A0711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OCTOBER</w:t>
            </w:r>
            <w:r w:rsidR="003D521B"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 xml:space="preserve"> 20</w:t>
            </w: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24</w:t>
            </w:r>
          </w:p>
        </w:tc>
      </w:tr>
      <w:tr w:rsidR="003D521B" w:rsidRPr="00E3114D" w14:paraId="4DABBF17" w14:textId="77777777" w:rsidTr="00195CAF">
        <w:trPr>
          <w:trHeight w:hRule="exact" w:val="424"/>
          <w:jc w:val="center"/>
        </w:trPr>
        <w:tc>
          <w:tcPr>
            <w:tcW w:w="2037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4857E95E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2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FA099EE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21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7F3E370B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2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0D29D4E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21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7AE979FF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20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9FA2279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21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3C095918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3D521B" w:rsidRPr="00E3114D" w14:paraId="60D19A52" w14:textId="77777777" w:rsidTr="00195CAF">
        <w:trPr>
          <w:trHeight w:hRule="exact" w:val="432"/>
          <w:jc w:val="center"/>
        </w:trPr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EB93C" w14:textId="00FA9559" w:rsidR="003D521B" w:rsidRPr="002975FA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25A51182" w14:textId="77777777" w:rsidR="003D521B" w:rsidRPr="002975FA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D727B" w14:textId="1A5EEC9B" w:rsidR="003D521B" w:rsidRPr="002975FA" w:rsidRDefault="008A0711" w:rsidP="00195CAF">
            <w:pPr>
              <w:autoSpaceDE w:val="0"/>
              <w:autoSpaceDN w:val="0"/>
              <w:adjustRightInd w:val="0"/>
              <w:spacing w:line="360" w:lineRule="exact"/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2975FA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5B3DB2BF" w14:textId="77777777" w:rsidR="003D521B" w:rsidRPr="002975FA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F2FF6" w14:textId="2AF54100" w:rsidR="003D521B" w:rsidRPr="00E3114D" w:rsidRDefault="008A0711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20DFE3C2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158D3" w14:textId="2075B4F9" w:rsidR="003D521B" w:rsidRPr="00E3114D" w:rsidRDefault="008A0711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28297E34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B6BC7" w14:textId="16CB911F" w:rsidR="003D521B" w:rsidRPr="00E3114D" w:rsidRDefault="008A0711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2EC297CC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A46332A" w14:textId="62623597" w:rsidR="003D521B" w:rsidRPr="00E3114D" w:rsidRDefault="008A0711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5</w:t>
            </w:r>
          </w:p>
          <w:p w14:paraId="7225CC17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1375AF" w14:textId="078E5FE4" w:rsidR="003D521B" w:rsidRPr="00E3114D" w:rsidRDefault="008A0711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6</w:t>
            </w:r>
          </w:p>
          <w:p w14:paraId="189680A3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D521B" w:rsidRPr="00E3114D" w14:paraId="5942FEB1" w14:textId="77777777" w:rsidTr="00195CAF">
        <w:trPr>
          <w:trHeight w:hRule="exact" w:val="1253"/>
          <w:jc w:val="center"/>
        </w:trPr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A22F7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C3C24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C05D3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833D6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97DD3" w14:textId="77777777" w:rsidR="003D521B" w:rsidRPr="00E3114D" w:rsidRDefault="003D521B" w:rsidP="00195CAF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1CECBC68" w14:textId="77777777" w:rsidR="003D521B" w:rsidRPr="00E3114D" w:rsidRDefault="003D521B" w:rsidP="00195CAF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049076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26DEEC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D521B" w:rsidRPr="00E3114D" w14:paraId="2E83D21F" w14:textId="77777777" w:rsidTr="00055F6F">
        <w:trPr>
          <w:trHeight w:hRule="exact" w:val="432"/>
          <w:jc w:val="center"/>
        </w:trPr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1A8E9" w14:textId="5AF64AE8" w:rsidR="003D521B" w:rsidRPr="00055F6F" w:rsidRDefault="008A0711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055F6F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7</w:t>
            </w:r>
          </w:p>
          <w:p w14:paraId="5E29DFF7" w14:textId="77777777" w:rsidR="003D521B" w:rsidRPr="00055F6F" w:rsidRDefault="003D521B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781E12C" w14:textId="77777777" w:rsidR="003D521B" w:rsidRPr="00055F6F" w:rsidRDefault="003D521B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1CA811AE" w14:textId="77777777" w:rsidR="003D521B" w:rsidRPr="00055F6F" w:rsidRDefault="003D521B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AF8A1" w14:textId="682AEF79" w:rsidR="003D521B" w:rsidRPr="00055F6F" w:rsidRDefault="008A0711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55F6F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8</w:t>
            </w:r>
          </w:p>
          <w:p w14:paraId="7DE13012" w14:textId="77777777" w:rsidR="003D521B" w:rsidRPr="00055F6F" w:rsidRDefault="003D521B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20"/>
              </w:rPr>
            </w:pPr>
          </w:p>
          <w:p w14:paraId="42FE1ED8" w14:textId="77777777" w:rsidR="003D521B" w:rsidRPr="00055F6F" w:rsidRDefault="003D521B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22B7F" w14:textId="6077847F" w:rsidR="003D521B" w:rsidRPr="00E3114D" w:rsidRDefault="008A0711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4A7B779C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DA878A8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9AED5" w14:textId="4F8CD345" w:rsidR="003D521B" w:rsidRPr="00E3114D" w:rsidRDefault="008A0711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3124E723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6FC407AC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74925" w14:textId="401739CE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 w:rsidR="008A0711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6B6DED6D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733A5865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5E06D1" w14:textId="7447C76C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  <w:r w:rsidR="008A0711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52383799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51B9C0D9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281D9F" w14:textId="0E1FFF31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  <w:r w:rsidR="008A0711"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44053FF8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873D374" w14:textId="77777777" w:rsidR="003D521B" w:rsidRPr="00E3114D" w:rsidRDefault="003D521B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975FA" w:rsidRPr="00E3114D" w14:paraId="5F166A67" w14:textId="77777777" w:rsidTr="00055F6F">
        <w:trPr>
          <w:trHeight w:hRule="exact" w:val="1253"/>
          <w:jc w:val="center"/>
        </w:trPr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0C5F5" w14:textId="789388E3" w:rsidR="002975FA" w:rsidRPr="00E3114D" w:rsidRDefault="002975FA" w:rsidP="002975FA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7018D" w14:textId="42635A7F" w:rsidR="002975FA" w:rsidRPr="00E3114D" w:rsidRDefault="002975FA" w:rsidP="002975FA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344E1" w14:textId="77777777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5098" w14:textId="77777777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5F1F1" w14:textId="77777777" w:rsidR="0005581A" w:rsidRPr="00E439AD" w:rsidRDefault="0005581A" w:rsidP="0005581A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224A4002" w14:textId="77777777" w:rsidR="002975FA" w:rsidRPr="00E3114D" w:rsidRDefault="002975FA" w:rsidP="002975FA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1586454D" w14:textId="77777777" w:rsidR="002975FA" w:rsidRPr="00E3114D" w:rsidRDefault="002975FA" w:rsidP="002975FA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1D53C4" w14:textId="77777777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237A45" w14:textId="77777777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2975FA" w:rsidRPr="00E3114D" w14:paraId="18C46634" w14:textId="77777777" w:rsidTr="00750EB7">
        <w:trPr>
          <w:trHeight w:hRule="exact" w:val="432"/>
          <w:jc w:val="center"/>
        </w:trPr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CDA3D" w14:textId="640A43F4" w:rsidR="002975FA" w:rsidRPr="00750EB7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750EB7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4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D5AC8" w14:textId="71ACF6D0" w:rsidR="002975FA" w:rsidRPr="00750EB7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750EB7"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56A097FA" w14:textId="77777777" w:rsidR="002975FA" w:rsidRPr="00750EB7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32C42" w14:textId="04E07781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30F5C308" w14:textId="77777777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7E8B0" w14:textId="0EA8B3E4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64B69F85" w14:textId="77777777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2AD9F" w14:textId="0A3623F4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609B93B6" w14:textId="77777777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7E9CFC" w14:textId="65C37B6E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9</w:t>
            </w:r>
          </w:p>
          <w:p w14:paraId="535950A7" w14:textId="77777777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780018" w14:textId="59E3D4C8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0</w:t>
            </w:r>
          </w:p>
          <w:p w14:paraId="2AA86200" w14:textId="77777777" w:rsidR="002975FA" w:rsidRPr="00E3114D" w:rsidRDefault="002975FA" w:rsidP="002975FA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055F6F" w:rsidRPr="00E3114D" w14:paraId="0C34F931" w14:textId="77777777" w:rsidTr="00750EB7">
        <w:trPr>
          <w:trHeight w:hRule="exact" w:val="1253"/>
          <w:jc w:val="center"/>
        </w:trPr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FE2D0" w14:textId="77777777" w:rsidR="00055F6F" w:rsidRPr="00461B7F" w:rsidRDefault="00055F6F" w:rsidP="00055F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1B7F">
              <w:rPr>
                <w:rFonts w:asciiTheme="minorHAnsi" w:hAnsiTheme="minorHAnsi" w:cstheme="minorHAnsi"/>
                <w:sz w:val="20"/>
                <w:szCs w:val="20"/>
              </w:rPr>
              <w:t>Fall Break</w:t>
            </w:r>
          </w:p>
          <w:p w14:paraId="4191A851" w14:textId="4A4EE62D" w:rsidR="00055F6F" w:rsidRPr="00461B7F" w:rsidRDefault="00055F6F" w:rsidP="00055F6F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61B7F">
              <w:rPr>
                <w:rFonts w:asciiTheme="minorHAnsi" w:hAnsiTheme="minorHAnsi" w:cstheme="minorHAnsi"/>
                <w:sz w:val="20"/>
                <w:szCs w:val="20"/>
              </w:rPr>
              <w:t>(No classes</w:t>
            </w:r>
            <w:r w:rsidR="00FA28B9" w:rsidRPr="00461B7F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461B7F">
              <w:rPr>
                <w:rFonts w:asciiTheme="minorHAnsi" w:hAnsiTheme="minorHAnsi" w:cstheme="minorHAnsi"/>
                <w:sz w:val="20"/>
                <w:szCs w:val="20"/>
              </w:rPr>
              <w:t>University open)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34A3B" w14:textId="77777777" w:rsidR="00055F6F" w:rsidRPr="00461B7F" w:rsidRDefault="00055F6F" w:rsidP="00055F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1B7F">
              <w:rPr>
                <w:rFonts w:asciiTheme="minorHAnsi" w:hAnsiTheme="minorHAnsi" w:cstheme="minorHAnsi"/>
                <w:sz w:val="20"/>
                <w:szCs w:val="20"/>
              </w:rPr>
              <w:t>Fall Break</w:t>
            </w:r>
          </w:p>
          <w:p w14:paraId="0BF2F396" w14:textId="1D2EB643" w:rsidR="00055F6F" w:rsidRPr="00461B7F" w:rsidRDefault="00055F6F" w:rsidP="00FA28B9">
            <w:pPr>
              <w:contextualSpacing/>
              <w:rPr>
                <w:rFonts w:asciiTheme="minorHAnsi" w:hAnsiTheme="minorHAnsi" w:cstheme="minorHAnsi"/>
                <w:sz w:val="32"/>
                <w:szCs w:val="32"/>
              </w:rPr>
            </w:pPr>
            <w:r w:rsidRPr="00461B7F">
              <w:rPr>
                <w:rFonts w:asciiTheme="minorHAnsi" w:hAnsiTheme="minorHAnsi" w:cstheme="minorHAnsi"/>
                <w:sz w:val="20"/>
                <w:szCs w:val="20"/>
              </w:rPr>
              <w:t>(No classes</w:t>
            </w:r>
            <w:r w:rsidR="00FA28B9" w:rsidRPr="00461B7F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461B7F">
              <w:rPr>
                <w:rFonts w:asciiTheme="minorHAnsi" w:hAnsiTheme="minorHAnsi" w:cstheme="minorHAnsi"/>
                <w:sz w:val="20"/>
                <w:szCs w:val="20"/>
              </w:rPr>
              <w:t>University open)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771E6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94512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0DF15" w14:textId="77777777" w:rsidR="0005581A" w:rsidRPr="00E439AD" w:rsidRDefault="0005581A" w:rsidP="0005581A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37138322" w14:textId="77777777" w:rsidR="00055F6F" w:rsidRPr="00E3114D" w:rsidRDefault="00055F6F" w:rsidP="00055F6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029A8F57" w14:textId="77777777" w:rsidR="00055F6F" w:rsidRPr="00E3114D" w:rsidRDefault="00055F6F" w:rsidP="00055F6F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79A3DD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905C63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055F6F" w:rsidRPr="00E3114D" w14:paraId="48C37C74" w14:textId="77777777" w:rsidTr="00195CAF">
        <w:trPr>
          <w:trHeight w:hRule="exact" w:val="432"/>
          <w:jc w:val="center"/>
        </w:trPr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87B41" w14:textId="4C89A668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</w:t>
            </w:r>
          </w:p>
          <w:p w14:paraId="62AD5E21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000F8F2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B3767" w14:textId="3E4F518A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36693BF1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5800" w14:textId="57FFA2D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2C95F4D5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E5A89" w14:textId="5A74FF73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6043F45D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26F46" w14:textId="1360964C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3A73A1F4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18D919" w14:textId="77C827E6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6</w:t>
            </w:r>
          </w:p>
          <w:p w14:paraId="314D4430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3DB070" w14:textId="71823888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7</w:t>
            </w:r>
          </w:p>
          <w:p w14:paraId="65A6BD92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055F6F" w:rsidRPr="00E3114D" w14:paraId="14D813A5" w14:textId="77777777" w:rsidTr="00195CAF">
        <w:trPr>
          <w:trHeight w:hRule="exact" w:val="1253"/>
          <w:jc w:val="center"/>
        </w:trPr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A55FF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1C1AB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C619E" w14:textId="6B9D0FBA" w:rsidR="00055F6F" w:rsidRPr="00C178DA" w:rsidRDefault="00055F6F" w:rsidP="00055F6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257E" w14:textId="06CFC3F4" w:rsidR="00055F6F" w:rsidRPr="00E3114D" w:rsidRDefault="00055F6F" w:rsidP="00055F6F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DFB36" w14:textId="6A6FF6EC" w:rsidR="00055F6F" w:rsidRPr="009712FC" w:rsidRDefault="009712FC" w:rsidP="00DE75FC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2:00 UC</w:t>
            </w:r>
            <w:r w:rsidR="0016556B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C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EB1C6A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ADC129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055F6F" w:rsidRPr="00E3114D" w14:paraId="7EFC7BB7" w14:textId="77777777" w:rsidTr="00195CAF">
        <w:trPr>
          <w:trHeight w:hRule="exact" w:val="432"/>
          <w:jc w:val="center"/>
        </w:trPr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65AF0" w14:textId="32E35276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8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B734B" w14:textId="6F83C8D1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5BD2D05F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0BB55" w14:textId="22358A32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686F7827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16CED" w14:textId="4A0B67FB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0F9C8423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53C20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E48D244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BBA02B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055F6F" w:rsidRPr="00E3114D" w14:paraId="109BC420" w14:textId="77777777" w:rsidTr="00195CAF">
        <w:trPr>
          <w:trHeight w:hRule="exact" w:val="1253"/>
          <w:jc w:val="center"/>
        </w:trPr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237A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4CCDF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460C6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17D00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52039" w14:textId="77777777" w:rsidR="00055F6F" w:rsidRPr="00E3114D" w:rsidRDefault="00055F6F" w:rsidP="00055F6F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51FF86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C4A933" w14:textId="77777777" w:rsidR="00055F6F" w:rsidRPr="00E3114D" w:rsidRDefault="00055F6F" w:rsidP="00055F6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49602F8E" w14:textId="4B95675A" w:rsidR="008A0711" w:rsidRDefault="008A0711" w:rsidP="00195CAF">
      <w:pPr>
        <w:contextualSpacing/>
        <w:jc w:val="center"/>
        <w:rPr>
          <w:rFonts w:asciiTheme="minorHAnsi" w:hAnsiTheme="minorHAnsi" w:cstheme="minorHAnsi"/>
          <w:sz w:val="12"/>
        </w:rPr>
      </w:pPr>
    </w:p>
    <w:p w14:paraId="3DAAD518" w14:textId="77777777" w:rsidR="008A0711" w:rsidRDefault="008A0711">
      <w:pPr>
        <w:rPr>
          <w:rFonts w:asciiTheme="minorHAnsi" w:hAnsiTheme="minorHAnsi" w:cstheme="minorHAnsi"/>
          <w:sz w:val="12"/>
        </w:rPr>
      </w:pPr>
      <w:r>
        <w:rPr>
          <w:rFonts w:asciiTheme="minorHAnsi" w:hAnsiTheme="minorHAnsi" w:cstheme="minorHAnsi"/>
          <w:sz w:val="12"/>
        </w:rPr>
        <w:br w:type="page"/>
      </w:r>
    </w:p>
    <w:p w14:paraId="009ABEC6" w14:textId="77777777" w:rsidR="00554DF0" w:rsidRPr="00E3114D" w:rsidRDefault="00554DF0" w:rsidP="00195CAF">
      <w:pPr>
        <w:contextualSpacing/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1851"/>
        <w:gridCol w:w="1851"/>
        <w:gridCol w:w="1852"/>
        <w:gridCol w:w="1851"/>
        <w:gridCol w:w="1852"/>
        <w:gridCol w:w="1851"/>
        <w:gridCol w:w="1852"/>
      </w:tblGrid>
      <w:tr w:rsidR="004E68E4" w:rsidRPr="00E3114D" w14:paraId="38B4FEDB" w14:textId="77777777" w:rsidTr="002975FA">
        <w:trPr>
          <w:trHeight w:hRule="exact" w:val="720"/>
          <w:jc w:val="center"/>
        </w:trPr>
        <w:tc>
          <w:tcPr>
            <w:tcW w:w="12960" w:type="dxa"/>
            <w:gridSpan w:val="7"/>
            <w:vAlign w:val="center"/>
          </w:tcPr>
          <w:p w14:paraId="0A0D3B9F" w14:textId="06A3ED42" w:rsidR="004E68E4" w:rsidRPr="00E3114D" w:rsidRDefault="003A681F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NOVEMBER 202</w:t>
            </w:r>
            <w:r w:rsidR="002975FA">
              <w:rPr>
                <w:rFonts w:asciiTheme="minorHAnsi" w:hAnsiTheme="minorHAnsi" w:cstheme="minorHAnsi"/>
                <w:b/>
                <w:sz w:val="44"/>
                <w:szCs w:val="44"/>
              </w:rPr>
              <w:t>4</w:t>
            </w:r>
          </w:p>
        </w:tc>
      </w:tr>
      <w:tr w:rsidR="00B03520" w:rsidRPr="00E3114D" w14:paraId="378D538A" w14:textId="77777777" w:rsidTr="002975FA">
        <w:trPr>
          <w:trHeight w:hRule="exact" w:val="424"/>
          <w:jc w:val="center"/>
        </w:trPr>
        <w:tc>
          <w:tcPr>
            <w:tcW w:w="1851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2A1E4F6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67D97D31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DA4BA1D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5384A0EF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221EC5B8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193F5F8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744FE190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AF0A29" w:rsidRPr="00E3114D" w14:paraId="2F58D755" w14:textId="77777777" w:rsidTr="002975FA">
        <w:trPr>
          <w:trHeight w:hRule="exact" w:val="432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F4ED4" w14:textId="77777777" w:rsidR="00AF0A29" w:rsidRPr="002975FA" w:rsidRDefault="00AF0A29" w:rsidP="00055F6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0820" w14:textId="77777777" w:rsidR="00AF0A29" w:rsidRPr="002975FA" w:rsidRDefault="00AF0A29" w:rsidP="00055F6F">
            <w:pPr>
              <w:autoSpaceDE w:val="0"/>
              <w:autoSpaceDN w:val="0"/>
              <w:adjustRightInd w:val="0"/>
              <w:spacing w:line="360" w:lineRule="exact"/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1FED5" w14:textId="77777777" w:rsidR="00AF0A29" w:rsidRPr="00E3114D" w:rsidRDefault="00AF0A29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3CE4E" w14:textId="77777777" w:rsidR="00AF0A29" w:rsidRPr="00E3114D" w:rsidRDefault="00AF0A29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E7647" w14:textId="5E878B7F" w:rsidR="00AF0A29" w:rsidRPr="00E3114D" w:rsidRDefault="002975FA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6C8C6A04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CC0EC4" w14:textId="6596E3D3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6C5F6405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8D0675" w14:textId="1F22CD07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173D8D0D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78E2EAB9" w14:textId="77777777" w:rsidTr="002975FA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9A6C6" w14:textId="77777777" w:rsidR="00612E9A" w:rsidRPr="00E3114D" w:rsidRDefault="00612E9A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00465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58A4F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7B698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D3515" w14:textId="77777777" w:rsidR="006A3B90" w:rsidRPr="00E3114D" w:rsidRDefault="006A3B90" w:rsidP="00195CAF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6C449A0A" w14:textId="0F7A46FD" w:rsidR="006A63C6" w:rsidRPr="00E3114D" w:rsidRDefault="006A3B90" w:rsidP="00195CAF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D67403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2D4CAA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AF0A29" w:rsidRPr="00E3114D" w14:paraId="4CBA1AAB" w14:textId="77777777" w:rsidTr="002975FA">
        <w:trPr>
          <w:trHeight w:hRule="exact" w:val="432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8F447" w14:textId="11E77318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4</w:t>
            </w:r>
          </w:p>
          <w:p w14:paraId="77103483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3BB74EF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981CBAB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F269A" w14:textId="16303F1E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6A28C6B9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395C8CCF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2C6BA" w14:textId="08675E58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4FDEAC21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C7E50AC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9926E" w14:textId="587558B0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0FA3456E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5AB3AAC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8452" w14:textId="7AE9E054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503EFB3B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1B38DE2D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B032B8" w14:textId="2AE50BA0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9</w:t>
            </w:r>
          </w:p>
          <w:p w14:paraId="5596BCE5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2D9875E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2AE363" w14:textId="2CA31DC3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0</w:t>
            </w:r>
          </w:p>
          <w:p w14:paraId="0E621653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63FF1AF5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9EA41FB" w14:textId="77777777" w:rsidTr="002975FA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E0104" w14:textId="77777777" w:rsidR="0036659E" w:rsidRPr="00E3114D" w:rsidRDefault="0036659E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9C9B3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BAA4D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11061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DC299" w14:textId="77777777" w:rsidR="0005581A" w:rsidRPr="00E439AD" w:rsidRDefault="0005581A" w:rsidP="0005581A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758A2166" w14:textId="77777777" w:rsidR="006A3B90" w:rsidRPr="00E3114D" w:rsidRDefault="006A3B90" w:rsidP="00195CA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357E5339" w14:textId="4F30438F" w:rsidR="006A63C6" w:rsidRPr="00E3114D" w:rsidRDefault="006A3B90" w:rsidP="00195CAF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4B8075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8BDEAC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AF0A29" w:rsidRPr="00E3114D" w14:paraId="631ADF00" w14:textId="77777777" w:rsidTr="002975FA">
        <w:trPr>
          <w:trHeight w:hRule="exact" w:val="432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0478A" w14:textId="521DA4D3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</w:t>
            </w:r>
            <w:r w:rsidR="00C065A0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31EE" w14:textId="4BCA2B70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 w:rsidR="00C065A0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7D694528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F1D98" w14:textId="3174A059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 w:rsidR="00C065A0"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6F6F390A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C3942" w14:textId="242F27C1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 w:rsidR="00C065A0"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395D5FEF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2E30" w14:textId="7CAF065B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 w:rsidR="00C065A0"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0F96C387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5D7CE96" w14:textId="7CBC0115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  <w:r w:rsidR="00C065A0">
              <w:rPr>
                <w:rFonts w:asciiTheme="minorHAnsi" w:hAnsiTheme="minorHAnsi" w:cstheme="minorHAnsi"/>
                <w:bCs/>
                <w:sz w:val="32"/>
                <w:szCs w:val="32"/>
              </w:rPr>
              <w:t>6</w:t>
            </w:r>
          </w:p>
          <w:p w14:paraId="631D2157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94E011" w14:textId="522C8854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  <w:r w:rsidR="00C065A0">
              <w:rPr>
                <w:rFonts w:asciiTheme="minorHAnsi" w:hAnsiTheme="minorHAnsi" w:cstheme="minorHAnsi"/>
                <w:bCs/>
                <w:sz w:val="32"/>
                <w:szCs w:val="32"/>
              </w:rPr>
              <w:t>7</w:t>
            </w:r>
          </w:p>
          <w:p w14:paraId="3D64E7BC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07CBB85D" w14:textId="77777777" w:rsidTr="002975FA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9FCB0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F9ED0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C7838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CA9FA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643AC" w14:textId="7F4E6780" w:rsidR="0005581A" w:rsidRPr="00E439AD" w:rsidRDefault="0005581A" w:rsidP="0005581A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3264C20A" w14:textId="77777777" w:rsidR="006A3B90" w:rsidRPr="00E3114D" w:rsidRDefault="006A3B90" w:rsidP="00195CA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3E81A70C" w14:textId="5E74BDE4" w:rsidR="006A63C6" w:rsidRPr="00E3114D" w:rsidRDefault="006A3B90" w:rsidP="00195CAF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F25F4A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3E4AE4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AF0A29" w:rsidRPr="00E3114D" w14:paraId="2CAEA8F5" w14:textId="77777777" w:rsidTr="002975FA">
        <w:trPr>
          <w:trHeight w:hRule="exact" w:val="432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7D3F3" w14:textId="1A3B3D2D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8</w:t>
            </w:r>
          </w:p>
          <w:p w14:paraId="6ADB0E68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70C492CE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DFBF" w14:textId="6AE734D1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13D4866B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57D27" w14:textId="783584E9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 w:rsidR="00C065A0">
              <w:rPr>
                <w:rFonts w:asciiTheme="minorHAnsi" w:hAnsiTheme="minorHAnsi" w:cstheme="minorHAnsi"/>
                <w:b/>
                <w:sz w:val="32"/>
                <w:szCs w:val="32"/>
              </w:rPr>
              <w:t>0</w:t>
            </w:r>
          </w:p>
          <w:p w14:paraId="2E0F298B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99450" w14:textId="75464521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 w:rsidR="00C065A0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687B7A3B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D19F9" w14:textId="0A7CE24F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 w:rsidR="00C065A0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65AA5EEA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0821B4" w14:textId="22EE54B4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  <w:r w:rsidR="00C065A0">
              <w:rPr>
                <w:rFonts w:asciiTheme="minorHAnsi" w:hAnsiTheme="minorHAnsi" w:cstheme="minorHAnsi"/>
                <w:bCs/>
                <w:sz w:val="32"/>
                <w:szCs w:val="32"/>
              </w:rPr>
              <w:t>3</w:t>
            </w:r>
          </w:p>
          <w:p w14:paraId="5701E968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F640DA6" w14:textId="6E230E31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  <w:r w:rsidR="00C065A0">
              <w:rPr>
                <w:rFonts w:asciiTheme="minorHAnsi" w:hAnsiTheme="minorHAnsi" w:cstheme="minorHAnsi"/>
                <w:bCs/>
                <w:sz w:val="32"/>
                <w:szCs w:val="32"/>
              </w:rPr>
              <w:t>4</w:t>
            </w:r>
          </w:p>
          <w:p w14:paraId="3C6C9576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63C6" w:rsidRPr="00E3114D" w14:paraId="5E631D26" w14:textId="77777777" w:rsidTr="002975FA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497B8" w14:textId="77777777" w:rsidR="00A535E3" w:rsidRPr="00E3114D" w:rsidRDefault="00A535E3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D4A15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FD21B" w14:textId="2C8F9132" w:rsidR="006A63C6" w:rsidRPr="00C178DA" w:rsidRDefault="006A63C6" w:rsidP="00195CAF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C44C7" w14:textId="4C4FCD9B" w:rsidR="006A63C6" w:rsidRPr="00E3114D" w:rsidRDefault="006A63C6" w:rsidP="00195CAF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76081" w14:textId="64609F16" w:rsidR="006A63C6" w:rsidRPr="009712FC" w:rsidRDefault="009712FC" w:rsidP="00DE75FC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2:00 UC</w:t>
            </w:r>
            <w:r w:rsidR="0016556B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C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FE2961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863319" w14:textId="77777777" w:rsidR="006A63C6" w:rsidRPr="00E3114D" w:rsidRDefault="006A63C6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AF0A29" w:rsidRPr="00E3114D" w14:paraId="7CB84D53" w14:textId="77777777" w:rsidTr="00055F6F">
        <w:trPr>
          <w:trHeight w:hRule="exact" w:val="432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9A3B6" w14:textId="5E1811D0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31B8" w14:textId="345D678F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323226F4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D2094" w14:textId="076F3F05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17A7A19D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4EFC154" w14:textId="520D3676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4CD87D52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84C8968" w14:textId="2B8992F5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1B4033B9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0D0AFD" w14:textId="1D73A9FA" w:rsidR="00AF0A29" w:rsidRPr="00E3114D" w:rsidRDefault="00C065A0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30</w:t>
            </w:r>
          </w:p>
          <w:p w14:paraId="546B4A06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C12514" w14:textId="77777777" w:rsidR="00AF0A29" w:rsidRPr="00E3114D" w:rsidRDefault="00AF0A29" w:rsidP="00195CA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E17FD" w:rsidRPr="00E3114D" w14:paraId="541754A5" w14:textId="77777777" w:rsidTr="00055F6F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59EB" w14:textId="77777777" w:rsidR="003E17FD" w:rsidRPr="00E3114D" w:rsidRDefault="003E17FD" w:rsidP="003E17FD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57473" w14:textId="77777777" w:rsidR="003E17FD" w:rsidRPr="00E3114D" w:rsidRDefault="003E17FD" w:rsidP="003E17FD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2D864" w14:textId="77777777" w:rsidR="003E17FD" w:rsidRPr="00C178DA" w:rsidRDefault="003E17FD" w:rsidP="003E17FD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Thanksgiving</w:t>
            </w:r>
          </w:p>
          <w:p w14:paraId="49744F24" w14:textId="77777777" w:rsidR="003E17FD" w:rsidRPr="00C178DA" w:rsidRDefault="003E17FD" w:rsidP="003E17FD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oliday </w:t>
            </w:r>
          </w:p>
          <w:p w14:paraId="25C11EB8" w14:textId="0647C768" w:rsidR="003E17FD" w:rsidRPr="00E3114D" w:rsidRDefault="003E17FD" w:rsidP="00FA28B9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No </w:t>
            </w:r>
            <w:proofErr w:type="gramStart"/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classes</w:t>
            </w:r>
            <w:proofErr w:type="gramEnd"/>
            <w:r w:rsidR="00FA28B9">
              <w:rPr>
                <w:rFonts w:asciiTheme="minorHAnsi" w:hAnsiTheme="minorHAnsi" w:cstheme="minorHAnsi"/>
                <w:bCs/>
                <w:sz w:val="20"/>
                <w:szCs w:val="20"/>
              </w:rPr>
              <w:t>-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University open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D56D14" w14:textId="77777777" w:rsidR="003E17FD" w:rsidRPr="00C178DA" w:rsidRDefault="003E17FD" w:rsidP="003E17FD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Thanksgiving</w:t>
            </w:r>
          </w:p>
          <w:p w14:paraId="714550DD" w14:textId="77777777" w:rsidR="00FA28B9" w:rsidRDefault="003E17FD" w:rsidP="00FA28B9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Holiday</w:t>
            </w:r>
          </w:p>
          <w:p w14:paraId="7CC4427F" w14:textId="58EC033E" w:rsidR="003E17FD" w:rsidRPr="00E3114D" w:rsidRDefault="003E17FD" w:rsidP="00FA28B9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University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losed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165C73" w14:textId="77777777" w:rsidR="003E17FD" w:rsidRPr="00C178DA" w:rsidRDefault="003E17FD" w:rsidP="003E17FD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Thanksgiving</w:t>
            </w:r>
          </w:p>
          <w:p w14:paraId="0CE5A3F0" w14:textId="77777777" w:rsidR="003E17FD" w:rsidRPr="00C178DA" w:rsidRDefault="003E17FD" w:rsidP="003E17FD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oliday </w:t>
            </w:r>
          </w:p>
          <w:p w14:paraId="1037F12F" w14:textId="60CEEC74" w:rsidR="003E17FD" w:rsidRPr="00E3114D" w:rsidRDefault="003E17FD" w:rsidP="003E17FD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University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losed</w:t>
            </w: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2C530B" w14:textId="77777777" w:rsidR="003E17FD" w:rsidRPr="00E3114D" w:rsidRDefault="003E17FD" w:rsidP="003E17FD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7AA4F6" w14:textId="77777777" w:rsidR="003E17FD" w:rsidRPr="00E3114D" w:rsidRDefault="003E17FD" w:rsidP="003E17FD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</w:p>
        </w:tc>
      </w:tr>
    </w:tbl>
    <w:p w14:paraId="1E1731A2" w14:textId="77777777" w:rsidR="00554DF0" w:rsidRPr="00E3114D" w:rsidRDefault="00554DF0" w:rsidP="00195CAF">
      <w:pPr>
        <w:contextualSpacing/>
        <w:jc w:val="center"/>
        <w:rPr>
          <w:rFonts w:asciiTheme="minorHAnsi" w:hAnsiTheme="minorHAnsi" w:cstheme="minorHAnsi"/>
          <w:sz w:val="12"/>
        </w:rPr>
      </w:pPr>
    </w:p>
    <w:tbl>
      <w:tblPr>
        <w:tblW w:w="12960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1851"/>
        <w:gridCol w:w="1851"/>
        <w:gridCol w:w="1852"/>
        <w:gridCol w:w="1851"/>
        <w:gridCol w:w="1852"/>
        <w:gridCol w:w="1851"/>
        <w:gridCol w:w="1852"/>
      </w:tblGrid>
      <w:tr w:rsidR="004E68E4" w:rsidRPr="00E3114D" w14:paraId="45A1952F" w14:textId="77777777" w:rsidTr="00596D24">
        <w:trPr>
          <w:trHeight w:hRule="exact" w:val="720"/>
          <w:jc w:val="center"/>
        </w:trPr>
        <w:tc>
          <w:tcPr>
            <w:tcW w:w="12960" w:type="dxa"/>
            <w:gridSpan w:val="7"/>
            <w:vAlign w:val="center"/>
          </w:tcPr>
          <w:p w14:paraId="7AD7D8B5" w14:textId="7370D0E7" w:rsidR="004E68E4" w:rsidRPr="00E3114D" w:rsidRDefault="003A681F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>DECEMBER 202</w:t>
            </w:r>
            <w:r w:rsidR="00C065A0">
              <w:rPr>
                <w:rFonts w:asciiTheme="minorHAnsi" w:hAnsiTheme="minorHAnsi" w:cstheme="minorHAnsi"/>
                <w:b/>
                <w:sz w:val="44"/>
                <w:szCs w:val="44"/>
              </w:rPr>
              <w:t>4</w:t>
            </w:r>
          </w:p>
        </w:tc>
      </w:tr>
      <w:tr w:rsidR="00B03520" w:rsidRPr="00E3114D" w14:paraId="0F079ABA" w14:textId="77777777" w:rsidTr="00596D24">
        <w:trPr>
          <w:trHeight w:hRule="exact" w:val="424"/>
          <w:jc w:val="center"/>
        </w:trPr>
        <w:tc>
          <w:tcPr>
            <w:tcW w:w="1851" w:type="dxa"/>
            <w:shd w:val="clear" w:color="auto" w:fill="C0C0C0"/>
            <w:vAlign w:val="center"/>
          </w:tcPr>
          <w:p w14:paraId="62E5089C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7882F07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E80D7AB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FDE7077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38D9206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927AF58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27EA187" w14:textId="77777777" w:rsidR="00FA1942" w:rsidRPr="00E3114D" w:rsidRDefault="00105B27" w:rsidP="00195CAF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C065A0" w:rsidRPr="00E3114D" w14:paraId="6878A8DF" w14:textId="77777777" w:rsidTr="00596D24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5C979BBF" w14:textId="5A4FCDF8" w:rsidR="00C065A0" w:rsidRPr="00C065A0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2798A" w14:textId="77777777" w:rsidR="00C065A0" w:rsidRPr="00C065A0" w:rsidRDefault="00C065A0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81FB4" w14:textId="77777777" w:rsidR="00C065A0" w:rsidRPr="00C065A0" w:rsidRDefault="00C065A0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2AD41" w14:textId="77777777" w:rsidR="00C065A0" w:rsidRPr="00C065A0" w:rsidRDefault="00C065A0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55716" w14:textId="77777777" w:rsidR="00C065A0" w:rsidRPr="00E3114D" w:rsidRDefault="00C065A0" w:rsidP="00055F6F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4649803" w14:textId="77777777" w:rsidR="00C065A0" w:rsidRPr="00E3114D" w:rsidRDefault="00C065A0" w:rsidP="00055F6F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D90E78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1</w:t>
            </w:r>
          </w:p>
          <w:p w14:paraId="009B7F8B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065A0" w:rsidRPr="00E3114D" w14:paraId="7FCB9E20" w14:textId="77777777" w:rsidTr="00596D24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367C0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015E7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52126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58DAA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88AF4" w14:textId="59AA93B1" w:rsidR="00C065A0" w:rsidRPr="00447FCB" w:rsidRDefault="00C065A0" w:rsidP="00C065A0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575E1A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C1CC69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065A0" w:rsidRPr="00E3114D" w14:paraId="3489B2CE" w14:textId="77777777" w:rsidTr="00596D24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10EC6FAA" w14:textId="23BD5334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</w:t>
            </w:r>
          </w:p>
          <w:p w14:paraId="59847A8A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A5DD94C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0D66184C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ECD5D" w14:textId="5BED851D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52D933A3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</w:p>
          <w:p w14:paraId="719EDFA9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7425D" w14:textId="42CDBC0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06B9E040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3DCB179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1279A" w14:textId="1B3064CF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2FA92513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0700137C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83DC3" w14:textId="29B771A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566620C7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  <w:p w14:paraId="27046250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E3C5FBE" w14:textId="15D6A30E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7</w:t>
            </w:r>
          </w:p>
          <w:p w14:paraId="1D31DD35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1D00045C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B4098D" w14:textId="3E7705F3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8</w:t>
            </w:r>
          </w:p>
          <w:p w14:paraId="29DF2EAE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  <w:p w14:paraId="720E957C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065A0" w:rsidRPr="00E3114D" w14:paraId="5041D32E" w14:textId="77777777" w:rsidTr="00596D24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D4CF3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DBE07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FCB6B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B762E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17FEE" w14:textId="537B37F2" w:rsidR="00C065A0" w:rsidRPr="00E3114D" w:rsidRDefault="00C065A0" w:rsidP="00C065A0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459BCD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76CA76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C065A0" w:rsidRPr="00E3114D" w14:paraId="1DDE56D5" w14:textId="77777777" w:rsidTr="00596D24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4A68D977" w14:textId="1762A375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B959B" w14:textId="3DAD5960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0</w:t>
            </w:r>
          </w:p>
          <w:p w14:paraId="415719F3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B536C" w14:textId="4A6C51B1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0D0C2F67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33BBD" w14:textId="2678AFC0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709799C6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33227" w14:textId="05BF5D4F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46D7A0F7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46F04F" w14:textId="43464F55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4</w:t>
            </w:r>
          </w:p>
          <w:p w14:paraId="117DE99C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77B028" w14:textId="6C4D1D5B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5</w:t>
            </w:r>
          </w:p>
          <w:p w14:paraId="58ADC7FF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065A0" w:rsidRPr="00E3114D" w14:paraId="3E40E1E3" w14:textId="77777777" w:rsidTr="00596D24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5F102" w14:textId="5DCF3B89" w:rsidR="00C065A0" w:rsidRPr="00C178DA" w:rsidRDefault="00C065A0" w:rsidP="00C065A0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ast Day of Class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BCC71" w14:textId="1984C64C" w:rsidR="00C065A0" w:rsidRPr="00C178DA" w:rsidRDefault="00C065A0" w:rsidP="00C065A0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EE87C" w14:textId="7FBA0214" w:rsidR="00C065A0" w:rsidRPr="00E3114D" w:rsidRDefault="00C065A0" w:rsidP="00C065A0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9CA4A" w14:textId="1DEEB9C5" w:rsidR="00C065A0" w:rsidRPr="00E3114D" w:rsidRDefault="00C065A0" w:rsidP="00C065A0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272CA" w14:textId="6A5981D2" w:rsidR="00C065A0" w:rsidRPr="00E3114D" w:rsidRDefault="00C065A0" w:rsidP="00C065A0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78DA">
              <w:rPr>
                <w:rFonts w:asciiTheme="minorHAnsi" w:hAnsiTheme="minorHAnsi" w:cstheme="minorHAnsi"/>
                <w:bCs/>
                <w:sz w:val="20"/>
                <w:szCs w:val="20"/>
              </w:rPr>
              <w:t>Final Exams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AA266D" w14:textId="77777777" w:rsidR="0081186C" w:rsidRPr="00C16582" w:rsidRDefault="0081186C" w:rsidP="0081186C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Commencement</w:t>
            </w:r>
          </w:p>
          <w:p w14:paraId="338A9D9A" w14:textId="3690F233" w:rsidR="00C065A0" w:rsidRPr="00C16582" w:rsidRDefault="0081186C" w:rsidP="0081186C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(Time TBA)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CCFE33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C065A0" w:rsidRPr="00E3114D" w14:paraId="2D398333" w14:textId="77777777" w:rsidTr="00596D24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7BC7F153" w14:textId="0149DF55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6</w:t>
            </w:r>
          </w:p>
          <w:p w14:paraId="4081E8D3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52CDC13D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B3227" w14:textId="28AC4F73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233FD8B6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99016" w14:textId="33E5CF5F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63C99141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64EB8" w14:textId="7113FCB2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2696B619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49AF8" w14:textId="68A8DC28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0</w:t>
            </w:r>
          </w:p>
          <w:p w14:paraId="3D4A1DA5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F601F07" w14:textId="3ACA423E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</w:p>
          <w:p w14:paraId="05933274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03369F" w14:textId="71E3AB89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45537197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065A0" w:rsidRPr="00E3114D" w14:paraId="6ED64F5E" w14:textId="77777777" w:rsidTr="00596D24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B1119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BB031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325EA" w14:textId="3BDBA87D" w:rsidR="00C065A0" w:rsidRPr="009B0046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9B0046">
              <w:rPr>
                <w:rFonts w:asciiTheme="minorHAnsi" w:hAnsiTheme="minorHAnsi" w:cstheme="minorHAnsi"/>
                <w:b/>
                <w:sz w:val="20"/>
                <w:szCs w:val="20"/>
              </w:rPr>
              <w:t>Final Grades Du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23AE1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9E68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4EDF5C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DBB5B3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C065A0" w:rsidRPr="00E3114D" w14:paraId="753B2B88" w14:textId="77777777" w:rsidTr="00055F6F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DDC2E48" w14:textId="0630F2CB" w:rsidR="00C065A0" w:rsidRPr="00FA28B9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FA28B9">
              <w:rPr>
                <w:rFonts w:asciiTheme="minorHAnsi" w:hAnsiTheme="minorHAnsi" w:cstheme="minorHAnsi"/>
                <w:sz w:val="32"/>
                <w:szCs w:val="32"/>
              </w:rPr>
              <w:t>23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E855A6" w14:textId="6F462C4C" w:rsidR="00C065A0" w:rsidRPr="00FA28B9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FA28B9">
              <w:rPr>
                <w:rFonts w:asciiTheme="minorHAnsi" w:hAnsiTheme="minorHAnsi" w:cstheme="minorHAnsi"/>
                <w:sz w:val="32"/>
                <w:szCs w:val="32"/>
              </w:rPr>
              <w:t>24</w:t>
            </w:r>
          </w:p>
          <w:p w14:paraId="662AA4CF" w14:textId="77777777" w:rsidR="00C065A0" w:rsidRPr="00FA28B9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D017B6F" w14:textId="0F4F02C5" w:rsidR="00C065A0" w:rsidRPr="00FA28B9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FA28B9">
              <w:rPr>
                <w:rFonts w:asciiTheme="minorHAnsi" w:hAnsiTheme="minorHAnsi" w:cstheme="minorHAnsi"/>
                <w:sz w:val="32"/>
                <w:szCs w:val="32"/>
              </w:rPr>
              <w:t>25</w:t>
            </w:r>
          </w:p>
          <w:p w14:paraId="0CE909D3" w14:textId="77777777" w:rsidR="00C065A0" w:rsidRPr="00FA28B9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2A957A" w14:textId="137AD466" w:rsidR="00C065A0" w:rsidRPr="00FA28B9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FA28B9">
              <w:rPr>
                <w:rFonts w:asciiTheme="minorHAnsi" w:hAnsiTheme="minorHAnsi" w:cstheme="minorHAnsi"/>
                <w:sz w:val="32"/>
                <w:szCs w:val="32"/>
              </w:rPr>
              <w:t>26</w:t>
            </w:r>
          </w:p>
          <w:p w14:paraId="73B56181" w14:textId="77777777" w:rsidR="00C065A0" w:rsidRPr="00FA28B9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06A7931" w14:textId="41DBF0C0" w:rsidR="00C065A0" w:rsidRPr="00FA28B9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FA28B9">
              <w:rPr>
                <w:rFonts w:asciiTheme="minorHAnsi" w:hAnsiTheme="minorHAnsi" w:cstheme="minorHAnsi"/>
                <w:sz w:val="32"/>
                <w:szCs w:val="32"/>
              </w:rPr>
              <w:t>27</w:t>
            </w:r>
          </w:p>
          <w:p w14:paraId="5FB812DB" w14:textId="77777777" w:rsidR="00C065A0" w:rsidRPr="00FA28B9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B85565" w14:textId="1E98073B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8</w:t>
            </w:r>
          </w:p>
          <w:p w14:paraId="41B0C481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6F6746" w14:textId="0AA2B7A5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9</w:t>
            </w:r>
          </w:p>
          <w:p w14:paraId="0DD9BD2D" w14:textId="77777777" w:rsidR="00C065A0" w:rsidRPr="00E3114D" w:rsidRDefault="00C065A0" w:rsidP="00C065A0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C065A0" w:rsidRPr="00E3114D" w14:paraId="639ADB2C" w14:textId="77777777" w:rsidTr="00055F6F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01E57B" w14:textId="37B3EFE2" w:rsidR="00C065A0" w:rsidRPr="00C16582" w:rsidRDefault="00055F6F" w:rsidP="00C065A0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878E18" w14:textId="77777777" w:rsidR="00C065A0" w:rsidRPr="00C16582" w:rsidRDefault="00C065A0" w:rsidP="00C065A0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35CDA13C" w14:textId="59631632" w:rsidR="00C065A0" w:rsidRPr="00E3114D" w:rsidRDefault="00C065A0" w:rsidP="00C065A0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576716" w14:textId="77777777" w:rsidR="00C065A0" w:rsidRPr="00C16582" w:rsidRDefault="00C065A0" w:rsidP="00C065A0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2CAF56E3" w14:textId="391A988D" w:rsidR="00C065A0" w:rsidRPr="00E3114D" w:rsidRDefault="00C065A0" w:rsidP="00C065A0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5B1FBB" w14:textId="77777777" w:rsidR="00C065A0" w:rsidRPr="00C16582" w:rsidRDefault="00C065A0" w:rsidP="00C065A0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5DA4FF01" w14:textId="5EDD1FD9" w:rsidR="00C065A0" w:rsidRPr="00E3114D" w:rsidRDefault="00C065A0" w:rsidP="00C065A0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1BBCA5" w14:textId="77777777" w:rsidR="00C065A0" w:rsidRPr="00C16582" w:rsidRDefault="00C065A0" w:rsidP="00C065A0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1DD7C094" w14:textId="1720E69A" w:rsidR="00C065A0" w:rsidRPr="00E3114D" w:rsidRDefault="00C065A0" w:rsidP="00C065A0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9E5CF5" w14:textId="77777777" w:rsidR="00C065A0" w:rsidRPr="00C16582" w:rsidRDefault="00C065A0" w:rsidP="00C065A0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7903A0DD" w14:textId="3461078F" w:rsidR="00C065A0" w:rsidRPr="00C16582" w:rsidRDefault="00C065A0" w:rsidP="00C065A0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6BC9CD" w14:textId="77777777" w:rsidR="00C065A0" w:rsidRPr="00C16582" w:rsidRDefault="00C065A0" w:rsidP="00C065A0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1B3F39D8" w14:textId="07297094" w:rsidR="00C065A0" w:rsidRPr="00E3114D" w:rsidRDefault="00C065A0" w:rsidP="00C065A0">
            <w:pPr>
              <w:contextualSpacing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</w:tr>
    </w:tbl>
    <w:p w14:paraId="46D720AB" w14:textId="77777777" w:rsidR="00554DF0" w:rsidRPr="00E3114D" w:rsidRDefault="00554DF0" w:rsidP="00195CAF">
      <w:pPr>
        <w:contextualSpacing/>
        <w:jc w:val="center"/>
        <w:rPr>
          <w:rFonts w:asciiTheme="minorHAnsi" w:hAnsiTheme="minorHAnsi" w:cstheme="minorHAnsi"/>
          <w:sz w:val="12"/>
        </w:rPr>
      </w:pPr>
    </w:p>
    <w:p w14:paraId="19C14995" w14:textId="5AF97CC8" w:rsidR="00554DF0" w:rsidRDefault="00554DF0" w:rsidP="003E17FD"/>
    <w:p w14:paraId="79790696" w14:textId="77777777" w:rsidR="003E17FD" w:rsidRDefault="003E17FD" w:rsidP="003E17FD"/>
    <w:tbl>
      <w:tblPr>
        <w:tblW w:w="12960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1851"/>
        <w:gridCol w:w="1851"/>
        <w:gridCol w:w="1852"/>
        <w:gridCol w:w="1851"/>
        <w:gridCol w:w="1852"/>
        <w:gridCol w:w="1851"/>
        <w:gridCol w:w="1852"/>
      </w:tblGrid>
      <w:tr w:rsidR="003E17FD" w:rsidRPr="00E3114D" w14:paraId="7F28FC51" w14:textId="77777777" w:rsidTr="007D6921">
        <w:trPr>
          <w:trHeight w:hRule="exact" w:val="720"/>
          <w:jc w:val="center"/>
        </w:trPr>
        <w:tc>
          <w:tcPr>
            <w:tcW w:w="12960" w:type="dxa"/>
            <w:gridSpan w:val="7"/>
            <w:vAlign w:val="center"/>
          </w:tcPr>
          <w:p w14:paraId="340000BC" w14:textId="39D2A441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JANUARY</w:t>
            </w: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 xml:space="preserve"> 202</w:t>
            </w: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5</w:t>
            </w:r>
          </w:p>
        </w:tc>
      </w:tr>
      <w:tr w:rsidR="003E17FD" w:rsidRPr="00E3114D" w14:paraId="66BB5113" w14:textId="77777777" w:rsidTr="007D6921">
        <w:trPr>
          <w:trHeight w:hRule="exact" w:val="424"/>
          <w:jc w:val="center"/>
        </w:trPr>
        <w:tc>
          <w:tcPr>
            <w:tcW w:w="1851" w:type="dxa"/>
            <w:shd w:val="clear" w:color="auto" w:fill="C0C0C0"/>
            <w:vAlign w:val="center"/>
          </w:tcPr>
          <w:p w14:paraId="6264AF54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BA705C1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1948797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A229AD4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C9A6ADE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B0294CD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D134141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3E17FD" w:rsidRPr="00E3114D" w14:paraId="516D3F66" w14:textId="77777777" w:rsidTr="00FA28B9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B22267C" w14:textId="1E578897" w:rsidR="003E17FD" w:rsidRPr="00FA28B9" w:rsidRDefault="00FA28B9" w:rsidP="007D6921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FA28B9">
              <w:rPr>
                <w:rFonts w:asciiTheme="minorHAnsi" w:hAnsiTheme="minorHAnsi" w:cstheme="minorHAnsi"/>
                <w:sz w:val="32"/>
                <w:szCs w:val="32"/>
              </w:rPr>
              <w:t>30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91F937" w14:textId="4E87998A" w:rsidR="003E17FD" w:rsidRPr="00FA28B9" w:rsidRDefault="00FA28B9" w:rsidP="00837BCD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32"/>
                <w:szCs w:val="32"/>
              </w:rPr>
              <w:t>31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127C8F" w14:textId="20AEFEB3" w:rsidR="003E17FD" w:rsidRPr="00FA28B9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FA28B9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</w:p>
          <w:p w14:paraId="1D416207" w14:textId="77777777" w:rsidR="003E17FD" w:rsidRPr="00C065A0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A657B" w14:textId="3356C205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56F40FB3" w14:textId="77777777" w:rsidR="003E17FD" w:rsidRPr="00C065A0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B3525" w14:textId="0BA102AD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0502B498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D6F147" w14:textId="3210B076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4</w:t>
            </w:r>
          </w:p>
          <w:p w14:paraId="77F30443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F76584" w14:textId="6F98FC7E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5</w:t>
            </w:r>
          </w:p>
          <w:p w14:paraId="6DFE576F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E17FD" w:rsidRPr="00E3114D" w14:paraId="6DA9CF58" w14:textId="77777777" w:rsidTr="00FA28B9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6F265D" w14:textId="77777777" w:rsidR="00FA28B9" w:rsidRPr="00C16582" w:rsidRDefault="00FA28B9" w:rsidP="00FA28B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6726127B" w14:textId="481F8FE8" w:rsidR="003E17FD" w:rsidRPr="00E3114D" w:rsidRDefault="00FA28B9" w:rsidP="00FA28B9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E0941D" w14:textId="77777777" w:rsidR="00FA28B9" w:rsidRPr="00C16582" w:rsidRDefault="00FA28B9" w:rsidP="00FA28B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3A9FDE23" w14:textId="2B9F1EC3" w:rsidR="003E17FD" w:rsidRPr="00E3114D" w:rsidRDefault="00FA28B9" w:rsidP="00FA28B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01E761" w14:textId="77777777" w:rsidR="00F971C9" w:rsidRPr="00C16582" w:rsidRDefault="00F971C9" w:rsidP="00F971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Winter Break</w:t>
            </w:r>
          </w:p>
          <w:p w14:paraId="2219BC4F" w14:textId="77164E99" w:rsidR="003E17FD" w:rsidRPr="00E3114D" w:rsidRDefault="00F971C9" w:rsidP="00F971C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9E323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B97A6" w14:textId="6F80B602" w:rsidR="003E17FD" w:rsidRPr="00447FCB" w:rsidRDefault="003E17FD" w:rsidP="009B0046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A57E4A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EAC58E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E17FD" w:rsidRPr="00E3114D" w14:paraId="16AA3D82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211417C3" w14:textId="5B1B510D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6</w:t>
            </w:r>
          </w:p>
          <w:p w14:paraId="1AE04B37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DAC9" w14:textId="4201537D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538932BA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10E21" w14:textId="47ECAE3D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1EF7D731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BA3DB" w14:textId="5DE52D1B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56D9C7F2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E998E" w14:textId="70E052EE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1725C005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9A73376" w14:textId="1E925CC1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1</w:t>
            </w:r>
          </w:p>
          <w:p w14:paraId="5E6E0DAE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7557F0" w14:textId="5A000E09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2</w:t>
            </w:r>
          </w:p>
          <w:p w14:paraId="3FBB7CA9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E17FD" w:rsidRPr="00E3114D" w14:paraId="5434F786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65D1A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E5CC0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91554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420B6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3678F" w14:textId="77777777" w:rsidR="0081186C" w:rsidRPr="00E3114D" w:rsidRDefault="0081186C" w:rsidP="0081186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1C87E739" w14:textId="4438A41A" w:rsidR="003E17FD" w:rsidRPr="00E3114D" w:rsidRDefault="0081186C" w:rsidP="0081186C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BE27FC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10C3D1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3E17FD" w:rsidRPr="00E3114D" w14:paraId="62F0F811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0F08BE47" w14:textId="6531A6D4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3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8612A" w14:textId="4DD3399F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6E346B03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A3B5D" w14:textId="0ADCA9BD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79C44090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D629" w14:textId="01923EE3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573DDADB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1D60D" w14:textId="4856812B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107DB067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E526AD" w14:textId="6094983A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8</w:t>
            </w:r>
          </w:p>
          <w:p w14:paraId="32098AB9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1BA6D0" w14:textId="420E494B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9</w:t>
            </w:r>
          </w:p>
          <w:p w14:paraId="46DB379A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E17FD" w:rsidRPr="00E3114D" w14:paraId="7A19E835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99E4F" w14:textId="18E2C055" w:rsidR="003E17FD" w:rsidRPr="00C178DA" w:rsidRDefault="00DC2C73" w:rsidP="007D6921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rst</w:t>
            </w:r>
            <w:r w:rsidRPr="00C178D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ay of Class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B1962" w14:textId="33E58AE9" w:rsidR="003E17FD" w:rsidRPr="00C178DA" w:rsidRDefault="003E17FD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9B8E3" w14:textId="46D6A786" w:rsidR="003E17FD" w:rsidRPr="00E3114D" w:rsidRDefault="003E17F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6D911" w14:textId="5269FB33" w:rsidR="003E17FD" w:rsidRPr="00E3114D" w:rsidRDefault="003E17F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AD08D" w14:textId="77777777" w:rsidR="0005581A" w:rsidRPr="00E439AD" w:rsidRDefault="0005581A" w:rsidP="0005581A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2585930C" w14:textId="77777777" w:rsidR="0081186C" w:rsidRPr="00E3114D" w:rsidRDefault="0081186C" w:rsidP="0081186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54726400" w14:textId="1066FE84" w:rsidR="003E17FD" w:rsidRPr="00E3114D" w:rsidRDefault="0081186C" w:rsidP="0081186C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CD8F3" w14:textId="33B535CB" w:rsidR="003E17FD" w:rsidRPr="00C16582" w:rsidRDefault="003E17FD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6BB55F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3E17FD" w:rsidRPr="00E3114D" w14:paraId="11A4EDE7" w14:textId="77777777" w:rsidTr="00FA28B9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2252604" w14:textId="6842538C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0</w:t>
            </w:r>
          </w:p>
          <w:p w14:paraId="06301DDB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60916" w14:textId="1E4E72C2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3FC7897A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1EA28" w14:textId="30164710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2FB0DC65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3DCB1" w14:textId="5CFD0FCD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42364F83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52CEE" w14:textId="51E281C7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4DE98638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CEF16E" w14:textId="3F96B478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5</w:t>
            </w:r>
          </w:p>
          <w:p w14:paraId="2810CFB2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FCA520" w14:textId="08855363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6</w:t>
            </w:r>
          </w:p>
          <w:p w14:paraId="22577EB7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E17FD" w:rsidRPr="00E3114D" w14:paraId="2B715C5A" w14:textId="77777777" w:rsidTr="00FA28B9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A8A74A" w14:textId="77777777" w:rsidR="0081186C" w:rsidRPr="00C16582" w:rsidRDefault="0081186C" w:rsidP="0081186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Martin Luther K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Jr.</w:t>
            </w: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 xml:space="preserve"> Holiday</w:t>
            </w:r>
          </w:p>
          <w:p w14:paraId="7F476BF7" w14:textId="0A26985B" w:rsidR="003E17FD" w:rsidRPr="00E3114D" w:rsidRDefault="0081186C" w:rsidP="0081186C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sz w:val="20"/>
                <w:szCs w:val="20"/>
              </w:rPr>
              <w:t>(University closed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5D3A5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556F4" w14:textId="3D81B2CD" w:rsidR="003E17FD" w:rsidRPr="009C0802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5ABC7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10358" w14:textId="351F7D14" w:rsidR="0005581A" w:rsidRPr="00E439AD" w:rsidRDefault="0005581A" w:rsidP="0005581A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4285EFBA" w14:textId="77777777" w:rsidR="0081186C" w:rsidRPr="00E3114D" w:rsidRDefault="0081186C" w:rsidP="0081186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360BC2AB" w14:textId="274A787B" w:rsidR="003E17FD" w:rsidRPr="00E3114D" w:rsidRDefault="0081186C" w:rsidP="0081186C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37D7A2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5866EE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3E17FD" w:rsidRPr="00E3114D" w14:paraId="77EB6859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36F0C2C3" w14:textId="2E7BD681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7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C730E" w14:textId="45622F8B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5486AD1C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C00E2" w14:textId="6FCC1D27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5AAAC5A7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728E" w14:textId="65657F40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55D09816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7706A" w14:textId="34E9E9D1" w:rsidR="003E17F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1</w:t>
            </w:r>
          </w:p>
          <w:p w14:paraId="215065FB" w14:textId="77777777" w:rsidR="003E17FD" w:rsidRPr="00E3114D" w:rsidRDefault="003E17F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FD2B0C" w14:textId="77777777" w:rsidR="003E17FD" w:rsidRPr="00E3114D" w:rsidRDefault="003E17FD" w:rsidP="00837BCD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CD0FFF" w14:textId="77777777" w:rsidR="003E17FD" w:rsidRPr="00E3114D" w:rsidRDefault="003E17FD" w:rsidP="00837BCD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E17FD" w:rsidRPr="00E3114D" w14:paraId="30AA354D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0F1FD0" w14:textId="77777777" w:rsidR="003E17FD" w:rsidRPr="00C16582" w:rsidRDefault="003E17FD" w:rsidP="007D6921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2B396" w14:textId="50F0B5F7" w:rsidR="003E17FD" w:rsidRPr="00E3114D" w:rsidRDefault="003E17F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3A8D1" w14:textId="2F50FC6D" w:rsidR="003E17FD" w:rsidRPr="00E3114D" w:rsidRDefault="003E17F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A1641" w14:textId="30CC792A" w:rsidR="003E17FD" w:rsidRPr="00E3114D" w:rsidRDefault="003E17F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CD326" w14:textId="664985EE" w:rsidR="003E17FD" w:rsidRPr="00E75846" w:rsidRDefault="00E75846" w:rsidP="00FA28B9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750EB7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:00</w:t>
            </w: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750EB7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UCC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4D0151" w14:textId="1CCEBAAB" w:rsidR="003E17FD" w:rsidRPr="00C16582" w:rsidRDefault="003E17FD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B4944D" w14:textId="0CBBD45D" w:rsidR="003E17FD" w:rsidRPr="00E3114D" w:rsidRDefault="003E17FD" w:rsidP="007D6921">
            <w:pPr>
              <w:contextualSpacing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6ED6E39E" w14:textId="77777777" w:rsidR="003E17FD" w:rsidRDefault="003E17FD" w:rsidP="003E17FD"/>
    <w:p w14:paraId="3811E24A" w14:textId="77777777" w:rsidR="00837BCD" w:rsidRDefault="00837BCD" w:rsidP="003E17FD"/>
    <w:p w14:paraId="59FD1A41" w14:textId="77777777" w:rsidR="00837BCD" w:rsidRDefault="00837BCD" w:rsidP="003E17FD"/>
    <w:tbl>
      <w:tblPr>
        <w:tblW w:w="12960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1851"/>
        <w:gridCol w:w="1851"/>
        <w:gridCol w:w="1852"/>
        <w:gridCol w:w="1851"/>
        <w:gridCol w:w="1852"/>
        <w:gridCol w:w="1851"/>
        <w:gridCol w:w="1852"/>
      </w:tblGrid>
      <w:tr w:rsidR="00837BCD" w:rsidRPr="00E3114D" w14:paraId="42F060CD" w14:textId="77777777" w:rsidTr="007D6921">
        <w:trPr>
          <w:trHeight w:hRule="exact" w:val="720"/>
          <w:jc w:val="center"/>
        </w:trPr>
        <w:tc>
          <w:tcPr>
            <w:tcW w:w="12960" w:type="dxa"/>
            <w:gridSpan w:val="7"/>
            <w:vAlign w:val="center"/>
          </w:tcPr>
          <w:p w14:paraId="0D59A3DF" w14:textId="711A5CAA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FEBRUARY</w:t>
            </w: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 xml:space="preserve"> 202</w:t>
            </w: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5</w:t>
            </w:r>
          </w:p>
        </w:tc>
      </w:tr>
      <w:tr w:rsidR="00837BCD" w:rsidRPr="00E3114D" w14:paraId="09928B83" w14:textId="77777777" w:rsidTr="007D6921">
        <w:trPr>
          <w:trHeight w:hRule="exact" w:val="424"/>
          <w:jc w:val="center"/>
        </w:trPr>
        <w:tc>
          <w:tcPr>
            <w:tcW w:w="1851" w:type="dxa"/>
            <w:shd w:val="clear" w:color="auto" w:fill="C0C0C0"/>
            <w:vAlign w:val="center"/>
          </w:tcPr>
          <w:p w14:paraId="1ABE7A8E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8706A83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BB2DDA9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7EE6D78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0EA5C99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9EF48C7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BC7C30D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837BCD" w:rsidRPr="00E3114D" w14:paraId="46021D56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55FEE67F" w14:textId="77777777" w:rsidR="00837BCD" w:rsidRPr="00C065A0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D8209" w14:textId="77777777" w:rsidR="00837BCD" w:rsidRPr="00C065A0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5C54" w14:textId="6C3FF843" w:rsidR="00837BCD" w:rsidRPr="00E3114D" w:rsidRDefault="00837BCD" w:rsidP="00837BCD">
            <w:pPr>
              <w:tabs>
                <w:tab w:val="left" w:pos="690"/>
                <w:tab w:val="center" w:pos="818"/>
              </w:tabs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ab/>
            </w:r>
          </w:p>
          <w:p w14:paraId="5B2CB9D0" w14:textId="77777777" w:rsidR="00837BCD" w:rsidRPr="00C065A0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526BB" w14:textId="77777777" w:rsidR="00837BCD" w:rsidRPr="00C065A0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9F952" w14:textId="77777777" w:rsidR="00837BCD" w:rsidRPr="00E3114D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EE7BA2" w14:textId="1C11F9E8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1</w:t>
            </w:r>
          </w:p>
          <w:p w14:paraId="5409BC35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4862C9A" w14:textId="1F2007D6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2</w:t>
            </w:r>
          </w:p>
          <w:p w14:paraId="7A69C045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67030BAE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C5943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94431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F85F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A35FE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6372C" w14:textId="77777777" w:rsidR="00837BCD" w:rsidRPr="00447FCB" w:rsidRDefault="00837BCD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9F9463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0C681E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5ED68638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7AE408AB" w14:textId="727C113F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3</w:t>
            </w:r>
          </w:p>
          <w:p w14:paraId="192D8EFF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37E51" w14:textId="72DF5F7F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63A1AD4F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29F44" w14:textId="2EC56491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4A24DF4D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76086" w14:textId="292459DE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615E9619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11760" w14:textId="5AF2B258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18DA6CA2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E864385" w14:textId="35A6D598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8</w:t>
            </w:r>
          </w:p>
          <w:p w14:paraId="4FD8EF6D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0660595" w14:textId="77CB839E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9</w:t>
            </w:r>
          </w:p>
          <w:p w14:paraId="74F10EED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6D6A9931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F060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D9180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3DAA8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81BF3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5069A" w14:textId="2CDDCED1" w:rsidR="00837BCD" w:rsidRPr="00E3114D" w:rsidRDefault="009B0046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439AD">
              <w:rPr>
                <w:rFonts w:asciiTheme="minorHAnsi" w:hAnsiTheme="minorHAnsi" w:cstheme="minorHAnsi"/>
                <w:sz w:val="20"/>
                <w:szCs w:val="20"/>
              </w:rPr>
              <w:t>2:00 State of the University Address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1B2D2B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A0A1C3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37BCD" w:rsidRPr="00E3114D" w14:paraId="3652640F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2D83E776" w14:textId="25EAB138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0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35AAE" w14:textId="746ED253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70CAA39E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3DF82" w14:textId="3723BD15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2ED2427D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7B18" w14:textId="573A4CDE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5E781EB5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0189" w14:textId="2F5687EE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292AC14F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46B3B0" w14:textId="2050C0AE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5</w:t>
            </w:r>
          </w:p>
          <w:p w14:paraId="7B68456B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3C1BF2" w14:textId="721274D3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6</w:t>
            </w:r>
          </w:p>
          <w:p w14:paraId="1F08F958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66EE5730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56B0B" w14:textId="77777777" w:rsidR="00837BCD" w:rsidRPr="00C178DA" w:rsidRDefault="00837BCD" w:rsidP="007D6921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8456F" w14:textId="77777777" w:rsidR="00837BCD" w:rsidRPr="00C178DA" w:rsidRDefault="00837BCD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C9541" w14:textId="77777777" w:rsidR="00837BCD" w:rsidRPr="00E3114D" w:rsidRDefault="00837BC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6C7F7" w14:textId="77777777" w:rsidR="00837BCD" w:rsidRPr="00E3114D" w:rsidRDefault="00837BC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334CE" w14:textId="77777777" w:rsidR="00DE75FC" w:rsidRPr="00E3114D" w:rsidRDefault="00DE75FC" w:rsidP="00DE75F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09BE50FC" w14:textId="77777777" w:rsidR="009B0046" w:rsidRPr="00E3114D" w:rsidRDefault="009B0046" w:rsidP="009B00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05F21132" w14:textId="6535939C" w:rsidR="00837BCD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8A6310" w14:textId="77777777" w:rsidR="00837BCD" w:rsidRPr="00C16582" w:rsidRDefault="00837BCD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0723A0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37BCD" w:rsidRPr="00E3114D" w14:paraId="4B7376CD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6093B0C4" w14:textId="3AF75D46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7</w:t>
            </w:r>
          </w:p>
          <w:p w14:paraId="1CF1485D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1E69B" w14:textId="6A4168FC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7FA8CBCE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F95A6" w14:textId="65DBD243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4A3CC5DD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F90D8" w14:textId="6E816A28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70E474F9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871BE" w14:textId="6E25F105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4CE02E1C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55C8D4" w14:textId="5BE38106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2</w:t>
            </w:r>
          </w:p>
          <w:p w14:paraId="290652FF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AABC47" w14:textId="09E5E636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3</w:t>
            </w:r>
          </w:p>
          <w:p w14:paraId="1B05E01D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024A6B5B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16E24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B227B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6CCDC" w14:textId="77777777" w:rsidR="00837BCD" w:rsidRPr="009C0802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D749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126E8" w14:textId="77777777" w:rsidR="00DE75FC" w:rsidRDefault="00DE75FC" w:rsidP="009B004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EC</w:t>
            </w:r>
          </w:p>
          <w:p w14:paraId="66AE8D3B" w14:textId="3B0D707C" w:rsidR="009B0046" w:rsidRPr="00E3114D" w:rsidRDefault="009B0046" w:rsidP="009B004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6118CA4F" w14:textId="516D0279" w:rsidR="00837BCD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162649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C777C3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37BCD" w:rsidRPr="00E3114D" w14:paraId="4A91F7E5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7C052AAB" w14:textId="024EF8B5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4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2CD32" w14:textId="255D8715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36C6D74C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E5A40" w14:textId="6D1D99A5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44190258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BD38C" w14:textId="6210A3B0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3F6F52B7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FA71" w14:textId="3AF9D7E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1BC8913A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8781F2E" w14:textId="305620E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5121FF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5A9CA4CF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FF83D" w14:textId="77777777" w:rsidR="00837BCD" w:rsidRPr="00C16582" w:rsidRDefault="00837BCD" w:rsidP="007D6921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31328" w14:textId="77777777" w:rsidR="00837BCD" w:rsidRPr="00E3114D" w:rsidRDefault="00837BC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29497" w14:textId="77777777" w:rsidR="00837BCD" w:rsidRPr="00E3114D" w:rsidRDefault="00837BC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B1B08" w14:textId="77777777" w:rsidR="00837BCD" w:rsidRPr="00E3114D" w:rsidRDefault="00837BC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E7D84" w14:textId="6F65DF81" w:rsidR="009B0046" w:rsidRPr="00E3114D" w:rsidRDefault="009B0046" w:rsidP="009B004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:00 </w:t>
            </w:r>
            <w:r w:rsidR="00DE75FC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UCC</w:t>
            </w:r>
          </w:p>
          <w:p w14:paraId="3961F284" w14:textId="77777777" w:rsidR="009B0046" w:rsidRPr="00E3114D" w:rsidRDefault="009B0046" w:rsidP="009B004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5858C1E5" w14:textId="7DA18951" w:rsidR="00837BCD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1363AD" w14:textId="77777777" w:rsidR="00837BCD" w:rsidRPr="00C16582" w:rsidRDefault="00837BCD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E3DCDB" w14:textId="77777777" w:rsidR="00837BCD" w:rsidRPr="00E3114D" w:rsidRDefault="00837BCD" w:rsidP="007D6921">
            <w:pPr>
              <w:contextualSpacing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39A5166A" w14:textId="77777777" w:rsidR="00837BCD" w:rsidRDefault="00837BCD" w:rsidP="003E17FD"/>
    <w:p w14:paraId="6DD03BFC" w14:textId="77777777" w:rsidR="00837BCD" w:rsidRDefault="00837BCD" w:rsidP="003E17FD"/>
    <w:p w14:paraId="7E49451D" w14:textId="77777777" w:rsidR="00837BCD" w:rsidRDefault="00837BCD" w:rsidP="003E17FD"/>
    <w:tbl>
      <w:tblPr>
        <w:tblW w:w="12960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1851"/>
        <w:gridCol w:w="1851"/>
        <w:gridCol w:w="1852"/>
        <w:gridCol w:w="1851"/>
        <w:gridCol w:w="1852"/>
        <w:gridCol w:w="1851"/>
        <w:gridCol w:w="1852"/>
      </w:tblGrid>
      <w:tr w:rsidR="00837BCD" w:rsidRPr="00E3114D" w14:paraId="27E04A87" w14:textId="77777777" w:rsidTr="007D6921">
        <w:trPr>
          <w:trHeight w:hRule="exact" w:val="720"/>
          <w:jc w:val="center"/>
        </w:trPr>
        <w:tc>
          <w:tcPr>
            <w:tcW w:w="12960" w:type="dxa"/>
            <w:gridSpan w:val="7"/>
            <w:vAlign w:val="center"/>
          </w:tcPr>
          <w:p w14:paraId="125D7F10" w14:textId="4DB5D1AE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MARCH</w:t>
            </w: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 xml:space="preserve"> 202</w:t>
            </w: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5</w:t>
            </w:r>
          </w:p>
        </w:tc>
      </w:tr>
      <w:tr w:rsidR="00837BCD" w:rsidRPr="00E3114D" w14:paraId="1F6D0EF1" w14:textId="77777777" w:rsidTr="007D6921">
        <w:trPr>
          <w:trHeight w:hRule="exact" w:val="424"/>
          <w:jc w:val="center"/>
        </w:trPr>
        <w:tc>
          <w:tcPr>
            <w:tcW w:w="1851" w:type="dxa"/>
            <w:shd w:val="clear" w:color="auto" w:fill="C0C0C0"/>
            <w:vAlign w:val="center"/>
          </w:tcPr>
          <w:p w14:paraId="6297DBFB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6DF1C33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849BF92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047255E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471857A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21A7CC0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D30AD17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837BCD" w:rsidRPr="00E3114D" w14:paraId="7D99FA1C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35E3073F" w14:textId="77777777" w:rsidR="00837BCD" w:rsidRPr="00C065A0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9D19A" w14:textId="77777777" w:rsidR="00837BCD" w:rsidRPr="00C065A0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CEDEC" w14:textId="77777777" w:rsidR="00837BCD" w:rsidRPr="00C065A0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B5C54" w14:textId="77777777" w:rsidR="00837BCD" w:rsidRPr="00C065A0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328CD" w14:textId="77777777" w:rsidR="00837BCD" w:rsidRPr="00E3114D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714518" w14:textId="1136CE74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1</w:t>
            </w:r>
          </w:p>
          <w:p w14:paraId="3A74970A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5D33500" w14:textId="19399378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2</w:t>
            </w:r>
          </w:p>
          <w:p w14:paraId="32A4F6BA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0F66DAAB" w14:textId="77777777" w:rsidTr="00FA28B9">
        <w:trPr>
          <w:trHeight w:hRule="exact" w:val="68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CFB63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4B824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9193D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A2308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EDCFF" w14:textId="77777777" w:rsidR="00837BCD" w:rsidRPr="00447FCB" w:rsidRDefault="00837BCD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60FC7B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C2A5FE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4C01E648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77DF90FC" w14:textId="00F2F651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3</w:t>
            </w:r>
          </w:p>
          <w:p w14:paraId="56C9FC98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C4689" w14:textId="4BF58C9B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0C5ABE27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DA37B" w14:textId="3519B53E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5</w:t>
            </w:r>
          </w:p>
          <w:p w14:paraId="27B559D6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42A66" w14:textId="70DE0302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191B8C15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9D360" w14:textId="2A53448A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4F8EEA3B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8BCC9E7" w14:textId="5E7D8DF8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8</w:t>
            </w:r>
          </w:p>
          <w:p w14:paraId="3D9A6F0C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A2E7D0" w14:textId="7D27123E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9</w:t>
            </w:r>
          </w:p>
          <w:p w14:paraId="4CA40934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272C8350" w14:textId="77777777" w:rsidTr="00FA28B9">
        <w:trPr>
          <w:trHeight w:hRule="exact" w:val="1270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C428D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218BB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B7B01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8A43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CCFD9" w14:textId="77777777" w:rsidR="00DE75FC" w:rsidRPr="00E3114D" w:rsidRDefault="00DE75FC" w:rsidP="00DE75F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3F99B158" w14:textId="4B488CC2" w:rsidR="009B0046" w:rsidRPr="00E3114D" w:rsidRDefault="00DE75FC" w:rsidP="009B00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9B0046" w:rsidRPr="00E3114D">
              <w:rPr>
                <w:rFonts w:asciiTheme="minorHAnsi" w:hAnsiTheme="minorHAnsi" w:cstheme="minorHAnsi"/>
                <w:sz w:val="20"/>
                <w:szCs w:val="20"/>
              </w:rPr>
              <w:t>:00 Senate Comm</w:t>
            </w:r>
          </w:p>
          <w:p w14:paraId="66C70F51" w14:textId="06354282" w:rsidR="00837BCD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A3949A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88D3A8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37BCD" w:rsidRPr="00E3114D" w14:paraId="17C8D4DD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71B65F23" w14:textId="14ADD11F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0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CC210" w14:textId="22E8573E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735DE5DB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8011C" w14:textId="66C610AF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2</w:t>
            </w:r>
          </w:p>
          <w:p w14:paraId="095F876F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7555" w14:textId="5369D60C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6E3106B5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B3CDF" w14:textId="66A08F91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1ABB1F3D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AA340A" w14:textId="0F1E28AD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5</w:t>
            </w:r>
          </w:p>
          <w:p w14:paraId="779B250B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E906CB" w14:textId="766925C6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6</w:t>
            </w:r>
          </w:p>
          <w:p w14:paraId="27B64D86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4C9E1369" w14:textId="77777777" w:rsidTr="00FA28B9">
        <w:trPr>
          <w:trHeight w:hRule="exact" w:val="1198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AEB32" w14:textId="77777777" w:rsidR="00837BCD" w:rsidRPr="00C178DA" w:rsidRDefault="00837BCD" w:rsidP="007D6921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D8686" w14:textId="77777777" w:rsidR="00837BCD" w:rsidRPr="00C178DA" w:rsidRDefault="00837BCD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EA6B6" w14:textId="77777777" w:rsidR="00837BCD" w:rsidRPr="00E3114D" w:rsidRDefault="00837BC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E5A67" w14:textId="77777777" w:rsidR="00837BCD" w:rsidRPr="00E3114D" w:rsidRDefault="00837BC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21F39" w14:textId="02AEFEB7" w:rsidR="009B0046" w:rsidRPr="00E3114D" w:rsidRDefault="009B0046" w:rsidP="009B004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:00 </w:t>
            </w:r>
            <w:r w:rsidR="00DE75FC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GEC</w:t>
            </w:r>
          </w:p>
          <w:p w14:paraId="4B74C165" w14:textId="77777777" w:rsidR="009B0046" w:rsidRPr="00E3114D" w:rsidRDefault="009B0046" w:rsidP="009B004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224EE36F" w14:textId="592C2AEA" w:rsidR="00837BCD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77CDC6" w14:textId="77777777" w:rsidR="00837BCD" w:rsidRPr="00C16582" w:rsidRDefault="00837BCD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1E0476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37BCD" w:rsidRPr="00E3114D" w14:paraId="28CF525B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675B763D" w14:textId="19BD950F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7</w:t>
            </w:r>
          </w:p>
          <w:p w14:paraId="3AD3ECDC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8092" w14:textId="660B62D3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7F7B5A45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30560" w14:textId="35C60C0B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9</w:t>
            </w:r>
          </w:p>
          <w:p w14:paraId="3831F48A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F229A" w14:textId="6E1DE5EF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7B5F714B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A341F" w14:textId="054E626F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2BFE5611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738849E" w14:textId="390050BD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2</w:t>
            </w:r>
          </w:p>
          <w:p w14:paraId="2E449550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20F7D4" w14:textId="416988BF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3</w:t>
            </w:r>
          </w:p>
          <w:p w14:paraId="43D04AB8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386DE4A7" w14:textId="77777777" w:rsidTr="00940476">
        <w:trPr>
          <w:trHeight w:hRule="exact" w:val="1000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97B35" w14:textId="77777777" w:rsidR="00DC2C73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 xml:space="preserve">Spring Break </w:t>
            </w:r>
          </w:p>
          <w:p w14:paraId="40902F5A" w14:textId="7A903C62" w:rsidR="00DC2C73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(No classes</w:t>
            </w:r>
          </w:p>
          <w:p w14:paraId="34973AE9" w14:textId="7675796B" w:rsidR="00837BCD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University open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695" w14:textId="77777777" w:rsidR="00837BCD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38DDE903" w14:textId="77777777" w:rsidR="00DC2C73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(No classes</w:t>
            </w:r>
          </w:p>
          <w:p w14:paraId="28BBCBEC" w14:textId="3440EB7C" w:rsidR="00DC2C73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32"/>
                <w:szCs w:val="32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University open)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9A424" w14:textId="77777777" w:rsidR="00837BCD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0BFAF3D0" w14:textId="77777777" w:rsidR="00DC2C73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(No classes</w:t>
            </w:r>
          </w:p>
          <w:p w14:paraId="478AD6F4" w14:textId="35683A45" w:rsidR="00DC2C73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32"/>
                <w:szCs w:val="32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University open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A9A41" w14:textId="77777777" w:rsidR="00837BCD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70FCA0D4" w14:textId="77777777" w:rsidR="00DC2C73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(No classes</w:t>
            </w:r>
          </w:p>
          <w:p w14:paraId="34652DA7" w14:textId="26B2D077" w:rsidR="00DC2C73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32"/>
                <w:szCs w:val="32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University open)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209E0" w14:textId="77777777" w:rsidR="00837BCD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Spring Break</w:t>
            </w:r>
          </w:p>
          <w:p w14:paraId="32E1814F" w14:textId="77777777" w:rsidR="00DC2C73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(No classes</w:t>
            </w:r>
          </w:p>
          <w:p w14:paraId="28951F6F" w14:textId="102A909D" w:rsidR="00DC2C73" w:rsidRPr="00FA28B9" w:rsidRDefault="00DC2C73" w:rsidP="00DC2C73">
            <w:pPr>
              <w:contextualSpacing/>
              <w:rPr>
                <w:rFonts w:asciiTheme="minorHAnsi" w:hAnsiTheme="minorHAnsi" w:cstheme="minorHAnsi"/>
                <w:sz w:val="32"/>
                <w:szCs w:val="32"/>
              </w:rPr>
            </w:pPr>
            <w:r w:rsidRPr="00FA28B9">
              <w:rPr>
                <w:rFonts w:asciiTheme="minorHAnsi" w:hAnsiTheme="minorHAnsi" w:cstheme="minorHAnsi"/>
                <w:sz w:val="20"/>
                <w:szCs w:val="20"/>
              </w:rPr>
              <w:t>University open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E3AEE7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B9BBFE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37BCD" w:rsidRPr="00E3114D" w14:paraId="042A6A98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6AE9AB4A" w14:textId="76A4C93B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4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D20CF" w14:textId="47E855D2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0CC06079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1A912" w14:textId="2154E03A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6</w:t>
            </w:r>
          </w:p>
          <w:p w14:paraId="30FFEA56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DB411" w14:textId="1F209ED6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4281CD50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E4770" w14:textId="6AC4E2F4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20F75135" w14:textId="77777777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8AC72A" w14:textId="3B9A5BD8" w:rsidR="00837BCD" w:rsidRPr="00E3114D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9</w:t>
            </w:r>
          </w:p>
          <w:p w14:paraId="4AF3169A" w14:textId="210A1FBE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743EC0" w14:textId="33617BFF" w:rsidR="00837BCD" w:rsidRPr="00E3114D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30</w:t>
            </w:r>
          </w:p>
          <w:p w14:paraId="6AB6DC32" w14:textId="337DF6DD" w:rsidR="00837BCD" w:rsidRPr="00E3114D" w:rsidRDefault="00837BCD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37BCD" w:rsidRPr="00E3114D" w14:paraId="6A8214D3" w14:textId="77777777" w:rsidTr="00FA28B9">
        <w:trPr>
          <w:trHeight w:hRule="exact" w:val="1288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8096E" w14:textId="77777777" w:rsidR="00837BCD" w:rsidRPr="00C16582" w:rsidRDefault="00837BCD" w:rsidP="007D6921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EB459" w14:textId="77777777" w:rsidR="00837BCD" w:rsidRPr="00E3114D" w:rsidRDefault="00837BC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9B00C" w14:textId="0FEFC93A" w:rsidR="00837BCD" w:rsidRPr="0032188D" w:rsidRDefault="00837BC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  <w:highlight w:val="yellow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37D8B" w14:textId="77777777" w:rsidR="00837BCD" w:rsidRPr="00E3114D" w:rsidRDefault="00837BCD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0CD88" w14:textId="61FC9253" w:rsidR="00F971C9" w:rsidRPr="00E3114D" w:rsidRDefault="00F971C9" w:rsidP="00F971C9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:00 </w:t>
            </w:r>
            <w:r w:rsidR="00DE75FC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UCC</w:t>
            </w:r>
          </w:p>
          <w:p w14:paraId="01F99873" w14:textId="77777777" w:rsidR="00F971C9" w:rsidRPr="00E3114D" w:rsidRDefault="00F971C9" w:rsidP="00F971C9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61D43EBF" w14:textId="65F61D79" w:rsidR="00F971C9" w:rsidRPr="00E3114D" w:rsidRDefault="00F971C9" w:rsidP="00F971C9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Senat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780BF7" w14:textId="77777777" w:rsidR="00837BCD" w:rsidRPr="00C16582" w:rsidRDefault="00837BCD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6FCFC1" w14:textId="77777777" w:rsidR="00837BCD" w:rsidRPr="00E3114D" w:rsidRDefault="00837BCD" w:rsidP="007D6921">
            <w:pPr>
              <w:contextualSpacing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37BCD" w:rsidRPr="00E3114D" w14:paraId="4B449B2C" w14:textId="77777777" w:rsidTr="00837BCD">
        <w:trPr>
          <w:trHeight w:hRule="exact" w:val="460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9252B" w14:textId="1BD6A44F" w:rsidR="00837BCD" w:rsidRPr="00C16582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31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39DAA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478B2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71AE8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012BD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5BE268" w14:textId="77777777" w:rsidR="00837BCD" w:rsidRPr="00C16582" w:rsidRDefault="00837BCD" w:rsidP="00837BCD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099276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837BCD" w:rsidRPr="00E3114D" w14:paraId="3B541622" w14:textId="77777777" w:rsidTr="00FA28B9">
        <w:trPr>
          <w:trHeight w:hRule="exact" w:val="79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8F30F" w14:textId="77777777" w:rsidR="00837BCD" w:rsidRDefault="00837BCD" w:rsidP="00837BCD">
            <w:pPr>
              <w:contextualSpacing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1470A" w14:textId="77777777" w:rsidR="00837BCD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F1424" w14:textId="77777777" w:rsidR="00837BCD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463D3" w14:textId="77777777" w:rsidR="00837BCD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658B7" w14:textId="77777777" w:rsidR="00837BCD" w:rsidRDefault="00837BCD" w:rsidP="00837BCD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7644C3" w14:textId="77777777" w:rsidR="00837BCD" w:rsidRPr="00C16582" w:rsidRDefault="00837BCD" w:rsidP="00837BCD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389FB7" w14:textId="77777777" w:rsidR="00837BCD" w:rsidRPr="00E3114D" w:rsidRDefault="00837BCD" w:rsidP="00837BCD">
            <w:pPr>
              <w:contextualSpacing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3F03DDB7" w14:textId="77777777" w:rsidR="00837BCD" w:rsidRDefault="00837BCD" w:rsidP="003E17FD"/>
    <w:p w14:paraId="0356BC13" w14:textId="77777777" w:rsidR="00940476" w:rsidRDefault="00940476" w:rsidP="003E17FD"/>
    <w:tbl>
      <w:tblPr>
        <w:tblW w:w="12960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1851"/>
        <w:gridCol w:w="1851"/>
        <w:gridCol w:w="1852"/>
        <w:gridCol w:w="1851"/>
        <w:gridCol w:w="1852"/>
        <w:gridCol w:w="1851"/>
        <w:gridCol w:w="1852"/>
      </w:tblGrid>
      <w:tr w:rsidR="00940476" w:rsidRPr="00E3114D" w14:paraId="40F1E38F" w14:textId="77777777" w:rsidTr="007D6921">
        <w:trPr>
          <w:trHeight w:hRule="exact" w:val="720"/>
          <w:jc w:val="center"/>
        </w:trPr>
        <w:tc>
          <w:tcPr>
            <w:tcW w:w="12960" w:type="dxa"/>
            <w:gridSpan w:val="7"/>
            <w:vAlign w:val="center"/>
          </w:tcPr>
          <w:p w14:paraId="5D23C964" w14:textId="79342040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APRIL</w:t>
            </w: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 xml:space="preserve"> 202</w:t>
            </w: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5</w:t>
            </w:r>
          </w:p>
        </w:tc>
      </w:tr>
      <w:tr w:rsidR="00940476" w:rsidRPr="00E3114D" w14:paraId="66A96BD2" w14:textId="77777777" w:rsidTr="007D6921">
        <w:trPr>
          <w:trHeight w:hRule="exact" w:val="424"/>
          <w:jc w:val="center"/>
        </w:trPr>
        <w:tc>
          <w:tcPr>
            <w:tcW w:w="1851" w:type="dxa"/>
            <w:shd w:val="clear" w:color="auto" w:fill="C0C0C0"/>
            <w:vAlign w:val="center"/>
          </w:tcPr>
          <w:p w14:paraId="1AB3C3D0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D6BB463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7F43227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E34C321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92EB556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FEF70BE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FC51453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940476" w:rsidRPr="00E3114D" w14:paraId="641024BD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0C9A55EC" w14:textId="77777777" w:rsidR="00940476" w:rsidRPr="00C065A0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1E65F" w14:textId="77777777" w:rsidR="00940476" w:rsidRPr="00E3114D" w:rsidRDefault="00940476" w:rsidP="00940476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17DEF12A" w14:textId="77777777" w:rsidR="00940476" w:rsidRPr="00C065A0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9519" w14:textId="3C930FF2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6922CCCD" w14:textId="77777777" w:rsidR="00940476" w:rsidRPr="00C065A0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7C3D0" w14:textId="1A62DC12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</w:t>
            </w:r>
          </w:p>
          <w:p w14:paraId="65BFFF9E" w14:textId="77777777" w:rsidR="00940476" w:rsidRPr="00C065A0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3062" w14:textId="1266A306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4</w:t>
            </w:r>
          </w:p>
          <w:p w14:paraId="4852ED3A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63AACE" w14:textId="496ED211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5</w:t>
            </w:r>
          </w:p>
          <w:p w14:paraId="7A9C676A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3851C1" w14:textId="5E94699C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6</w:t>
            </w:r>
          </w:p>
          <w:p w14:paraId="54A549E1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37E056D0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E44FE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9B869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482D0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B4A58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2D95B" w14:textId="77777777" w:rsidR="00DE75FC" w:rsidRPr="00E3114D" w:rsidRDefault="00DE75FC" w:rsidP="00DE75F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1:00 Grad Council</w:t>
            </w:r>
          </w:p>
          <w:p w14:paraId="7FDA5C03" w14:textId="341102B9" w:rsidR="009B0046" w:rsidRPr="00E3114D" w:rsidRDefault="009B0046" w:rsidP="009B00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2:00 Senate Comm</w:t>
            </w:r>
          </w:p>
          <w:p w14:paraId="30EFD136" w14:textId="7708E4FC" w:rsidR="00940476" w:rsidRPr="00447FCB" w:rsidRDefault="009B0046" w:rsidP="009B0046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sz w:val="20"/>
                <w:szCs w:val="20"/>
              </w:rPr>
              <w:t>3:30 ECUS/SCC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39C3C7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18AE37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695F49FD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346F3385" w14:textId="030DB4F9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7</w:t>
            </w:r>
          </w:p>
          <w:p w14:paraId="29183382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CD2ED" w14:textId="37F59331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6FB4999F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66C8F" w14:textId="5727AAA4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202F9746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B0C81" w14:textId="3C0F9E12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0</w:t>
            </w:r>
          </w:p>
          <w:p w14:paraId="74AB93EA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7D27" w14:textId="79E536D9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1</w:t>
            </w:r>
          </w:p>
          <w:p w14:paraId="120C38D5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ECFA00" w14:textId="463A88F2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2</w:t>
            </w:r>
          </w:p>
          <w:p w14:paraId="133FBBCD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46D3C" w14:textId="5C75463A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3</w:t>
            </w:r>
          </w:p>
          <w:p w14:paraId="1DAF4E65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708A1700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64BD3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79A1F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6124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B7FA9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4FCDA" w14:textId="040A6CBA" w:rsidR="009B0046" w:rsidRPr="00E3114D" w:rsidRDefault="009B0046" w:rsidP="009B004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1:00 </w:t>
            </w:r>
            <w:r w:rsidR="00DE75FC"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GEC</w:t>
            </w:r>
          </w:p>
          <w:p w14:paraId="7ED5002C" w14:textId="77777777" w:rsidR="009B0046" w:rsidRPr="00E3114D" w:rsidRDefault="009B0046" w:rsidP="009B004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2:00 College</w:t>
            </w:r>
          </w:p>
          <w:p w14:paraId="4E1D7193" w14:textId="4C74950A" w:rsidR="00940476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E3114D">
              <w:rPr>
                <w:rFonts w:asciiTheme="minorHAnsi" w:hAnsiTheme="minorHAnsi" w:cstheme="minorHAnsi"/>
                <w:bCs/>
                <w:sz w:val="20"/>
                <w:szCs w:val="20"/>
              </w:rPr>
              <w:t>3:30 College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9B05EB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3EE955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940476" w:rsidRPr="00E3114D" w14:paraId="09CE6D42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7CA152E2" w14:textId="433232D5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4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599EB" w14:textId="292B94E2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101EA2EB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CBCFC" w14:textId="611D6E33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3ACAB815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4E1BD" w14:textId="6378F82F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7</w:t>
            </w:r>
          </w:p>
          <w:p w14:paraId="6C54CD8C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E756A" w14:textId="22C04313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8</w:t>
            </w:r>
          </w:p>
          <w:p w14:paraId="1ECB193C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093CF56" w14:textId="504A00A3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9</w:t>
            </w:r>
          </w:p>
          <w:p w14:paraId="71860D73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BEF4AE" w14:textId="4A216A1E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0</w:t>
            </w:r>
          </w:p>
          <w:p w14:paraId="3EBD9373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44966F50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24595" w14:textId="77777777" w:rsidR="00940476" w:rsidRPr="00C178DA" w:rsidRDefault="00940476" w:rsidP="007D6921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43F58" w14:textId="77777777" w:rsidR="00940476" w:rsidRPr="00C178DA" w:rsidRDefault="00940476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EE11E" w14:textId="76113626" w:rsidR="00940476" w:rsidRPr="0016556B" w:rsidRDefault="0016556B" w:rsidP="007D6921">
            <w:pPr>
              <w:contextualSpacing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439AD">
              <w:rPr>
                <w:rFonts w:asciiTheme="minorHAnsi" w:hAnsiTheme="minorHAnsi" w:cstheme="minorHAnsi"/>
                <w:b/>
                <w:sz w:val="28"/>
                <w:szCs w:val="28"/>
              </w:rPr>
              <w:t>GCSU Research Day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F270C" w14:textId="77777777" w:rsidR="00940476" w:rsidRPr="00E3114D" w:rsidRDefault="00940476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47CE2" w14:textId="024848C5" w:rsidR="009B0046" w:rsidRPr="00DE75FC" w:rsidRDefault="009B0046" w:rsidP="009B004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C179C">
              <w:rPr>
                <w:rFonts w:asciiTheme="minorHAnsi" w:hAnsiTheme="minorHAnsi" w:cstheme="minorHAnsi"/>
                <w:bCs/>
                <w:sz w:val="20"/>
                <w:szCs w:val="20"/>
              </w:rPr>
              <w:t>9:00-10:30 Celebration of Excellence</w:t>
            </w:r>
          </w:p>
          <w:p w14:paraId="5E47D5EC" w14:textId="77777777" w:rsidR="009B0046" w:rsidRPr="00DE75FC" w:rsidRDefault="009B0046" w:rsidP="009B004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E75FC">
              <w:rPr>
                <w:rFonts w:asciiTheme="minorHAnsi" w:hAnsiTheme="minorHAnsi" w:cstheme="minorHAnsi"/>
                <w:bCs/>
                <w:sz w:val="20"/>
                <w:szCs w:val="20"/>
              </w:rPr>
              <w:t>2:00 Department</w:t>
            </w:r>
          </w:p>
          <w:p w14:paraId="6C89C775" w14:textId="04E6A730" w:rsidR="00940476" w:rsidRPr="00DE75FC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439AD">
              <w:rPr>
                <w:rFonts w:asciiTheme="minorHAnsi" w:hAnsiTheme="minorHAnsi" w:cstheme="minorHAnsi"/>
                <w:bCs/>
                <w:sz w:val="20"/>
                <w:szCs w:val="20"/>
              </w:rPr>
              <w:t>3:30 UCC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B5B402" w14:textId="77777777" w:rsidR="00940476" w:rsidRPr="00C16582" w:rsidRDefault="00940476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C7AF21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940476" w:rsidRPr="00E3114D" w14:paraId="06E7F9A0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5A39203C" w14:textId="7B8F65D2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1</w:t>
            </w:r>
          </w:p>
          <w:p w14:paraId="5C968545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3A25A" w14:textId="2C136AC4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75F81AF4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EEEB0" w14:textId="36CA6719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0587AD15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7BB9F" w14:textId="07450CF6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4</w:t>
            </w:r>
          </w:p>
          <w:p w14:paraId="60B5970E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DB30" w14:textId="6574248C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5</w:t>
            </w:r>
          </w:p>
          <w:p w14:paraId="519597E1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F06B9A" w14:textId="5A48069D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6</w:t>
            </w:r>
          </w:p>
          <w:p w14:paraId="0C5CDD1F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9BB092" w14:textId="106884A5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7</w:t>
            </w:r>
          </w:p>
          <w:p w14:paraId="2CD1C7BA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068099AB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01471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CF80F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53C73" w14:textId="77777777" w:rsidR="00940476" w:rsidRPr="009C0802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0248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CB72" w14:textId="77777777" w:rsidR="009B0046" w:rsidRPr="002A3304" w:rsidRDefault="009B0046" w:rsidP="009B0046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2:00 </w:t>
            </w:r>
            <w:r w:rsidRPr="002A3304">
              <w:rPr>
                <w:rFonts w:asciiTheme="minorHAnsi" w:hAnsiTheme="minorHAnsi" w:cstheme="minorHAnsi"/>
                <w:bCs/>
                <w:sz w:val="20"/>
                <w:szCs w:val="20"/>
              </w:rPr>
              <w:t>Senate</w:t>
            </w:r>
          </w:p>
          <w:p w14:paraId="143D83C3" w14:textId="054BDD50" w:rsidR="00940476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3:30 </w:t>
            </w:r>
            <w:r w:rsidRPr="002A3304">
              <w:rPr>
                <w:rFonts w:asciiTheme="minorHAnsi" w:hAnsiTheme="minorHAnsi" w:cstheme="minorHAnsi"/>
                <w:bCs/>
                <w:sz w:val="20"/>
                <w:szCs w:val="20"/>
              </w:rPr>
              <w:t>Senate org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F49035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4CF5DB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940476" w:rsidRPr="00E3114D" w14:paraId="029DB9B9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0E93F710" w14:textId="29BCFD4A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8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CE4B" w14:textId="32A08519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24EBF6E7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C5BA" w14:textId="0B13AB0C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408D20D3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ECFF" w14:textId="77777777" w:rsidR="00940476" w:rsidRPr="00E3114D" w:rsidRDefault="00940476" w:rsidP="00940476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B6F18" w14:textId="77777777" w:rsidR="00940476" w:rsidRPr="00E3114D" w:rsidRDefault="00940476" w:rsidP="00940476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B31B35A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BA500C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36630134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AAE1E" w14:textId="77777777" w:rsidR="00940476" w:rsidRPr="00C16582" w:rsidRDefault="00940476" w:rsidP="007D6921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6B2C9" w14:textId="77777777" w:rsidR="00940476" w:rsidRPr="00E3114D" w:rsidRDefault="00940476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57334" w14:textId="77777777" w:rsidR="00940476" w:rsidRPr="00E3114D" w:rsidRDefault="00940476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175D9" w14:textId="77777777" w:rsidR="00940476" w:rsidRPr="00E3114D" w:rsidRDefault="00940476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2D09C" w14:textId="77777777" w:rsidR="00940476" w:rsidRPr="00E3114D" w:rsidRDefault="00940476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19D526" w14:textId="77777777" w:rsidR="00940476" w:rsidRPr="00C16582" w:rsidRDefault="00940476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1302E6" w14:textId="77777777" w:rsidR="00940476" w:rsidRPr="00E3114D" w:rsidRDefault="00940476" w:rsidP="007D6921">
            <w:pPr>
              <w:contextualSpacing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29E1F940" w14:textId="77777777" w:rsidR="00940476" w:rsidRDefault="00940476" w:rsidP="003E17FD"/>
    <w:p w14:paraId="62F2A9CD" w14:textId="77777777" w:rsidR="00940476" w:rsidRDefault="00940476" w:rsidP="003E17FD"/>
    <w:p w14:paraId="61AD952B" w14:textId="77777777" w:rsidR="00940476" w:rsidRDefault="00940476" w:rsidP="003E17FD"/>
    <w:tbl>
      <w:tblPr>
        <w:tblW w:w="12960" w:type="dxa"/>
        <w:jc w:val="center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1E0" w:firstRow="1" w:lastRow="1" w:firstColumn="1" w:lastColumn="1" w:noHBand="0" w:noVBand="0"/>
      </w:tblPr>
      <w:tblGrid>
        <w:gridCol w:w="1851"/>
        <w:gridCol w:w="1851"/>
        <w:gridCol w:w="1852"/>
        <w:gridCol w:w="1851"/>
        <w:gridCol w:w="1852"/>
        <w:gridCol w:w="1851"/>
        <w:gridCol w:w="1852"/>
      </w:tblGrid>
      <w:tr w:rsidR="00940476" w:rsidRPr="00E3114D" w14:paraId="152D4BF1" w14:textId="77777777" w:rsidTr="007D6921">
        <w:trPr>
          <w:trHeight w:hRule="exact" w:val="720"/>
          <w:jc w:val="center"/>
        </w:trPr>
        <w:tc>
          <w:tcPr>
            <w:tcW w:w="12960" w:type="dxa"/>
            <w:gridSpan w:val="7"/>
            <w:vAlign w:val="center"/>
          </w:tcPr>
          <w:p w14:paraId="3F4A01A1" w14:textId="7AFF77A5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44"/>
                <w:szCs w:val="44"/>
              </w:rPr>
            </w:pP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MAY</w:t>
            </w:r>
            <w:r w:rsidRPr="00E3114D">
              <w:rPr>
                <w:rFonts w:asciiTheme="minorHAnsi" w:hAnsiTheme="minorHAnsi" w:cstheme="minorHAnsi"/>
                <w:b/>
                <w:sz w:val="44"/>
                <w:szCs w:val="44"/>
              </w:rPr>
              <w:t xml:space="preserve"> 202</w:t>
            </w:r>
            <w:r>
              <w:rPr>
                <w:rFonts w:asciiTheme="minorHAnsi" w:hAnsiTheme="minorHAnsi" w:cstheme="minorHAnsi"/>
                <w:b/>
                <w:sz w:val="44"/>
                <w:szCs w:val="44"/>
              </w:rPr>
              <w:t>5</w:t>
            </w:r>
          </w:p>
        </w:tc>
      </w:tr>
      <w:tr w:rsidR="00940476" w:rsidRPr="00E3114D" w14:paraId="124BFEDB" w14:textId="77777777" w:rsidTr="007D6921">
        <w:trPr>
          <w:trHeight w:hRule="exact" w:val="424"/>
          <w:jc w:val="center"/>
        </w:trPr>
        <w:tc>
          <w:tcPr>
            <w:tcW w:w="1851" w:type="dxa"/>
            <w:shd w:val="clear" w:color="auto" w:fill="C0C0C0"/>
            <w:vAlign w:val="center"/>
          </w:tcPr>
          <w:p w14:paraId="05C716D9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MO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1C44272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U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135F16C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WEDN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D7B8631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6D7C3FD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FRI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E86B7F8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ATUR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14C9710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E3114D">
              <w:rPr>
                <w:rFonts w:asciiTheme="minorHAnsi" w:hAnsiTheme="minorHAnsi" w:cstheme="minorHAnsi"/>
                <w:b/>
                <w:sz w:val="28"/>
                <w:szCs w:val="28"/>
              </w:rPr>
              <w:t>SUNDAY</w:t>
            </w:r>
          </w:p>
        </w:tc>
      </w:tr>
      <w:tr w:rsidR="00940476" w:rsidRPr="00E3114D" w14:paraId="53D56C7E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087CDA53" w14:textId="77777777" w:rsidR="00940476" w:rsidRPr="00C065A0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FDA3" w14:textId="77777777" w:rsidR="00940476" w:rsidRPr="00C065A0" w:rsidRDefault="00940476" w:rsidP="00940476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24F52" w14:textId="77777777" w:rsidR="00940476" w:rsidRPr="00C065A0" w:rsidRDefault="00940476" w:rsidP="00940476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9D940" w14:textId="5DBB3A6E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</w:t>
            </w:r>
          </w:p>
          <w:p w14:paraId="21304BA3" w14:textId="77777777" w:rsidR="00940476" w:rsidRPr="00C065A0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26875" w14:textId="68D0A34C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</w:t>
            </w:r>
          </w:p>
          <w:p w14:paraId="26FE2BD8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FE4C10D" w14:textId="7E12A695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3</w:t>
            </w:r>
          </w:p>
          <w:p w14:paraId="05CF09C9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2B71372" w14:textId="5065AAF4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color w:val="666666"/>
                <w:sz w:val="32"/>
                <w:szCs w:val="32"/>
              </w:rPr>
              <w:t>4</w:t>
            </w:r>
          </w:p>
          <w:p w14:paraId="7471FBCA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77AC6184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FFE35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80854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44685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24B83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7A959" w14:textId="77777777" w:rsidR="00940476" w:rsidRPr="00447FCB" w:rsidRDefault="00940476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F87D1F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E4D42C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2A7AB916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2B25F460" w14:textId="56BB9580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5</w:t>
            </w:r>
          </w:p>
          <w:p w14:paraId="6A1CBE3F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B59A4" w14:textId="79E7CCBF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32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6</w:t>
            </w:r>
          </w:p>
          <w:p w14:paraId="0D6AD1DB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79FA" w14:textId="322430DD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7</w:t>
            </w:r>
          </w:p>
          <w:p w14:paraId="11B1473C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69359" w14:textId="328B4F84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8</w:t>
            </w:r>
          </w:p>
          <w:p w14:paraId="6C4FB344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D3429" w14:textId="449A8435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9</w:t>
            </w:r>
          </w:p>
          <w:p w14:paraId="51E6D77E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E5EB5F" w14:textId="61EAE73E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0</w:t>
            </w:r>
          </w:p>
          <w:p w14:paraId="528352E2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0F8ADC" w14:textId="6B69CCD6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1</w:t>
            </w:r>
          </w:p>
          <w:p w14:paraId="564EDCD5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0D4DB96B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B5570" w14:textId="60333818" w:rsidR="00940476" w:rsidRPr="00E3114D" w:rsidRDefault="00DC2C73" w:rsidP="00DC2C73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ast</w:t>
            </w:r>
            <w:r w:rsidRPr="00C178D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ay of Class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9785D" w14:textId="6B0EFBCB" w:rsidR="00940476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B56FD" w14:textId="21183B3D" w:rsidR="00940476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4DB29" w14:textId="39A548BC" w:rsidR="00940476" w:rsidRPr="00E3114D" w:rsidRDefault="009B0046" w:rsidP="009B0046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52E36" w14:textId="77777777" w:rsidR="00940476" w:rsidRDefault="009B0046" w:rsidP="007D6921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Final Exams</w:t>
            </w:r>
          </w:p>
          <w:p w14:paraId="619AB072" w14:textId="77777777" w:rsidR="0081186C" w:rsidRPr="00C16582" w:rsidRDefault="0081186C" w:rsidP="0081186C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Commencement</w:t>
            </w:r>
          </w:p>
          <w:p w14:paraId="29189707" w14:textId="3C2FB9D5" w:rsidR="0081186C" w:rsidRPr="00E3114D" w:rsidRDefault="0081186C" w:rsidP="0081186C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="0096516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olleges and </w:t>
            </w: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Tim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BA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7F8535" w14:textId="77777777" w:rsidR="0081186C" w:rsidRPr="00C16582" w:rsidRDefault="0081186C" w:rsidP="0081186C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Commencement</w:t>
            </w:r>
          </w:p>
          <w:p w14:paraId="2F66A6EF" w14:textId="746D5798" w:rsidR="00940476" w:rsidRPr="00E3114D" w:rsidRDefault="0081186C" w:rsidP="0081186C">
            <w:pPr>
              <w:contextualSpacing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="0096516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olleges and </w:t>
            </w: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>Tim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Pr="00C1658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BA)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1EEBEE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940476" w:rsidRPr="00E3114D" w14:paraId="0FE1A4E3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79CEFAEF" w14:textId="14B73F83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2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DA474" w14:textId="5B71EE5F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3</w:t>
            </w:r>
          </w:p>
          <w:p w14:paraId="331AB2E9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E5409" w14:textId="26A7B04A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4</w:t>
            </w:r>
          </w:p>
          <w:p w14:paraId="31FAAA5F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D4D3" w14:textId="11EDCFBE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5</w:t>
            </w:r>
          </w:p>
          <w:p w14:paraId="1BFFAC73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76CC1" w14:textId="1EB7A45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16</w:t>
            </w:r>
          </w:p>
          <w:p w14:paraId="7863EBB2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5605B9" w14:textId="373F362A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7</w:t>
            </w:r>
          </w:p>
          <w:p w14:paraId="7B265FFF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3DB905" w14:textId="6D06C570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18</w:t>
            </w:r>
          </w:p>
          <w:p w14:paraId="7CEFA032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05376990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F62B8" w14:textId="77777777" w:rsidR="00940476" w:rsidRPr="00C178DA" w:rsidRDefault="00940476" w:rsidP="007D6921">
            <w:pPr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B06E8" w14:textId="77777777" w:rsidR="00940476" w:rsidRPr="00C178DA" w:rsidRDefault="00940476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4D8DB" w14:textId="43914AD2" w:rsidR="00940476" w:rsidRPr="00E3114D" w:rsidRDefault="00750EB7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461B7F">
              <w:rPr>
                <w:rFonts w:asciiTheme="minorHAnsi" w:hAnsiTheme="minorHAnsi" w:cstheme="minorHAnsi"/>
                <w:b/>
                <w:sz w:val="20"/>
                <w:szCs w:val="20"/>
              </w:rPr>
              <w:t>Grades Due 9:00am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03CF2" w14:textId="65A88529" w:rsidR="00750EB7" w:rsidRPr="00750EB7" w:rsidRDefault="00750EB7" w:rsidP="007D6921">
            <w:pPr>
              <w:contextualSpacing/>
              <w:rPr>
                <w:rFonts w:asciiTheme="minorHAnsi" w:hAnsiTheme="minorHAnsi" w:cstheme="minorHAnsi"/>
                <w:b/>
                <w:bCs/>
                <w:sz w:val="32"/>
                <w:szCs w:val="32"/>
                <w:highlight w:val="red"/>
              </w:rPr>
            </w:pPr>
            <w:r w:rsidRPr="00750E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aculty Contract End date</w:t>
            </w: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F05A0" w14:textId="5453EA76" w:rsidR="00940476" w:rsidRPr="00750EB7" w:rsidRDefault="00940476" w:rsidP="007D6921">
            <w:pPr>
              <w:contextualSpacing/>
              <w:rPr>
                <w:rFonts w:asciiTheme="minorHAnsi" w:hAnsiTheme="minorHAnsi" w:cstheme="minorHAnsi"/>
                <w:b/>
                <w:strike/>
                <w:sz w:val="32"/>
                <w:szCs w:val="32"/>
                <w:highlight w:val="red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37B2C1" w14:textId="77777777" w:rsidR="00940476" w:rsidRPr="00C16582" w:rsidRDefault="00940476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D151AE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940476" w:rsidRPr="00E3114D" w14:paraId="5A812416" w14:textId="77777777" w:rsidTr="007D6921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39D97BC6" w14:textId="478D4088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19</w:t>
            </w:r>
          </w:p>
          <w:p w14:paraId="676E3930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4D39D" w14:textId="63B68544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0</w:t>
            </w:r>
          </w:p>
          <w:p w14:paraId="0A86D41A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3A769" w14:textId="2C2BBBBD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1</w:t>
            </w:r>
          </w:p>
          <w:p w14:paraId="62BA494C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AE704" w14:textId="205D1558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2</w:t>
            </w:r>
          </w:p>
          <w:p w14:paraId="149D4857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CFACF" w14:textId="5860B446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3</w:t>
            </w:r>
          </w:p>
          <w:p w14:paraId="4E5EC2CC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63DFA8" w14:textId="23C14961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4</w:t>
            </w:r>
          </w:p>
          <w:p w14:paraId="2687F7D0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3AC0DA" w14:textId="27000AF3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Cs/>
                <w:sz w:val="32"/>
                <w:szCs w:val="32"/>
              </w:rPr>
              <w:t>25</w:t>
            </w:r>
          </w:p>
          <w:p w14:paraId="6E054050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2D1306CE" w14:textId="77777777" w:rsidTr="007D6921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256E8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BFE0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9B3B0" w14:textId="77777777" w:rsidR="00940476" w:rsidRPr="009C0802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F536E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0A3C2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B752F8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F6D9EC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  <w:tr w:rsidR="00940476" w:rsidRPr="00E3114D" w14:paraId="303936A8" w14:textId="77777777" w:rsidTr="00FA28B9">
        <w:trPr>
          <w:trHeight w:hRule="exact" w:val="432"/>
          <w:jc w:val="center"/>
        </w:trPr>
        <w:tc>
          <w:tcPr>
            <w:tcW w:w="1851" w:type="dxa"/>
            <w:tcBorders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DF8DF08" w14:textId="7125973C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26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119B6" w14:textId="1295AAD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7</w:t>
            </w:r>
          </w:p>
          <w:p w14:paraId="5C9432DB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F04C" w14:textId="783E144E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8</w:t>
            </w:r>
          </w:p>
          <w:p w14:paraId="2D626D4D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3F954" w14:textId="51323E2F" w:rsidR="00940476" w:rsidRPr="00E3114D" w:rsidRDefault="00940476" w:rsidP="00940476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29</w:t>
            </w:r>
          </w:p>
          <w:p w14:paraId="3407E6B5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86A9E" w14:textId="59774021" w:rsidR="00940476" w:rsidRPr="00E3114D" w:rsidRDefault="00940476" w:rsidP="00940476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0</w:t>
            </w:r>
          </w:p>
          <w:p w14:paraId="2E2A8F63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E425E7" w14:textId="10690731" w:rsidR="00940476" w:rsidRPr="00E3114D" w:rsidRDefault="00940476" w:rsidP="00940476">
            <w:pPr>
              <w:contextualSpacing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sz w:val="32"/>
                <w:szCs w:val="32"/>
              </w:rPr>
              <w:t>31</w:t>
            </w:r>
          </w:p>
          <w:p w14:paraId="31CB9671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573FD8" w14:textId="77777777" w:rsidR="00940476" w:rsidRPr="00E3114D" w:rsidRDefault="00940476" w:rsidP="007D6921">
            <w:pPr>
              <w:contextualSpacing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0476" w:rsidRPr="00E3114D" w14:paraId="35862C57" w14:textId="77777777" w:rsidTr="00FA28B9">
        <w:trPr>
          <w:trHeight w:hRule="exact" w:val="1253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6FA277" w14:textId="77777777" w:rsidR="00FA28B9" w:rsidRPr="002A3304" w:rsidRDefault="00FA28B9" w:rsidP="00FA28B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Memorial Day</w:t>
            </w:r>
          </w:p>
          <w:p w14:paraId="1DF2A82B" w14:textId="10B8A373" w:rsidR="00940476" w:rsidRPr="00C16582" w:rsidRDefault="00FA28B9" w:rsidP="00FA28B9">
            <w:pPr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2A3304">
              <w:rPr>
                <w:rFonts w:asciiTheme="minorHAnsi" w:hAnsiTheme="minorHAnsi" w:cstheme="minorHAnsi"/>
                <w:sz w:val="20"/>
                <w:szCs w:val="20"/>
              </w:rPr>
              <w:t>(No classes- University closed)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A4AFF" w14:textId="77777777" w:rsidR="00940476" w:rsidRPr="00E3114D" w:rsidRDefault="00940476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BD627" w14:textId="77777777" w:rsidR="00940476" w:rsidRPr="00E3114D" w:rsidRDefault="00940476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74E0" w14:textId="77777777" w:rsidR="00940476" w:rsidRPr="00E3114D" w:rsidRDefault="00940476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7B175" w14:textId="77777777" w:rsidR="00940476" w:rsidRPr="00E3114D" w:rsidRDefault="00940476" w:rsidP="007D6921">
            <w:pPr>
              <w:contextualSpacing/>
              <w:rPr>
                <w:rFonts w:asciiTheme="minorHAnsi" w:hAnsiTheme="minorHAnsi" w:cstheme="minorHAnsi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EFA78C" w14:textId="77777777" w:rsidR="00940476" w:rsidRPr="00C16582" w:rsidRDefault="00940476" w:rsidP="007D6921">
            <w:pPr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FBA218" w14:textId="77777777" w:rsidR="00940476" w:rsidRPr="00E3114D" w:rsidRDefault="00940476" w:rsidP="007D6921">
            <w:pPr>
              <w:contextualSpacing/>
              <w:rPr>
                <w:rFonts w:asciiTheme="minorHAnsi" w:hAnsiTheme="minorHAnsi" w:cstheme="minorHAnsi"/>
                <w:bCs/>
                <w:sz w:val="32"/>
                <w:szCs w:val="32"/>
              </w:rPr>
            </w:pPr>
          </w:p>
        </w:tc>
      </w:tr>
    </w:tbl>
    <w:p w14:paraId="56C66067" w14:textId="77777777" w:rsidR="00940476" w:rsidRPr="003E17FD" w:rsidRDefault="00940476" w:rsidP="003E17FD"/>
    <w:sectPr w:rsidR="00940476" w:rsidRPr="003E17FD" w:rsidSect="00095812">
      <w:footerReference w:type="default" r:id="rId10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1EFBA" w14:textId="77777777" w:rsidR="00095812" w:rsidRDefault="00095812" w:rsidP="000D7583">
      <w:r>
        <w:separator/>
      </w:r>
    </w:p>
  </w:endnote>
  <w:endnote w:type="continuationSeparator" w:id="0">
    <w:p w14:paraId="17B53E4F" w14:textId="77777777" w:rsidR="00095812" w:rsidRDefault="00095812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CF6A7" w14:textId="700CABB8" w:rsidR="007C133E" w:rsidRPr="009D7494" w:rsidRDefault="007C133E" w:rsidP="009D7494">
    <w:pPr>
      <w:pStyle w:val="Footer"/>
      <w:jc w:val="right"/>
      <w:rPr>
        <w:color w:val="40404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ECFC9" w14:textId="77777777" w:rsidR="00095812" w:rsidRDefault="00095812" w:rsidP="000D7583">
      <w:r>
        <w:separator/>
      </w:r>
    </w:p>
  </w:footnote>
  <w:footnote w:type="continuationSeparator" w:id="0">
    <w:p w14:paraId="29FB85BC" w14:textId="77777777" w:rsidR="00095812" w:rsidRDefault="00095812" w:rsidP="000D7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tzQ3sjAyNbe0sDBW0lEKTi0uzszPAykwqwUANBQ4oiwAAAA="/>
  </w:docVars>
  <w:rsids>
    <w:rsidRoot w:val="008C7171"/>
    <w:rsid w:val="00011FA2"/>
    <w:rsid w:val="000129E8"/>
    <w:rsid w:val="00017DAF"/>
    <w:rsid w:val="00026D2C"/>
    <w:rsid w:val="00033A75"/>
    <w:rsid w:val="00034AD1"/>
    <w:rsid w:val="000350F6"/>
    <w:rsid w:val="00040AB7"/>
    <w:rsid w:val="00041880"/>
    <w:rsid w:val="00044EB5"/>
    <w:rsid w:val="00047636"/>
    <w:rsid w:val="000500A2"/>
    <w:rsid w:val="00050AEE"/>
    <w:rsid w:val="00052C6F"/>
    <w:rsid w:val="0005581A"/>
    <w:rsid w:val="00055F6F"/>
    <w:rsid w:val="00061294"/>
    <w:rsid w:val="0006571B"/>
    <w:rsid w:val="0006643C"/>
    <w:rsid w:val="000700B6"/>
    <w:rsid w:val="00070812"/>
    <w:rsid w:val="00072E08"/>
    <w:rsid w:val="0007378D"/>
    <w:rsid w:val="00074F63"/>
    <w:rsid w:val="00091EE4"/>
    <w:rsid w:val="00094D0E"/>
    <w:rsid w:val="00095812"/>
    <w:rsid w:val="00096C09"/>
    <w:rsid w:val="000A03D2"/>
    <w:rsid w:val="000A0CF9"/>
    <w:rsid w:val="000A21D6"/>
    <w:rsid w:val="000A43E9"/>
    <w:rsid w:val="000B03E2"/>
    <w:rsid w:val="000B6067"/>
    <w:rsid w:val="000B667C"/>
    <w:rsid w:val="000B6825"/>
    <w:rsid w:val="000C5310"/>
    <w:rsid w:val="000C6868"/>
    <w:rsid w:val="000D01D2"/>
    <w:rsid w:val="000D3324"/>
    <w:rsid w:val="000D7583"/>
    <w:rsid w:val="000E2BC2"/>
    <w:rsid w:val="000E6D32"/>
    <w:rsid w:val="000E767E"/>
    <w:rsid w:val="000E7A1E"/>
    <w:rsid w:val="000F6587"/>
    <w:rsid w:val="00102830"/>
    <w:rsid w:val="00105B27"/>
    <w:rsid w:val="001117F4"/>
    <w:rsid w:val="00113ABC"/>
    <w:rsid w:val="00116E7A"/>
    <w:rsid w:val="00122822"/>
    <w:rsid w:val="001301C0"/>
    <w:rsid w:val="00130BE2"/>
    <w:rsid w:val="00130EA6"/>
    <w:rsid w:val="00135BAE"/>
    <w:rsid w:val="00140FE7"/>
    <w:rsid w:val="001433B9"/>
    <w:rsid w:val="001474AF"/>
    <w:rsid w:val="00147B14"/>
    <w:rsid w:val="001500C3"/>
    <w:rsid w:val="001530C6"/>
    <w:rsid w:val="0015616B"/>
    <w:rsid w:val="0016413C"/>
    <w:rsid w:val="0016556B"/>
    <w:rsid w:val="0017353A"/>
    <w:rsid w:val="00174A28"/>
    <w:rsid w:val="00181B52"/>
    <w:rsid w:val="001845A2"/>
    <w:rsid w:val="00184CC8"/>
    <w:rsid w:val="00185D40"/>
    <w:rsid w:val="0018782F"/>
    <w:rsid w:val="00190E36"/>
    <w:rsid w:val="0019192B"/>
    <w:rsid w:val="00195562"/>
    <w:rsid w:val="00195CAF"/>
    <w:rsid w:val="00196BF1"/>
    <w:rsid w:val="001A6751"/>
    <w:rsid w:val="001B7DAE"/>
    <w:rsid w:val="001C179C"/>
    <w:rsid w:val="001C4186"/>
    <w:rsid w:val="001C625A"/>
    <w:rsid w:val="001C72AB"/>
    <w:rsid w:val="001C766A"/>
    <w:rsid w:val="001C7F7A"/>
    <w:rsid w:val="001D0E5E"/>
    <w:rsid w:val="001D7158"/>
    <w:rsid w:val="001D7EDD"/>
    <w:rsid w:val="001E19D0"/>
    <w:rsid w:val="001E40E7"/>
    <w:rsid w:val="001F0C87"/>
    <w:rsid w:val="001F2D83"/>
    <w:rsid w:val="001F2F90"/>
    <w:rsid w:val="001F4C0A"/>
    <w:rsid w:val="001F68A1"/>
    <w:rsid w:val="00201105"/>
    <w:rsid w:val="002012D4"/>
    <w:rsid w:val="002129AB"/>
    <w:rsid w:val="002204C4"/>
    <w:rsid w:val="0025151B"/>
    <w:rsid w:val="002540DC"/>
    <w:rsid w:val="00262A60"/>
    <w:rsid w:val="0026322F"/>
    <w:rsid w:val="00267A92"/>
    <w:rsid w:val="00275CB9"/>
    <w:rsid w:val="002776B8"/>
    <w:rsid w:val="0028142A"/>
    <w:rsid w:val="002818FF"/>
    <w:rsid w:val="00281F23"/>
    <w:rsid w:val="00282CAB"/>
    <w:rsid w:val="0029579A"/>
    <w:rsid w:val="002975FA"/>
    <w:rsid w:val="002A0A19"/>
    <w:rsid w:val="002A3304"/>
    <w:rsid w:val="002A5324"/>
    <w:rsid w:val="002B0EA6"/>
    <w:rsid w:val="002B0EAA"/>
    <w:rsid w:val="002B2C85"/>
    <w:rsid w:val="002B33BF"/>
    <w:rsid w:val="002B7DBF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2F5F97"/>
    <w:rsid w:val="00311DAE"/>
    <w:rsid w:val="003160C4"/>
    <w:rsid w:val="003202C8"/>
    <w:rsid w:val="0032188D"/>
    <w:rsid w:val="0032273A"/>
    <w:rsid w:val="00326DA2"/>
    <w:rsid w:val="00331C75"/>
    <w:rsid w:val="00336945"/>
    <w:rsid w:val="003373FF"/>
    <w:rsid w:val="00337B1A"/>
    <w:rsid w:val="00341D98"/>
    <w:rsid w:val="00342BAE"/>
    <w:rsid w:val="00342E26"/>
    <w:rsid w:val="0035734F"/>
    <w:rsid w:val="003609D5"/>
    <w:rsid w:val="0036659E"/>
    <w:rsid w:val="00370D45"/>
    <w:rsid w:val="00372066"/>
    <w:rsid w:val="00374AA4"/>
    <w:rsid w:val="00376F81"/>
    <w:rsid w:val="003873D5"/>
    <w:rsid w:val="00393FF9"/>
    <w:rsid w:val="003943BD"/>
    <w:rsid w:val="003956BA"/>
    <w:rsid w:val="003A0576"/>
    <w:rsid w:val="003A07DB"/>
    <w:rsid w:val="003A681F"/>
    <w:rsid w:val="003B5AC9"/>
    <w:rsid w:val="003C2D15"/>
    <w:rsid w:val="003C31EB"/>
    <w:rsid w:val="003C3ADA"/>
    <w:rsid w:val="003C3F29"/>
    <w:rsid w:val="003D521B"/>
    <w:rsid w:val="003D71CD"/>
    <w:rsid w:val="003E1044"/>
    <w:rsid w:val="003E17FD"/>
    <w:rsid w:val="003E2C2C"/>
    <w:rsid w:val="003E666C"/>
    <w:rsid w:val="003E6BD8"/>
    <w:rsid w:val="003F6E4C"/>
    <w:rsid w:val="0042656E"/>
    <w:rsid w:val="00437DC3"/>
    <w:rsid w:val="004405E9"/>
    <w:rsid w:val="004444B4"/>
    <w:rsid w:val="004457CC"/>
    <w:rsid w:val="00447FCB"/>
    <w:rsid w:val="004507A4"/>
    <w:rsid w:val="00461B7F"/>
    <w:rsid w:val="00477331"/>
    <w:rsid w:val="0048273B"/>
    <w:rsid w:val="00484BF0"/>
    <w:rsid w:val="00495A67"/>
    <w:rsid w:val="004A0250"/>
    <w:rsid w:val="004A420A"/>
    <w:rsid w:val="004B228D"/>
    <w:rsid w:val="004B2DA2"/>
    <w:rsid w:val="004C2E64"/>
    <w:rsid w:val="004C43DF"/>
    <w:rsid w:val="004C4E3C"/>
    <w:rsid w:val="004D1A30"/>
    <w:rsid w:val="004D4666"/>
    <w:rsid w:val="004E1692"/>
    <w:rsid w:val="004E5B6F"/>
    <w:rsid w:val="004E68E4"/>
    <w:rsid w:val="004E768C"/>
    <w:rsid w:val="004F3AF4"/>
    <w:rsid w:val="004F50E1"/>
    <w:rsid w:val="004F72E1"/>
    <w:rsid w:val="005014EC"/>
    <w:rsid w:val="005121DE"/>
    <w:rsid w:val="00523437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04C5"/>
    <w:rsid w:val="00581354"/>
    <w:rsid w:val="00586D24"/>
    <w:rsid w:val="00591C2F"/>
    <w:rsid w:val="00593DDD"/>
    <w:rsid w:val="00595667"/>
    <w:rsid w:val="00595F8B"/>
    <w:rsid w:val="00596189"/>
    <w:rsid w:val="00596D24"/>
    <w:rsid w:val="00597CB4"/>
    <w:rsid w:val="005A3DA6"/>
    <w:rsid w:val="005A5886"/>
    <w:rsid w:val="005A7134"/>
    <w:rsid w:val="005B009F"/>
    <w:rsid w:val="005B1F6A"/>
    <w:rsid w:val="005B21AA"/>
    <w:rsid w:val="005B5D17"/>
    <w:rsid w:val="005B7FF1"/>
    <w:rsid w:val="005C0149"/>
    <w:rsid w:val="005C14EB"/>
    <w:rsid w:val="005C2EFF"/>
    <w:rsid w:val="005C3214"/>
    <w:rsid w:val="005C3679"/>
    <w:rsid w:val="005C6B1D"/>
    <w:rsid w:val="005D0F83"/>
    <w:rsid w:val="005D1445"/>
    <w:rsid w:val="005D199C"/>
    <w:rsid w:val="005D3F03"/>
    <w:rsid w:val="005E2B6A"/>
    <w:rsid w:val="005E57E7"/>
    <w:rsid w:val="005E6152"/>
    <w:rsid w:val="005E646E"/>
    <w:rsid w:val="005F1EA2"/>
    <w:rsid w:val="00612E9A"/>
    <w:rsid w:val="0061453F"/>
    <w:rsid w:val="0062197A"/>
    <w:rsid w:val="00627815"/>
    <w:rsid w:val="00631537"/>
    <w:rsid w:val="00631C60"/>
    <w:rsid w:val="00632D8D"/>
    <w:rsid w:val="00635A96"/>
    <w:rsid w:val="00651C35"/>
    <w:rsid w:val="00655D81"/>
    <w:rsid w:val="0065628A"/>
    <w:rsid w:val="006728F4"/>
    <w:rsid w:val="006739D7"/>
    <w:rsid w:val="0067744C"/>
    <w:rsid w:val="00680F11"/>
    <w:rsid w:val="0068787C"/>
    <w:rsid w:val="00687C11"/>
    <w:rsid w:val="00691B2D"/>
    <w:rsid w:val="006978D4"/>
    <w:rsid w:val="006A0150"/>
    <w:rsid w:val="006A337B"/>
    <w:rsid w:val="006A3B90"/>
    <w:rsid w:val="006A63C6"/>
    <w:rsid w:val="006B02A9"/>
    <w:rsid w:val="006B5E20"/>
    <w:rsid w:val="006C5A6C"/>
    <w:rsid w:val="006C5CC2"/>
    <w:rsid w:val="006C6236"/>
    <w:rsid w:val="006C7942"/>
    <w:rsid w:val="006E022A"/>
    <w:rsid w:val="006E5226"/>
    <w:rsid w:val="006F2C28"/>
    <w:rsid w:val="0070238D"/>
    <w:rsid w:val="00703BCE"/>
    <w:rsid w:val="007056E8"/>
    <w:rsid w:val="007104E1"/>
    <w:rsid w:val="00710CBA"/>
    <w:rsid w:val="007119B4"/>
    <w:rsid w:val="00713707"/>
    <w:rsid w:val="00714200"/>
    <w:rsid w:val="00714B61"/>
    <w:rsid w:val="00721165"/>
    <w:rsid w:val="00726748"/>
    <w:rsid w:val="00727984"/>
    <w:rsid w:val="00731848"/>
    <w:rsid w:val="007357C4"/>
    <w:rsid w:val="00736118"/>
    <w:rsid w:val="007367B9"/>
    <w:rsid w:val="00736F96"/>
    <w:rsid w:val="00741289"/>
    <w:rsid w:val="007429B6"/>
    <w:rsid w:val="00742F8E"/>
    <w:rsid w:val="00746657"/>
    <w:rsid w:val="00746EE4"/>
    <w:rsid w:val="00750EB7"/>
    <w:rsid w:val="00761904"/>
    <w:rsid w:val="00763B55"/>
    <w:rsid w:val="0077594B"/>
    <w:rsid w:val="00785DD8"/>
    <w:rsid w:val="007A1578"/>
    <w:rsid w:val="007A3950"/>
    <w:rsid w:val="007A74C9"/>
    <w:rsid w:val="007B2918"/>
    <w:rsid w:val="007B321C"/>
    <w:rsid w:val="007C0AD5"/>
    <w:rsid w:val="007C133E"/>
    <w:rsid w:val="007C615B"/>
    <w:rsid w:val="007C7D22"/>
    <w:rsid w:val="007D2617"/>
    <w:rsid w:val="007D5870"/>
    <w:rsid w:val="007D5B81"/>
    <w:rsid w:val="007D5B8C"/>
    <w:rsid w:val="007D7B9F"/>
    <w:rsid w:val="007E1261"/>
    <w:rsid w:val="007E240E"/>
    <w:rsid w:val="007E400C"/>
    <w:rsid w:val="007E51C3"/>
    <w:rsid w:val="007E6A3A"/>
    <w:rsid w:val="007E726A"/>
    <w:rsid w:val="007F6349"/>
    <w:rsid w:val="007F7BD8"/>
    <w:rsid w:val="00804411"/>
    <w:rsid w:val="0081186C"/>
    <w:rsid w:val="00812B22"/>
    <w:rsid w:val="00813EE3"/>
    <w:rsid w:val="00830799"/>
    <w:rsid w:val="00837BCD"/>
    <w:rsid w:val="0084104E"/>
    <w:rsid w:val="00842584"/>
    <w:rsid w:val="008448E4"/>
    <w:rsid w:val="00844D45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701EF"/>
    <w:rsid w:val="00872052"/>
    <w:rsid w:val="008761C3"/>
    <w:rsid w:val="00880904"/>
    <w:rsid w:val="00881F84"/>
    <w:rsid w:val="00883C3D"/>
    <w:rsid w:val="008907FB"/>
    <w:rsid w:val="00890806"/>
    <w:rsid w:val="00891DA2"/>
    <w:rsid w:val="008941C1"/>
    <w:rsid w:val="00894469"/>
    <w:rsid w:val="008A0711"/>
    <w:rsid w:val="008A4F08"/>
    <w:rsid w:val="008A5AAF"/>
    <w:rsid w:val="008B4AEF"/>
    <w:rsid w:val="008C7171"/>
    <w:rsid w:val="008D285B"/>
    <w:rsid w:val="008D72BA"/>
    <w:rsid w:val="008E027F"/>
    <w:rsid w:val="008E1912"/>
    <w:rsid w:val="008E431E"/>
    <w:rsid w:val="008F1B61"/>
    <w:rsid w:val="008F46B3"/>
    <w:rsid w:val="008F5F85"/>
    <w:rsid w:val="008F707E"/>
    <w:rsid w:val="0090027B"/>
    <w:rsid w:val="00900A94"/>
    <w:rsid w:val="0091115A"/>
    <w:rsid w:val="0091431B"/>
    <w:rsid w:val="00915450"/>
    <w:rsid w:val="00933465"/>
    <w:rsid w:val="00940476"/>
    <w:rsid w:val="009442C7"/>
    <w:rsid w:val="00944B8C"/>
    <w:rsid w:val="00946B60"/>
    <w:rsid w:val="00950C9C"/>
    <w:rsid w:val="00953BAC"/>
    <w:rsid w:val="00953DDA"/>
    <w:rsid w:val="009565B9"/>
    <w:rsid w:val="0095671E"/>
    <w:rsid w:val="00956F8D"/>
    <w:rsid w:val="0095794A"/>
    <w:rsid w:val="00961442"/>
    <w:rsid w:val="009645CA"/>
    <w:rsid w:val="00964C76"/>
    <w:rsid w:val="00965160"/>
    <w:rsid w:val="0096678C"/>
    <w:rsid w:val="009708DC"/>
    <w:rsid w:val="009712FC"/>
    <w:rsid w:val="00972FAE"/>
    <w:rsid w:val="00980B0A"/>
    <w:rsid w:val="00980D4D"/>
    <w:rsid w:val="00982782"/>
    <w:rsid w:val="0098402C"/>
    <w:rsid w:val="00985BA6"/>
    <w:rsid w:val="009877E9"/>
    <w:rsid w:val="009A0C28"/>
    <w:rsid w:val="009A43F0"/>
    <w:rsid w:val="009B0046"/>
    <w:rsid w:val="009B71E9"/>
    <w:rsid w:val="009C0802"/>
    <w:rsid w:val="009C0BD1"/>
    <w:rsid w:val="009C1B4C"/>
    <w:rsid w:val="009C6D18"/>
    <w:rsid w:val="009D025E"/>
    <w:rsid w:val="009D0732"/>
    <w:rsid w:val="009D3A75"/>
    <w:rsid w:val="009D40D5"/>
    <w:rsid w:val="009D50C6"/>
    <w:rsid w:val="009D7494"/>
    <w:rsid w:val="009E1544"/>
    <w:rsid w:val="009E2057"/>
    <w:rsid w:val="009E2C8B"/>
    <w:rsid w:val="009E4888"/>
    <w:rsid w:val="009E7858"/>
    <w:rsid w:val="009E7ACD"/>
    <w:rsid w:val="009F321E"/>
    <w:rsid w:val="009F466C"/>
    <w:rsid w:val="00A01698"/>
    <w:rsid w:val="00A06156"/>
    <w:rsid w:val="00A10D00"/>
    <w:rsid w:val="00A14062"/>
    <w:rsid w:val="00A15452"/>
    <w:rsid w:val="00A20EA1"/>
    <w:rsid w:val="00A26ED0"/>
    <w:rsid w:val="00A301EC"/>
    <w:rsid w:val="00A3227A"/>
    <w:rsid w:val="00A37BED"/>
    <w:rsid w:val="00A44140"/>
    <w:rsid w:val="00A4488C"/>
    <w:rsid w:val="00A51DBC"/>
    <w:rsid w:val="00A535E3"/>
    <w:rsid w:val="00A54C01"/>
    <w:rsid w:val="00A655AD"/>
    <w:rsid w:val="00A700AA"/>
    <w:rsid w:val="00A70C48"/>
    <w:rsid w:val="00A716D7"/>
    <w:rsid w:val="00A73653"/>
    <w:rsid w:val="00A77EE4"/>
    <w:rsid w:val="00A8135D"/>
    <w:rsid w:val="00A87B43"/>
    <w:rsid w:val="00A92B1F"/>
    <w:rsid w:val="00A958C6"/>
    <w:rsid w:val="00AA4488"/>
    <w:rsid w:val="00AA46B8"/>
    <w:rsid w:val="00AA6DA1"/>
    <w:rsid w:val="00AB4768"/>
    <w:rsid w:val="00AB4B68"/>
    <w:rsid w:val="00AB7B1F"/>
    <w:rsid w:val="00AD2359"/>
    <w:rsid w:val="00AD27A6"/>
    <w:rsid w:val="00AE0639"/>
    <w:rsid w:val="00AE07CC"/>
    <w:rsid w:val="00AE09CF"/>
    <w:rsid w:val="00AE1308"/>
    <w:rsid w:val="00AF0A29"/>
    <w:rsid w:val="00AF5E02"/>
    <w:rsid w:val="00B03520"/>
    <w:rsid w:val="00B037E8"/>
    <w:rsid w:val="00B137EA"/>
    <w:rsid w:val="00B149F9"/>
    <w:rsid w:val="00B14CDD"/>
    <w:rsid w:val="00B17257"/>
    <w:rsid w:val="00B26126"/>
    <w:rsid w:val="00B3098D"/>
    <w:rsid w:val="00B347BA"/>
    <w:rsid w:val="00B3566B"/>
    <w:rsid w:val="00B35860"/>
    <w:rsid w:val="00B37351"/>
    <w:rsid w:val="00B452F0"/>
    <w:rsid w:val="00B45C0F"/>
    <w:rsid w:val="00B56EF6"/>
    <w:rsid w:val="00B668D1"/>
    <w:rsid w:val="00B744B7"/>
    <w:rsid w:val="00B74FEA"/>
    <w:rsid w:val="00B772D8"/>
    <w:rsid w:val="00B77AEA"/>
    <w:rsid w:val="00B82696"/>
    <w:rsid w:val="00B83386"/>
    <w:rsid w:val="00B83C3B"/>
    <w:rsid w:val="00B84FCB"/>
    <w:rsid w:val="00B85B44"/>
    <w:rsid w:val="00B87C57"/>
    <w:rsid w:val="00B949B2"/>
    <w:rsid w:val="00B94A6B"/>
    <w:rsid w:val="00BA0AFE"/>
    <w:rsid w:val="00BA46E3"/>
    <w:rsid w:val="00BB57F6"/>
    <w:rsid w:val="00BB64BF"/>
    <w:rsid w:val="00BB73E0"/>
    <w:rsid w:val="00BB7E14"/>
    <w:rsid w:val="00BC292D"/>
    <w:rsid w:val="00BC6565"/>
    <w:rsid w:val="00BE35DA"/>
    <w:rsid w:val="00BF39E0"/>
    <w:rsid w:val="00C01EE4"/>
    <w:rsid w:val="00C065A0"/>
    <w:rsid w:val="00C12998"/>
    <w:rsid w:val="00C16582"/>
    <w:rsid w:val="00C178DA"/>
    <w:rsid w:val="00C264FC"/>
    <w:rsid w:val="00C30828"/>
    <w:rsid w:val="00C32C57"/>
    <w:rsid w:val="00C32CC0"/>
    <w:rsid w:val="00C45A17"/>
    <w:rsid w:val="00C46AE3"/>
    <w:rsid w:val="00C477C3"/>
    <w:rsid w:val="00C524E7"/>
    <w:rsid w:val="00C53E2B"/>
    <w:rsid w:val="00C551AF"/>
    <w:rsid w:val="00C566C8"/>
    <w:rsid w:val="00C6118F"/>
    <w:rsid w:val="00C61704"/>
    <w:rsid w:val="00C65FB7"/>
    <w:rsid w:val="00C73FA8"/>
    <w:rsid w:val="00C742D7"/>
    <w:rsid w:val="00C83F31"/>
    <w:rsid w:val="00C87080"/>
    <w:rsid w:val="00C96947"/>
    <w:rsid w:val="00C97540"/>
    <w:rsid w:val="00CA0CCD"/>
    <w:rsid w:val="00CA1D90"/>
    <w:rsid w:val="00CA506A"/>
    <w:rsid w:val="00CA6A15"/>
    <w:rsid w:val="00CB6E2A"/>
    <w:rsid w:val="00CC3EF4"/>
    <w:rsid w:val="00CD507A"/>
    <w:rsid w:val="00CE1487"/>
    <w:rsid w:val="00CE527E"/>
    <w:rsid w:val="00CE6F20"/>
    <w:rsid w:val="00CE7CED"/>
    <w:rsid w:val="00CF21C8"/>
    <w:rsid w:val="00CF5280"/>
    <w:rsid w:val="00D03053"/>
    <w:rsid w:val="00D17F5B"/>
    <w:rsid w:val="00D231B7"/>
    <w:rsid w:val="00D30132"/>
    <w:rsid w:val="00D31644"/>
    <w:rsid w:val="00D31907"/>
    <w:rsid w:val="00D34124"/>
    <w:rsid w:val="00D34B81"/>
    <w:rsid w:val="00D4218F"/>
    <w:rsid w:val="00D51DA5"/>
    <w:rsid w:val="00D52B96"/>
    <w:rsid w:val="00D55DB8"/>
    <w:rsid w:val="00D55FD5"/>
    <w:rsid w:val="00D64CDF"/>
    <w:rsid w:val="00D6581C"/>
    <w:rsid w:val="00D71DC3"/>
    <w:rsid w:val="00D72741"/>
    <w:rsid w:val="00D825E4"/>
    <w:rsid w:val="00D82727"/>
    <w:rsid w:val="00D83A3D"/>
    <w:rsid w:val="00D87342"/>
    <w:rsid w:val="00D91BC2"/>
    <w:rsid w:val="00D93662"/>
    <w:rsid w:val="00D960C0"/>
    <w:rsid w:val="00D96FE6"/>
    <w:rsid w:val="00DA06B0"/>
    <w:rsid w:val="00DA510D"/>
    <w:rsid w:val="00DA7FF9"/>
    <w:rsid w:val="00DC2C73"/>
    <w:rsid w:val="00DC3326"/>
    <w:rsid w:val="00DC3B58"/>
    <w:rsid w:val="00DC7434"/>
    <w:rsid w:val="00DD3A9B"/>
    <w:rsid w:val="00DE0D48"/>
    <w:rsid w:val="00DE3819"/>
    <w:rsid w:val="00DE3EAD"/>
    <w:rsid w:val="00DE4812"/>
    <w:rsid w:val="00DE6C0E"/>
    <w:rsid w:val="00DE75FC"/>
    <w:rsid w:val="00DF235E"/>
    <w:rsid w:val="00E012FC"/>
    <w:rsid w:val="00E05EF6"/>
    <w:rsid w:val="00E064AD"/>
    <w:rsid w:val="00E16061"/>
    <w:rsid w:val="00E17EF6"/>
    <w:rsid w:val="00E24727"/>
    <w:rsid w:val="00E3114D"/>
    <w:rsid w:val="00E3167D"/>
    <w:rsid w:val="00E33B57"/>
    <w:rsid w:val="00E35673"/>
    <w:rsid w:val="00E40A05"/>
    <w:rsid w:val="00E41AD4"/>
    <w:rsid w:val="00E439AD"/>
    <w:rsid w:val="00E46BBE"/>
    <w:rsid w:val="00E603B7"/>
    <w:rsid w:val="00E6634A"/>
    <w:rsid w:val="00E712A9"/>
    <w:rsid w:val="00E734B4"/>
    <w:rsid w:val="00E75846"/>
    <w:rsid w:val="00E832B1"/>
    <w:rsid w:val="00E83550"/>
    <w:rsid w:val="00E843E2"/>
    <w:rsid w:val="00E85C43"/>
    <w:rsid w:val="00E8610C"/>
    <w:rsid w:val="00E87731"/>
    <w:rsid w:val="00E8790A"/>
    <w:rsid w:val="00E92FDD"/>
    <w:rsid w:val="00E93650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24"/>
    <w:rsid w:val="00F03B7A"/>
    <w:rsid w:val="00F0600E"/>
    <w:rsid w:val="00F168C6"/>
    <w:rsid w:val="00F278C4"/>
    <w:rsid w:val="00F35909"/>
    <w:rsid w:val="00F4026A"/>
    <w:rsid w:val="00F40793"/>
    <w:rsid w:val="00F42D31"/>
    <w:rsid w:val="00F479B2"/>
    <w:rsid w:val="00F51840"/>
    <w:rsid w:val="00F53D14"/>
    <w:rsid w:val="00F6355D"/>
    <w:rsid w:val="00F64439"/>
    <w:rsid w:val="00F653D0"/>
    <w:rsid w:val="00F665B5"/>
    <w:rsid w:val="00F67789"/>
    <w:rsid w:val="00F73095"/>
    <w:rsid w:val="00F73532"/>
    <w:rsid w:val="00F7426A"/>
    <w:rsid w:val="00F77764"/>
    <w:rsid w:val="00F84DBF"/>
    <w:rsid w:val="00F87B72"/>
    <w:rsid w:val="00F90079"/>
    <w:rsid w:val="00F968C8"/>
    <w:rsid w:val="00F971C9"/>
    <w:rsid w:val="00F9793E"/>
    <w:rsid w:val="00FA1942"/>
    <w:rsid w:val="00FA28B9"/>
    <w:rsid w:val="00FA596E"/>
    <w:rsid w:val="00FA7267"/>
    <w:rsid w:val="00FB0EF9"/>
    <w:rsid w:val="00FB4330"/>
    <w:rsid w:val="00FC01E0"/>
    <w:rsid w:val="00FC0F8F"/>
    <w:rsid w:val="00FC27F1"/>
    <w:rsid w:val="00FC599E"/>
    <w:rsid w:val="00FC702F"/>
    <w:rsid w:val="00FE65AF"/>
    <w:rsid w:val="00FE6BC0"/>
    <w:rsid w:val="00FE7F6D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CAD1BF"/>
  <w15:docId w15:val="{F59B2927-B993-4583-9618-3BF37C903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3950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558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58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581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8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8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01a4040-1bd9-4e5d-9612-8c4985a21a0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E1C8B56D4F924AA5BFE2C1038FBD6F" ma:contentTypeVersion="10" ma:contentTypeDescription="Create a new document." ma:contentTypeScope="" ma:versionID="e4f4f81de80d691179b4d66ae10ad173">
  <xsd:schema xmlns:xsd="http://www.w3.org/2001/XMLSchema" xmlns:xs="http://www.w3.org/2001/XMLSchema" xmlns:p="http://schemas.microsoft.com/office/2006/metadata/properties" xmlns:ns3="801a4040-1bd9-4e5d-9612-8c4985a21a02" xmlns:ns4="886c6b81-0ba6-4b01-9125-be3bb6091fb2" targetNamespace="http://schemas.microsoft.com/office/2006/metadata/properties" ma:root="true" ma:fieldsID="7bf94520f28795d6c1ecdca39ab95a14" ns3:_="" ns4:_="">
    <xsd:import namespace="801a4040-1bd9-4e5d-9612-8c4985a21a02"/>
    <xsd:import namespace="886c6b81-0ba6-4b01-9125-be3bb6091f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4040-1bd9-4e5d-9612-8c4985a21a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6c6b81-0ba6-4b01-9125-be3bb6091fb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C51923-8D97-4C5F-AB3C-794F43FC44DB}">
  <ds:schemaRefs>
    <ds:schemaRef ds:uri="http://schemas.microsoft.com/office/2006/metadata/properties"/>
    <ds:schemaRef ds:uri="http://schemas.microsoft.com/office/infopath/2007/PartnerControls"/>
    <ds:schemaRef ds:uri="801a4040-1bd9-4e5d-9612-8c4985a21a02"/>
  </ds:schemaRefs>
</ds:datastoreItem>
</file>

<file path=customXml/itemProps2.xml><?xml version="1.0" encoding="utf-8"?>
<ds:datastoreItem xmlns:ds="http://schemas.openxmlformats.org/officeDocument/2006/customXml" ds:itemID="{93C4F141-1CFE-486E-A79E-A694E6EAA6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1a4040-1bd9-4e5d-9612-8c4985a21a02"/>
    <ds:schemaRef ds:uri="886c6b81-0ba6-4b01-9125-be3bb6091f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5D906E-4894-414A-BF34-B5EBE0878B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Calendar - CalendarLabs.com</vt:lpstr>
    </vt:vector>
  </TitlesOfParts>
  <Company>CalendarLabs.com;</Company>
  <LinksUpToDate>false</LinksUpToDate>
  <CharactersWithSpaces>6770</CharactersWithSpaces>
  <SharedDoc>false</SharedDoc>
  <HLinks>
    <vt:vector size="102" baseType="variant">
      <vt:variant>
        <vt:i4>5701655</vt:i4>
      </vt:variant>
      <vt:variant>
        <vt:i4>45</vt:i4>
      </vt:variant>
      <vt:variant>
        <vt:i4>0</vt:i4>
      </vt:variant>
      <vt:variant>
        <vt:i4>5</vt:i4>
      </vt:variant>
      <vt:variant>
        <vt:lpwstr>http://www.calendarlabs.com/holidays/us/christmas.php</vt:lpwstr>
      </vt:variant>
      <vt:variant>
        <vt:lpwstr/>
      </vt:variant>
      <vt:variant>
        <vt:i4>655376</vt:i4>
      </vt:variant>
      <vt:variant>
        <vt:i4>42</vt:i4>
      </vt:variant>
      <vt:variant>
        <vt:i4>0</vt:i4>
      </vt:variant>
      <vt:variant>
        <vt:i4>5</vt:i4>
      </vt:variant>
      <vt:variant>
        <vt:lpwstr>http://www.calendarlabs.com/holidays/us/thanksgiving-day.php</vt:lpwstr>
      </vt:variant>
      <vt:variant>
        <vt:lpwstr/>
      </vt:variant>
      <vt:variant>
        <vt:i4>655375</vt:i4>
      </vt:variant>
      <vt:variant>
        <vt:i4>39</vt:i4>
      </vt:variant>
      <vt:variant>
        <vt:i4>0</vt:i4>
      </vt:variant>
      <vt:variant>
        <vt:i4>5</vt:i4>
      </vt:variant>
      <vt:variant>
        <vt:lpwstr>http://www.calendarlabs.com/holidays/us/veterans-day.php</vt:lpwstr>
      </vt:variant>
      <vt:variant>
        <vt:lpwstr/>
      </vt:variant>
      <vt:variant>
        <vt:i4>6029323</vt:i4>
      </vt:variant>
      <vt:variant>
        <vt:i4>36</vt:i4>
      </vt:variant>
      <vt:variant>
        <vt:i4>0</vt:i4>
      </vt:variant>
      <vt:variant>
        <vt:i4>5</vt:i4>
      </vt:variant>
      <vt:variant>
        <vt:lpwstr>http://www.calendarlabs.com/holidays/us/halloween.php</vt:lpwstr>
      </vt:variant>
      <vt:variant>
        <vt:lpwstr/>
      </vt:variant>
      <vt:variant>
        <vt:i4>1245190</vt:i4>
      </vt:variant>
      <vt:variant>
        <vt:i4>33</vt:i4>
      </vt:variant>
      <vt:variant>
        <vt:i4>0</vt:i4>
      </vt:variant>
      <vt:variant>
        <vt:i4>5</vt:i4>
      </vt:variant>
      <vt:variant>
        <vt:lpwstr>http://www.calendarlabs.com/holidays/us/columbus-day.php</vt:lpwstr>
      </vt:variant>
      <vt:variant>
        <vt:lpwstr/>
      </vt:variant>
      <vt:variant>
        <vt:i4>65546</vt:i4>
      </vt:variant>
      <vt:variant>
        <vt:i4>30</vt:i4>
      </vt:variant>
      <vt:variant>
        <vt:i4>0</vt:i4>
      </vt:variant>
      <vt:variant>
        <vt:i4>5</vt:i4>
      </vt:variant>
      <vt:variant>
        <vt:lpwstr>http://www.calendarlabs.com/holidays/us/labor-day.php</vt:lpwstr>
      </vt:variant>
      <vt:variant>
        <vt:lpwstr/>
      </vt:variant>
      <vt:variant>
        <vt:i4>1638404</vt:i4>
      </vt:variant>
      <vt:variant>
        <vt:i4>27</vt:i4>
      </vt:variant>
      <vt:variant>
        <vt:i4>0</vt:i4>
      </vt:variant>
      <vt:variant>
        <vt:i4>5</vt:i4>
      </vt:variant>
      <vt:variant>
        <vt:lpwstr>http://www.calendarlabs.com/holidays/us/independence-day.php</vt:lpwstr>
      </vt:variant>
      <vt:variant>
        <vt:lpwstr/>
      </vt:variant>
      <vt:variant>
        <vt:i4>7733375</vt:i4>
      </vt:variant>
      <vt:variant>
        <vt:i4>24</vt:i4>
      </vt:variant>
      <vt:variant>
        <vt:i4>0</vt:i4>
      </vt:variant>
      <vt:variant>
        <vt:i4>5</vt:i4>
      </vt:variant>
      <vt:variant>
        <vt:lpwstr>http://www.calendarlabs.com/holidays/shared/fathers-day.php</vt:lpwstr>
      </vt:variant>
      <vt:variant>
        <vt:lpwstr/>
      </vt:variant>
      <vt:variant>
        <vt:i4>1507330</vt:i4>
      </vt:variant>
      <vt:variant>
        <vt:i4>21</vt:i4>
      </vt:variant>
      <vt:variant>
        <vt:i4>0</vt:i4>
      </vt:variant>
      <vt:variant>
        <vt:i4>5</vt:i4>
      </vt:variant>
      <vt:variant>
        <vt:lpwstr>http://www.calendarlabs.com/holidays/us/memorial-day.php</vt:lpwstr>
      </vt:variant>
      <vt:variant>
        <vt:lpwstr/>
      </vt:variant>
      <vt:variant>
        <vt:i4>7864436</vt:i4>
      </vt:variant>
      <vt:variant>
        <vt:i4>18</vt:i4>
      </vt:variant>
      <vt:variant>
        <vt:i4>0</vt:i4>
      </vt:variant>
      <vt:variant>
        <vt:i4>5</vt:i4>
      </vt:variant>
      <vt:variant>
        <vt:lpwstr>http://www.calendarlabs.com/holidays/shared/mothers-day.php</vt:lpwstr>
      </vt:variant>
      <vt:variant>
        <vt:lpwstr/>
      </vt:variant>
      <vt:variant>
        <vt:i4>6422574</vt:i4>
      </vt:variant>
      <vt:variant>
        <vt:i4>15</vt:i4>
      </vt:variant>
      <vt:variant>
        <vt:i4>0</vt:i4>
      </vt:variant>
      <vt:variant>
        <vt:i4>5</vt:i4>
      </vt:variant>
      <vt:variant>
        <vt:lpwstr>http://www.calendarlabs.com/holidays/us/easter.php</vt:lpwstr>
      </vt:variant>
      <vt:variant>
        <vt:lpwstr/>
      </vt:variant>
      <vt:variant>
        <vt:i4>2490401</vt:i4>
      </vt:variant>
      <vt:variant>
        <vt:i4>12</vt:i4>
      </vt:variant>
      <vt:variant>
        <vt:i4>0</vt:i4>
      </vt:variant>
      <vt:variant>
        <vt:i4>5</vt:i4>
      </vt:variant>
      <vt:variant>
        <vt:lpwstr>http://www.calendarlabs.com/holidays/us/good-friday.php</vt:lpwstr>
      </vt:variant>
      <vt:variant>
        <vt:lpwstr/>
      </vt:variant>
      <vt:variant>
        <vt:i4>6291580</vt:i4>
      </vt:variant>
      <vt:variant>
        <vt:i4>9</vt:i4>
      </vt:variant>
      <vt:variant>
        <vt:i4>0</vt:i4>
      </vt:variant>
      <vt:variant>
        <vt:i4>5</vt:i4>
      </vt:variant>
      <vt:variant>
        <vt:lpwstr>http://www.calendarlabs.com/holidays/us/presidents-day.php</vt:lpwstr>
      </vt:variant>
      <vt:variant>
        <vt:lpwstr/>
      </vt:variant>
      <vt:variant>
        <vt:i4>7667817</vt:i4>
      </vt:variant>
      <vt:variant>
        <vt:i4>6</vt:i4>
      </vt:variant>
      <vt:variant>
        <vt:i4>0</vt:i4>
      </vt:variant>
      <vt:variant>
        <vt:i4>5</vt:i4>
      </vt:variant>
      <vt:variant>
        <vt:lpwstr>http://www.calendarlabs.com/holidays/us/valentines-day.php</vt:lpwstr>
      </vt:variant>
      <vt:variant>
        <vt:lpwstr/>
      </vt:variant>
      <vt:variant>
        <vt:i4>3997728</vt:i4>
      </vt:variant>
      <vt:variant>
        <vt:i4>3</vt:i4>
      </vt:variant>
      <vt:variant>
        <vt:i4>0</vt:i4>
      </vt:variant>
      <vt:variant>
        <vt:i4>5</vt:i4>
      </vt:variant>
      <vt:variant>
        <vt:lpwstr>http://www.calendarlabs.com/holidays/us/martin-luther-king-day.php</vt:lpwstr>
      </vt:variant>
      <vt:variant>
        <vt:lpwstr/>
      </vt:variant>
      <vt:variant>
        <vt:i4>5242884</vt:i4>
      </vt:variant>
      <vt:variant>
        <vt:i4>0</vt:i4>
      </vt:variant>
      <vt:variant>
        <vt:i4>0</vt:i4>
      </vt:variant>
      <vt:variant>
        <vt:i4>5</vt:i4>
      </vt:variant>
      <vt:variant>
        <vt:lpwstr>http://www.calendarlabs.com/holidays/us/new-years-day.php</vt:lpwstr>
      </vt:variant>
      <vt:variant>
        <vt:lpwstr/>
      </vt:variant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Calendar - CalendarLabs.com</dc:title>
  <dc:subject>Monthly Calendar - CalendarLabs.com</dc:subject>
  <dc:creator>CalendarLabs.com</dc:creator>
  <cp:keywords>calendarlabs.com; calendar</cp:keywords>
  <dc:description>All Rights Reserved. Copyright © CalendarLabs.com. Do not distribute or sale without written permission.</dc:description>
  <cp:lastModifiedBy>Alex Blazer</cp:lastModifiedBy>
  <cp:revision>3</cp:revision>
  <cp:lastPrinted>2024-03-28T13:39:00Z</cp:lastPrinted>
  <dcterms:created xsi:type="dcterms:W3CDTF">2024-03-28T16:00:00Z</dcterms:created>
  <dcterms:modified xsi:type="dcterms:W3CDTF">2024-04-08T16:48:00Z</dcterms:modified>
  <cp:category>calendar;calendarlabs.co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E1C8B56D4F924AA5BFE2C1038FBD6F</vt:lpwstr>
  </property>
</Properties>
</file>